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E116E" w14:textId="451DD539" w:rsidR="00B2116D" w:rsidRPr="003302B1" w:rsidRDefault="00DF2DF8" w:rsidP="003229BB">
      <w:pPr>
        <w:jc w:val="center"/>
        <w:rPr>
          <w:b/>
          <w:sz w:val="28"/>
          <w:szCs w:val="28"/>
        </w:rPr>
      </w:pPr>
      <w:r w:rsidRPr="003302B1">
        <w:rPr>
          <w:b/>
          <w:sz w:val="28"/>
          <w:szCs w:val="28"/>
        </w:rPr>
        <w:t>THIS DOCUMENT IS FOR REFERENCE ONLY.</w:t>
      </w:r>
    </w:p>
    <w:p w14:paraId="6D1DAADD" w14:textId="37A320E3" w:rsidR="00DF2DF8" w:rsidRPr="003302B1" w:rsidRDefault="00DF2DF8" w:rsidP="003229BB">
      <w:pPr>
        <w:jc w:val="center"/>
        <w:rPr>
          <w:b/>
          <w:sz w:val="28"/>
          <w:szCs w:val="28"/>
        </w:rPr>
      </w:pPr>
      <w:r w:rsidRPr="003302B1">
        <w:rPr>
          <w:b/>
          <w:sz w:val="28"/>
          <w:szCs w:val="28"/>
        </w:rPr>
        <w:t>PLEASE DO NOT SUBMIT THIS DOCUMENT TO THE CALIFORNIA DEPARTMENT OF EDUCATION.</w:t>
      </w:r>
    </w:p>
    <w:p w14:paraId="78673DE7" w14:textId="1756B9E7" w:rsidR="00677CFC" w:rsidRPr="003302B1" w:rsidRDefault="00EB7652" w:rsidP="007A4183">
      <w:pPr>
        <w:pStyle w:val="Heading1"/>
      </w:pPr>
      <w:r w:rsidRPr="003302B1">
        <w:t>2</w:t>
      </w:r>
      <w:r w:rsidR="009C32BA" w:rsidRPr="003302B1">
        <w:t>02</w:t>
      </w:r>
      <w:r w:rsidR="001C622C" w:rsidRPr="003302B1">
        <w:t>2</w:t>
      </w:r>
      <w:r w:rsidR="00BB13E5" w:rsidRPr="003302B1">
        <w:t>–</w:t>
      </w:r>
      <w:r w:rsidR="009C32BA" w:rsidRPr="003302B1">
        <w:t>2</w:t>
      </w:r>
      <w:r w:rsidR="001C622C" w:rsidRPr="003302B1">
        <w:t>3</w:t>
      </w:r>
      <w:r w:rsidR="00527D7D" w:rsidRPr="003302B1">
        <w:t xml:space="preserve"> E</w:t>
      </w:r>
      <w:r w:rsidR="00EF1367" w:rsidRPr="003302B1">
        <w:t xml:space="preserve">very </w:t>
      </w:r>
      <w:r w:rsidR="00E91EF8" w:rsidRPr="003302B1">
        <w:t>S</w:t>
      </w:r>
      <w:r w:rsidR="00EF1367" w:rsidRPr="003302B1">
        <w:t xml:space="preserve">tudent </w:t>
      </w:r>
      <w:r w:rsidR="00E91EF8" w:rsidRPr="003302B1">
        <w:t>S</w:t>
      </w:r>
      <w:r w:rsidR="00EF1367" w:rsidRPr="003302B1">
        <w:t xml:space="preserve">ucceeds </w:t>
      </w:r>
      <w:r w:rsidR="00E91EF8" w:rsidRPr="003302B1">
        <w:t>A</w:t>
      </w:r>
      <w:r w:rsidR="00EF1367" w:rsidRPr="003302B1">
        <w:t>ct</w:t>
      </w:r>
      <w:r w:rsidRPr="003302B1">
        <w:br/>
      </w:r>
      <w:r w:rsidR="003229BB" w:rsidRPr="003302B1">
        <w:t xml:space="preserve"> </w:t>
      </w:r>
      <w:r w:rsidR="00416150" w:rsidRPr="003302B1">
        <w:t>Comprehensi</w:t>
      </w:r>
      <w:r w:rsidR="00210B0F" w:rsidRPr="003302B1">
        <w:t xml:space="preserve">ve Support and Improvement </w:t>
      </w:r>
      <w:r w:rsidR="00962F99" w:rsidRPr="003302B1">
        <w:br/>
      </w:r>
      <w:r w:rsidR="001855D4" w:rsidRPr="003302B1">
        <w:t xml:space="preserve">County Office of Education </w:t>
      </w:r>
      <w:r w:rsidR="00210B0F" w:rsidRPr="003302B1">
        <w:t xml:space="preserve">Plan </w:t>
      </w:r>
      <w:r w:rsidR="00416150" w:rsidRPr="003302B1">
        <w:t>Approval</w:t>
      </w:r>
      <w:r w:rsidR="001E1EB3" w:rsidRPr="003302B1">
        <w:br/>
      </w:r>
      <w:r w:rsidR="007E7F18" w:rsidRPr="003302B1">
        <w:t>Application for Funding</w:t>
      </w:r>
    </w:p>
    <w:p w14:paraId="753A2F1E" w14:textId="77777777" w:rsidR="001B7201" w:rsidRPr="003302B1" w:rsidRDefault="001B7201" w:rsidP="001B7201"/>
    <w:p w14:paraId="4530459C" w14:textId="36938D66" w:rsidR="00B25E6A" w:rsidRPr="003302B1" w:rsidRDefault="00F244BC" w:rsidP="001B7201">
      <w:pPr>
        <w:jc w:val="center"/>
        <w:rPr>
          <w:b/>
          <w:sz w:val="28"/>
          <w:szCs w:val="28"/>
        </w:rPr>
      </w:pPr>
      <w:r w:rsidRPr="003302B1">
        <w:rPr>
          <w:b/>
          <w:sz w:val="28"/>
          <w:szCs w:val="28"/>
        </w:rPr>
        <w:t xml:space="preserve">Due: </w:t>
      </w:r>
      <w:r w:rsidR="003E1233">
        <w:rPr>
          <w:b/>
          <w:sz w:val="28"/>
          <w:szCs w:val="28"/>
        </w:rPr>
        <w:t>March 3</w:t>
      </w:r>
      <w:r w:rsidRPr="003302B1">
        <w:rPr>
          <w:b/>
          <w:sz w:val="28"/>
          <w:szCs w:val="28"/>
        </w:rPr>
        <w:t>, 20</w:t>
      </w:r>
      <w:r w:rsidR="00E3727F" w:rsidRPr="003302B1">
        <w:rPr>
          <w:b/>
          <w:sz w:val="28"/>
          <w:szCs w:val="28"/>
        </w:rPr>
        <w:t>2</w:t>
      </w:r>
      <w:r w:rsidR="001C622C" w:rsidRPr="003302B1">
        <w:rPr>
          <w:b/>
          <w:sz w:val="28"/>
          <w:szCs w:val="28"/>
        </w:rPr>
        <w:t>3</w:t>
      </w:r>
    </w:p>
    <w:p w14:paraId="68B049E8" w14:textId="5241DCBF" w:rsidR="00B25E6A" w:rsidRPr="003302B1" w:rsidRDefault="00F244BC" w:rsidP="00E90442">
      <w:pPr>
        <w:pStyle w:val="Heading2"/>
      </w:pPr>
      <w:r w:rsidRPr="003302B1">
        <w:t>Application Overview</w:t>
      </w:r>
    </w:p>
    <w:p w14:paraId="4A200CAE" w14:textId="77777777" w:rsidR="00FD0475" w:rsidRPr="003302B1" w:rsidRDefault="00494F83" w:rsidP="00A50999">
      <w:pPr>
        <w:pStyle w:val="Heading3"/>
      </w:pPr>
      <w:r w:rsidRPr="003302B1">
        <w:t>Purpose</w:t>
      </w:r>
    </w:p>
    <w:p w14:paraId="5755180B" w14:textId="3786A38B" w:rsidR="00A30A1D" w:rsidRPr="003302B1" w:rsidRDefault="00132D54" w:rsidP="006C0B00">
      <w:pPr>
        <w:rPr>
          <w:b/>
          <w:bCs/>
          <w:sz w:val="28"/>
          <w:szCs w:val="28"/>
        </w:rPr>
      </w:pPr>
      <w:r w:rsidRPr="003302B1">
        <w:t>The</w:t>
      </w:r>
      <w:r w:rsidR="00D31102" w:rsidRPr="003302B1">
        <w:t xml:space="preserve"> </w:t>
      </w:r>
      <w:r w:rsidR="00D31102" w:rsidRPr="003302B1">
        <w:rPr>
          <w:color w:val="auto"/>
        </w:rPr>
        <w:t>Budget Act of 202</w:t>
      </w:r>
      <w:r w:rsidR="001C622C" w:rsidRPr="003302B1">
        <w:rPr>
          <w:color w:val="auto"/>
        </w:rPr>
        <w:t>2</w:t>
      </w:r>
      <w:r w:rsidR="00D31102" w:rsidRPr="003302B1">
        <w:rPr>
          <w:color w:val="auto"/>
        </w:rPr>
        <w:t xml:space="preserve"> appropriate</w:t>
      </w:r>
      <w:r w:rsidRPr="003302B1">
        <w:rPr>
          <w:color w:val="auto"/>
        </w:rPr>
        <w:t>s</w:t>
      </w:r>
      <w:r w:rsidR="00D31102" w:rsidRPr="003302B1">
        <w:rPr>
          <w:color w:val="auto"/>
        </w:rPr>
        <w:t xml:space="preserve"> </w:t>
      </w:r>
      <w:r w:rsidR="00940FD7" w:rsidRPr="003302B1">
        <w:rPr>
          <w:rFonts w:ascii="Helvetica" w:eastAsia="Times New Roman" w:hAnsi="Helvetica" w:cs="Helvetica"/>
          <w:szCs w:val="24"/>
        </w:rPr>
        <w:t xml:space="preserve">$5 million of </w:t>
      </w:r>
      <w:r w:rsidR="001E7DFA" w:rsidRPr="003302B1">
        <w:rPr>
          <w:rFonts w:ascii="Helvetica" w:eastAsia="Times New Roman" w:hAnsi="Helvetica" w:cs="Helvetica"/>
          <w:szCs w:val="24"/>
        </w:rPr>
        <w:t>Every Student Succeeds Act (</w:t>
      </w:r>
      <w:r w:rsidR="00940FD7" w:rsidRPr="003302B1">
        <w:rPr>
          <w:rFonts w:ascii="Helvetica" w:eastAsia="Times New Roman" w:hAnsi="Helvetica" w:cs="Helvetica"/>
          <w:szCs w:val="24"/>
        </w:rPr>
        <w:t>ESSA</w:t>
      </w:r>
      <w:r w:rsidR="001E7DFA" w:rsidRPr="003302B1">
        <w:rPr>
          <w:rFonts w:ascii="Helvetica" w:eastAsia="Times New Roman" w:hAnsi="Helvetica" w:cs="Helvetica"/>
          <w:szCs w:val="24"/>
        </w:rPr>
        <w:t>)</w:t>
      </w:r>
      <w:r w:rsidR="00940FD7" w:rsidRPr="003302B1">
        <w:rPr>
          <w:rFonts w:ascii="Helvetica" w:eastAsia="Times New Roman" w:hAnsi="Helvetica" w:cs="Helvetica"/>
          <w:szCs w:val="24"/>
        </w:rPr>
        <w:t xml:space="preserve">, Section 1003 </w:t>
      </w:r>
      <w:r w:rsidR="00C37A5F" w:rsidRPr="003302B1">
        <w:rPr>
          <w:rFonts w:ascii="Helvetica" w:eastAsia="Times New Roman" w:hAnsi="Helvetica" w:cs="Helvetica"/>
          <w:color w:val="000000" w:themeColor="text1"/>
          <w:szCs w:val="24"/>
        </w:rPr>
        <w:t xml:space="preserve">funds for </w:t>
      </w:r>
      <w:r w:rsidR="00CA4776" w:rsidRPr="003302B1">
        <w:rPr>
          <w:rFonts w:ascii="Helvetica" w:eastAsia="Times New Roman" w:hAnsi="Helvetica" w:cs="Helvetica"/>
          <w:color w:val="000000" w:themeColor="text1"/>
          <w:szCs w:val="24"/>
        </w:rPr>
        <w:t>c</w:t>
      </w:r>
      <w:r w:rsidR="00C77604" w:rsidRPr="003302B1">
        <w:rPr>
          <w:rFonts w:ascii="Helvetica" w:eastAsia="Times New Roman" w:hAnsi="Helvetica" w:cs="Helvetica"/>
          <w:color w:val="000000" w:themeColor="text1"/>
          <w:szCs w:val="24"/>
        </w:rPr>
        <w:t xml:space="preserve">ounty </w:t>
      </w:r>
      <w:r w:rsidR="00087817" w:rsidRPr="003302B1">
        <w:rPr>
          <w:rFonts w:ascii="Helvetica" w:eastAsia="Times New Roman" w:hAnsi="Helvetica" w:cs="Helvetica"/>
          <w:color w:val="000000" w:themeColor="text1"/>
          <w:szCs w:val="24"/>
        </w:rPr>
        <w:t>o</w:t>
      </w:r>
      <w:r w:rsidR="00C77604" w:rsidRPr="003302B1">
        <w:rPr>
          <w:rFonts w:ascii="Helvetica" w:eastAsia="Times New Roman" w:hAnsi="Helvetica" w:cs="Helvetica"/>
          <w:color w:val="000000" w:themeColor="text1"/>
          <w:szCs w:val="24"/>
        </w:rPr>
        <w:t xml:space="preserve">ffices of </w:t>
      </w:r>
      <w:r w:rsidR="00087817" w:rsidRPr="003302B1">
        <w:rPr>
          <w:rFonts w:ascii="Helvetica" w:eastAsia="Times New Roman" w:hAnsi="Helvetica" w:cs="Helvetica"/>
          <w:color w:val="000000" w:themeColor="text1"/>
          <w:szCs w:val="24"/>
        </w:rPr>
        <w:t>e</w:t>
      </w:r>
      <w:r w:rsidR="00C77604" w:rsidRPr="003302B1">
        <w:rPr>
          <w:rFonts w:ascii="Helvetica" w:eastAsia="Times New Roman" w:hAnsi="Helvetica" w:cs="Helvetica"/>
          <w:color w:val="000000" w:themeColor="text1"/>
          <w:szCs w:val="24"/>
        </w:rPr>
        <w:t>ducation (C</w:t>
      </w:r>
      <w:r w:rsidR="00C37A5F" w:rsidRPr="003302B1">
        <w:rPr>
          <w:rFonts w:ascii="Helvetica" w:eastAsia="Times New Roman" w:hAnsi="Helvetica" w:cs="Helvetica"/>
          <w:color w:val="000000" w:themeColor="text1"/>
          <w:szCs w:val="24"/>
        </w:rPr>
        <w:t>OEs</w:t>
      </w:r>
      <w:r w:rsidR="00C77604" w:rsidRPr="003302B1">
        <w:rPr>
          <w:rFonts w:ascii="Helvetica" w:eastAsia="Times New Roman" w:hAnsi="Helvetica" w:cs="Helvetica"/>
          <w:color w:val="000000" w:themeColor="text1"/>
          <w:szCs w:val="24"/>
        </w:rPr>
        <w:t>)</w:t>
      </w:r>
      <w:r w:rsidR="00C37A5F" w:rsidRPr="003302B1">
        <w:rPr>
          <w:rFonts w:ascii="Helvetica" w:eastAsia="Times New Roman" w:hAnsi="Helvetica" w:cs="Helvetica"/>
          <w:color w:val="000000" w:themeColor="text1"/>
          <w:szCs w:val="24"/>
        </w:rPr>
        <w:t xml:space="preserve"> </w:t>
      </w:r>
      <w:r w:rsidR="00C37A5F" w:rsidRPr="003302B1">
        <w:rPr>
          <w:rFonts w:ascii="Helvetica" w:eastAsia="Times New Roman" w:hAnsi="Helvetica" w:cs="Helvetica"/>
          <w:szCs w:val="24"/>
        </w:rPr>
        <w:t xml:space="preserve">for </w:t>
      </w:r>
      <w:r w:rsidR="00940FD7" w:rsidRPr="003302B1">
        <w:rPr>
          <w:rFonts w:ascii="Helvetica" w:eastAsia="Times New Roman" w:hAnsi="Helvetica" w:cs="Helvetica"/>
          <w:szCs w:val="24"/>
        </w:rPr>
        <w:t>the purpose</w:t>
      </w:r>
      <w:r w:rsidR="00F41B73" w:rsidRPr="003302B1">
        <w:rPr>
          <w:rFonts w:ascii="Helvetica" w:eastAsia="Times New Roman" w:hAnsi="Helvetica" w:cs="Helvetica"/>
          <w:szCs w:val="24"/>
        </w:rPr>
        <w:t>s</w:t>
      </w:r>
      <w:r w:rsidR="00C37A5F" w:rsidRPr="003302B1">
        <w:rPr>
          <w:rFonts w:ascii="Helvetica" w:eastAsia="Times New Roman" w:hAnsi="Helvetica" w:cs="Helvetica"/>
          <w:szCs w:val="24"/>
        </w:rPr>
        <w:t xml:space="preserve"> of </w:t>
      </w:r>
      <w:r w:rsidR="000E3939" w:rsidRPr="003302B1">
        <w:rPr>
          <w:rFonts w:ascii="Helvetica" w:eastAsia="Times New Roman" w:hAnsi="Helvetica" w:cs="Helvetica"/>
          <w:szCs w:val="24"/>
        </w:rPr>
        <w:t xml:space="preserve">review and approval of </w:t>
      </w:r>
      <w:r w:rsidR="00710550" w:rsidRPr="003302B1">
        <w:rPr>
          <w:szCs w:val="24"/>
        </w:rPr>
        <w:t>202</w:t>
      </w:r>
      <w:r w:rsidR="001C622C" w:rsidRPr="003302B1">
        <w:rPr>
          <w:szCs w:val="24"/>
        </w:rPr>
        <w:t>3</w:t>
      </w:r>
      <w:r w:rsidR="00710550" w:rsidRPr="003302B1">
        <w:rPr>
          <w:szCs w:val="24"/>
        </w:rPr>
        <w:t>–2</w:t>
      </w:r>
      <w:r w:rsidR="001C622C" w:rsidRPr="003302B1">
        <w:rPr>
          <w:szCs w:val="24"/>
        </w:rPr>
        <w:t>4</w:t>
      </w:r>
      <w:r w:rsidR="00710550" w:rsidRPr="003302B1">
        <w:rPr>
          <w:szCs w:val="24"/>
        </w:rPr>
        <w:t xml:space="preserve"> </w:t>
      </w:r>
      <w:r w:rsidR="000E3939" w:rsidRPr="003302B1">
        <w:rPr>
          <w:rFonts w:ascii="Helvetica" w:eastAsia="Times New Roman" w:hAnsi="Helvetica" w:cs="Helvetica"/>
          <w:szCs w:val="24"/>
        </w:rPr>
        <w:t>C</w:t>
      </w:r>
      <w:r w:rsidR="00C77604" w:rsidRPr="003302B1">
        <w:rPr>
          <w:rFonts w:ascii="Helvetica" w:eastAsia="Times New Roman" w:hAnsi="Helvetica" w:cs="Helvetica"/>
          <w:szCs w:val="24"/>
        </w:rPr>
        <w:t>omprehensive Support and Improvement (C</w:t>
      </w:r>
      <w:r w:rsidR="000E3939" w:rsidRPr="003302B1">
        <w:rPr>
          <w:rFonts w:ascii="Helvetica" w:eastAsia="Times New Roman" w:hAnsi="Helvetica" w:cs="Helvetica"/>
          <w:szCs w:val="24"/>
        </w:rPr>
        <w:t>SI</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 xml:space="preserve"> plans through the CSI </w:t>
      </w:r>
      <w:r w:rsidR="00885A83" w:rsidRPr="003302B1">
        <w:rPr>
          <w:rFonts w:ascii="Helvetica" w:eastAsia="Times New Roman" w:hAnsi="Helvetica" w:cs="Helvetica"/>
          <w:szCs w:val="24"/>
        </w:rPr>
        <w:t>p</w:t>
      </w:r>
      <w:r w:rsidR="000E3939" w:rsidRPr="003302B1">
        <w:rPr>
          <w:rFonts w:ascii="Helvetica" w:eastAsia="Times New Roman" w:hAnsi="Helvetica" w:cs="Helvetica"/>
          <w:szCs w:val="24"/>
        </w:rPr>
        <w:t>rompts in the</w:t>
      </w:r>
      <w:r w:rsidR="00710550" w:rsidRPr="003302B1">
        <w:rPr>
          <w:rFonts w:ascii="Helvetica" w:eastAsia="Times New Roman" w:hAnsi="Helvetica" w:cs="Helvetica"/>
          <w:szCs w:val="24"/>
        </w:rPr>
        <w:t xml:space="preserve"> 202</w:t>
      </w:r>
      <w:r w:rsidR="001C622C" w:rsidRPr="003302B1">
        <w:rPr>
          <w:rFonts w:ascii="Helvetica" w:eastAsia="Times New Roman" w:hAnsi="Helvetica" w:cs="Helvetica"/>
          <w:szCs w:val="24"/>
        </w:rPr>
        <w:t>3</w:t>
      </w:r>
      <w:r w:rsidR="00710550" w:rsidRPr="003302B1">
        <w:rPr>
          <w:rFonts w:ascii="Helvetica" w:eastAsia="Times New Roman" w:hAnsi="Helvetica" w:cs="Helvetica"/>
          <w:szCs w:val="24"/>
        </w:rPr>
        <w:t>–2</w:t>
      </w:r>
      <w:r w:rsidR="001C622C" w:rsidRPr="003302B1">
        <w:rPr>
          <w:rFonts w:ascii="Helvetica" w:eastAsia="Times New Roman" w:hAnsi="Helvetica" w:cs="Helvetica"/>
          <w:szCs w:val="24"/>
        </w:rPr>
        <w:t>4</w:t>
      </w:r>
      <w:r w:rsidR="00C77604"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educational agency (LEA) Local Control and Accountability P</w:t>
      </w:r>
      <w:r w:rsidR="00C77604" w:rsidRPr="003302B1">
        <w:rPr>
          <w:rFonts w:ascii="Helvetica" w:eastAsia="Times New Roman" w:hAnsi="Helvetica" w:cs="Helvetica"/>
          <w:szCs w:val="24"/>
        </w:rPr>
        <w:t>lan</w:t>
      </w:r>
      <w:r w:rsidR="00A53C44" w:rsidRPr="003302B1">
        <w:rPr>
          <w:rFonts w:ascii="Helvetica" w:eastAsia="Times New Roman" w:hAnsi="Helvetica" w:cs="Helvetica"/>
          <w:szCs w:val="24"/>
        </w:rPr>
        <w:t xml:space="preserve"> </w:t>
      </w:r>
      <w:r w:rsidR="00C77604" w:rsidRPr="003302B1">
        <w:rPr>
          <w:rFonts w:ascii="Helvetica" w:eastAsia="Times New Roman" w:hAnsi="Helvetica" w:cs="Helvetica"/>
          <w:szCs w:val="24"/>
        </w:rPr>
        <w:t>(L</w:t>
      </w:r>
      <w:r w:rsidR="000E3939" w:rsidRPr="003302B1">
        <w:rPr>
          <w:rFonts w:ascii="Helvetica" w:eastAsia="Times New Roman" w:hAnsi="Helvetica" w:cs="Helvetica"/>
          <w:szCs w:val="24"/>
        </w:rPr>
        <w:t>CAP</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w:t>
      </w:r>
    </w:p>
    <w:p w14:paraId="19C32F64" w14:textId="5CF27D3F" w:rsidR="0041487E" w:rsidRPr="003302B1" w:rsidRDefault="002845A9" w:rsidP="0041487E">
      <w:pPr>
        <w:spacing w:line="240" w:lineRule="auto"/>
        <w:rPr>
          <w:b/>
          <w:szCs w:val="24"/>
        </w:rPr>
      </w:pPr>
      <w:r w:rsidRPr="003302B1">
        <w:rPr>
          <w:b/>
          <w:bCs/>
          <w:color w:val="auto"/>
        </w:rPr>
        <w:t xml:space="preserve">The California Department of Education (CDE) is accepting applications from COEs with </w:t>
      </w:r>
      <w:r w:rsidR="00871535" w:rsidRPr="003302B1">
        <w:rPr>
          <w:b/>
          <w:bCs/>
          <w:color w:val="auto"/>
        </w:rPr>
        <w:t xml:space="preserve">an LEA or LEAs in </w:t>
      </w:r>
      <w:r w:rsidR="009C32BA" w:rsidRPr="003302B1">
        <w:rPr>
          <w:b/>
          <w:bCs/>
          <w:color w:val="auto"/>
        </w:rPr>
        <w:t>its</w:t>
      </w:r>
      <w:r w:rsidR="00C03818" w:rsidRPr="003302B1">
        <w:rPr>
          <w:b/>
          <w:bCs/>
          <w:color w:val="auto"/>
        </w:rPr>
        <w:t xml:space="preserve"> </w:t>
      </w:r>
      <w:r w:rsidR="00871535" w:rsidRPr="003302B1">
        <w:rPr>
          <w:b/>
          <w:bCs/>
          <w:color w:val="auto"/>
        </w:rPr>
        <w:t>county that serve</w:t>
      </w:r>
      <w:r w:rsidRPr="003302B1">
        <w:rPr>
          <w:b/>
          <w:bCs/>
          <w:color w:val="auto"/>
        </w:rPr>
        <w:t xml:space="preserve"> schools </w:t>
      </w:r>
      <w:r w:rsidR="0074389C" w:rsidRPr="003302B1">
        <w:rPr>
          <w:b/>
          <w:bCs/>
          <w:color w:val="auto"/>
        </w:rPr>
        <w:t>eligible</w:t>
      </w:r>
      <w:r w:rsidR="00E066B1" w:rsidRPr="003302B1">
        <w:rPr>
          <w:b/>
          <w:bCs/>
          <w:color w:val="auto"/>
        </w:rPr>
        <w:t xml:space="preserve"> for CSI </w:t>
      </w:r>
      <w:r w:rsidR="0074389C" w:rsidRPr="003302B1">
        <w:rPr>
          <w:b/>
          <w:bCs/>
          <w:color w:val="auto"/>
        </w:rPr>
        <w:t xml:space="preserve">based </w:t>
      </w:r>
      <w:r w:rsidR="00462332" w:rsidRPr="003302B1">
        <w:rPr>
          <w:b/>
          <w:bCs/>
          <w:color w:val="auto"/>
        </w:rPr>
        <w:t xml:space="preserve">on </w:t>
      </w:r>
      <w:r w:rsidR="002F5D58" w:rsidRPr="003302B1">
        <w:rPr>
          <w:rFonts w:eastAsia="Times New Roman"/>
          <w:b/>
          <w:szCs w:val="24"/>
          <w:lang w:val="en"/>
        </w:rPr>
        <w:t>202</w:t>
      </w:r>
      <w:r w:rsidR="001C622C" w:rsidRPr="003302B1">
        <w:rPr>
          <w:rFonts w:eastAsia="Times New Roman"/>
          <w:b/>
          <w:szCs w:val="24"/>
          <w:lang w:val="en"/>
        </w:rPr>
        <w:t>2</w:t>
      </w:r>
      <w:r w:rsidR="002F5D58" w:rsidRPr="003302B1">
        <w:rPr>
          <w:rFonts w:eastAsia="Times New Roman"/>
          <w:b/>
          <w:szCs w:val="24"/>
          <w:lang w:val="en"/>
        </w:rPr>
        <w:t>–2</w:t>
      </w:r>
      <w:r w:rsidR="001C622C" w:rsidRPr="003302B1">
        <w:rPr>
          <w:rFonts w:eastAsia="Times New Roman"/>
          <w:b/>
          <w:szCs w:val="24"/>
          <w:lang w:val="en"/>
        </w:rPr>
        <w:t>3</w:t>
      </w:r>
      <w:r w:rsidR="002F5D58" w:rsidRPr="003302B1">
        <w:rPr>
          <w:rFonts w:eastAsia="Times New Roman"/>
          <w:b/>
          <w:szCs w:val="24"/>
          <w:lang w:val="en"/>
        </w:rPr>
        <w:t xml:space="preserve"> ESSA </w:t>
      </w:r>
      <w:r w:rsidR="002F5D58" w:rsidRPr="003302B1">
        <w:rPr>
          <w:rFonts w:eastAsia="Times New Roman"/>
          <w:b/>
          <w:color w:val="auto"/>
          <w:szCs w:val="24"/>
          <w:lang w:val="en"/>
        </w:rPr>
        <w:t>Assistance Status Data Files</w:t>
      </w:r>
      <w:r w:rsidR="0041487E" w:rsidRPr="003302B1">
        <w:rPr>
          <w:b/>
          <w:szCs w:val="24"/>
        </w:rPr>
        <w:t>.</w:t>
      </w:r>
    </w:p>
    <w:p w14:paraId="28462DF1" w14:textId="58C02E4F" w:rsidR="00626E97" w:rsidRPr="003302B1" w:rsidRDefault="00C8712B" w:rsidP="00600915">
      <w:pPr>
        <w:ind w:left="0" w:firstLine="0"/>
        <w:rPr>
          <w:rFonts w:eastAsia="Times New Roman"/>
          <w:szCs w:val="24"/>
          <w:lang w:val="en"/>
        </w:rPr>
      </w:pPr>
      <w:r w:rsidRPr="003302B1">
        <w:rPr>
          <w:rFonts w:eastAsia="Times New Roman"/>
          <w:szCs w:val="24"/>
          <w:lang w:val="en"/>
        </w:rPr>
        <w:t>The 202</w:t>
      </w:r>
      <w:r w:rsidR="001C622C" w:rsidRPr="003302B1">
        <w:rPr>
          <w:rFonts w:eastAsia="Times New Roman"/>
          <w:szCs w:val="24"/>
          <w:lang w:val="en"/>
        </w:rPr>
        <w:t>2</w:t>
      </w:r>
      <w:r w:rsidRPr="003302B1">
        <w:rPr>
          <w:rFonts w:eastAsia="Times New Roman"/>
          <w:szCs w:val="24"/>
          <w:lang w:val="en"/>
        </w:rPr>
        <w:t>–2</w:t>
      </w:r>
      <w:r w:rsidR="001C622C" w:rsidRPr="003302B1">
        <w:rPr>
          <w:rFonts w:eastAsia="Times New Roman"/>
          <w:szCs w:val="24"/>
          <w:lang w:val="en"/>
        </w:rPr>
        <w:t>3</w:t>
      </w:r>
      <w:r w:rsidRPr="003302B1">
        <w:rPr>
          <w:rFonts w:eastAsia="Times New Roman"/>
          <w:szCs w:val="24"/>
          <w:lang w:val="en"/>
        </w:rPr>
        <w:t xml:space="preserve"> ESSA Assistance Status Spreadsheet is located at </w:t>
      </w:r>
      <w:hyperlink r:id="rId8" w:tooltip="Every Student Succeeds Act Assistance Data Files" w:history="1">
        <w:r w:rsidRPr="003302B1">
          <w:rPr>
            <w:rStyle w:val="Hyperlink"/>
            <w:rFonts w:eastAsia="Times New Roman"/>
            <w:szCs w:val="24"/>
            <w:lang w:val="en"/>
          </w:rPr>
          <w:t>https://www.cde.ca.gov/sp/sw/t1/essaassistdatafiles.asp</w:t>
        </w:r>
      </w:hyperlink>
      <w:r w:rsidRPr="003302B1">
        <w:rPr>
          <w:rFonts w:eastAsia="Times New Roman"/>
          <w:szCs w:val="24"/>
          <w:lang w:val="en"/>
        </w:rPr>
        <w:t>.</w:t>
      </w:r>
    </w:p>
    <w:p w14:paraId="27396755" w14:textId="1C57DBA5" w:rsidR="007C31AE" w:rsidRPr="003302B1" w:rsidRDefault="001418FD" w:rsidP="00A50999">
      <w:pPr>
        <w:pStyle w:val="Heading3"/>
      </w:pPr>
      <w:r w:rsidRPr="003302B1">
        <w:t>Statutory</w:t>
      </w:r>
      <w:r w:rsidR="00BE1518" w:rsidRPr="003302B1">
        <w:t xml:space="preserve"> Authority</w:t>
      </w:r>
    </w:p>
    <w:p w14:paraId="174D6D81" w14:textId="285A6F73" w:rsidR="00065696" w:rsidRPr="003302B1" w:rsidRDefault="00065696" w:rsidP="00065696">
      <w:pPr>
        <w:rPr>
          <w:szCs w:val="24"/>
        </w:rPr>
      </w:pPr>
      <w:bookmarkStart w:id="0" w:name="_Hlk48037410"/>
      <w:r w:rsidRPr="003302B1">
        <w:rPr>
          <w:color w:val="000000" w:themeColor="text1"/>
          <w:szCs w:val="24"/>
        </w:rPr>
        <w:t>ESSA Section 1003–School Improvement (</w:t>
      </w:r>
      <w:hyperlink r:id="rId9" w:tooltip="United States Department of Education, Every Student Succeeds Act">
        <w:r w:rsidRPr="003302B1">
          <w:rPr>
            <w:color w:val="0563C1" w:themeColor="hyperlink"/>
            <w:szCs w:val="24"/>
            <w:u w:val="single"/>
          </w:rPr>
          <w:t>https://go.usa.gov/xfAWr</w:t>
        </w:r>
      </w:hyperlink>
      <w:r w:rsidRPr="003302B1">
        <w:rPr>
          <w:rFonts w:eastAsiaTheme="minorHAnsi"/>
          <w:color w:val="auto"/>
          <w:szCs w:val="24"/>
        </w:rPr>
        <w:t>)</w:t>
      </w:r>
      <w:r w:rsidRPr="003302B1">
        <w:rPr>
          <w:color w:val="000000" w:themeColor="text1"/>
          <w:szCs w:val="24"/>
        </w:rPr>
        <w:t>, pages 9 through 11.</w:t>
      </w:r>
    </w:p>
    <w:bookmarkEnd w:id="0"/>
    <w:p w14:paraId="106EAE14" w14:textId="26542F22" w:rsidR="00065696" w:rsidRPr="003302B1" w:rsidRDefault="00065696" w:rsidP="00065696">
      <w:pPr>
        <w:rPr>
          <w:szCs w:val="24"/>
        </w:rPr>
      </w:pPr>
      <w:r w:rsidRPr="003302B1">
        <w:rPr>
          <w:szCs w:val="24"/>
        </w:rPr>
        <w:t>ESSA Section 1111(d)(1)–Comprehensive Support and Improvement (</w:t>
      </w:r>
      <w:hyperlink r:id="rId10" w:tooltip="United States Department of Education - Comprehensive and Support Improvement under Every Student Succeeds Act" w:history="1">
        <w:r w:rsidRPr="003302B1">
          <w:rPr>
            <w:color w:val="0563C1" w:themeColor="hyperlink"/>
            <w:szCs w:val="24"/>
            <w:u w:val="single"/>
          </w:rPr>
          <w:t>https://go.usa.gov/xfAC2</w:t>
        </w:r>
      </w:hyperlink>
      <w:r w:rsidRPr="003302B1">
        <w:rPr>
          <w:szCs w:val="24"/>
        </w:rPr>
        <w:t>), pages 33 through 35.</w:t>
      </w:r>
    </w:p>
    <w:p w14:paraId="0119024C" w14:textId="4865360F" w:rsidR="00065696" w:rsidRPr="003302B1" w:rsidRDefault="00065696" w:rsidP="00065696">
      <w:pPr>
        <w:rPr>
          <w:rStyle w:val="Hyperlink"/>
          <w:color w:val="002060"/>
        </w:rPr>
      </w:pPr>
      <w:r w:rsidRPr="003302B1">
        <w:rPr>
          <w:color w:val="auto"/>
        </w:rPr>
        <w:t>Senate Bill 1</w:t>
      </w:r>
      <w:r w:rsidR="00BA6618" w:rsidRPr="003302B1">
        <w:rPr>
          <w:color w:val="auto"/>
        </w:rPr>
        <w:t>54,</w:t>
      </w:r>
      <w:r w:rsidRPr="003302B1">
        <w:rPr>
          <w:color w:val="auto"/>
        </w:rPr>
        <w:t xml:space="preserve"> Budget Act of 20</w:t>
      </w:r>
      <w:r w:rsidR="00EE3EF0" w:rsidRPr="003302B1">
        <w:rPr>
          <w:color w:val="auto"/>
        </w:rPr>
        <w:t>2</w:t>
      </w:r>
      <w:r w:rsidR="00BA6618" w:rsidRPr="003302B1">
        <w:rPr>
          <w:color w:val="auto"/>
        </w:rPr>
        <w:t>2</w:t>
      </w:r>
      <w:r w:rsidR="00EE3EF0" w:rsidRPr="003302B1">
        <w:rPr>
          <w:color w:val="auto"/>
        </w:rPr>
        <w:t xml:space="preserve"> Item 6100-134-0890 Provision 11 of Schedule 2</w:t>
      </w:r>
      <w:r w:rsidRPr="003302B1">
        <w:rPr>
          <w:color w:val="auto"/>
        </w:rPr>
        <w:t xml:space="preserve"> is </w:t>
      </w:r>
      <w:r w:rsidRPr="003302B1">
        <w:rPr>
          <w:rFonts w:eastAsiaTheme="minorEastAsia" w:cstheme="minorBidi"/>
          <w:color w:val="auto"/>
        </w:rPr>
        <w:t>located at</w:t>
      </w:r>
      <w:r w:rsidRPr="003302B1">
        <w:rPr>
          <w:rFonts w:eastAsiaTheme="minorHAnsi"/>
          <w:color w:val="0563C1" w:themeColor="hyperlink"/>
          <w:szCs w:val="24"/>
          <w:u w:val="single"/>
        </w:rPr>
        <w:t xml:space="preserve"> </w:t>
      </w:r>
      <w:hyperlink r:id="rId11" w:tooltip="Senate Bill 154-the budget act of 2022" w:history="1">
        <w:r w:rsidR="00761169" w:rsidRPr="003302B1">
          <w:rPr>
            <w:rStyle w:val="Hyperlink"/>
            <w:szCs w:val="24"/>
          </w:rPr>
          <w:t>https://leginfo.legislature.ca.gov/faces/billNavClient.xhtml?bill_id=202120220SB154</w:t>
        </w:r>
      </w:hyperlink>
    </w:p>
    <w:p w14:paraId="4CCBCC8A" w14:textId="7ADE5110" w:rsidR="003302B1" w:rsidRDefault="00F27B95" w:rsidP="0046239D">
      <w:pPr>
        <w:tabs>
          <w:tab w:val="left" w:pos="1770"/>
        </w:tabs>
        <w:ind w:left="0" w:firstLine="0"/>
      </w:pPr>
      <w:r w:rsidRPr="003302B1">
        <w:tab/>
      </w:r>
    </w:p>
    <w:p w14:paraId="3DD8BC76" w14:textId="54136DAA" w:rsidR="00065696" w:rsidRPr="003302B1" w:rsidRDefault="003302B1" w:rsidP="003302B1">
      <w:pPr>
        <w:tabs>
          <w:tab w:val="left" w:pos="3980"/>
        </w:tabs>
      </w:pPr>
      <w:r>
        <w:tab/>
      </w:r>
      <w:r>
        <w:tab/>
      </w:r>
    </w:p>
    <w:p w14:paraId="6EA1934A" w14:textId="78D454BE" w:rsidR="0017624C" w:rsidRPr="003302B1" w:rsidRDefault="00710550" w:rsidP="00A50999">
      <w:pPr>
        <w:pStyle w:val="Heading3"/>
      </w:pPr>
      <w:r w:rsidRPr="003302B1">
        <w:lastRenderedPageBreak/>
        <w:t>Sub</w:t>
      </w:r>
      <w:r w:rsidR="00382709" w:rsidRPr="003302B1">
        <w:t>g</w:t>
      </w:r>
      <w:r w:rsidR="00851496" w:rsidRPr="003302B1">
        <w:t>rant Information</w:t>
      </w:r>
    </w:p>
    <w:p w14:paraId="5AC9F458" w14:textId="41763FC1" w:rsidR="00807E23"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Section 1111(d)(1)(B) of the Elementary an</w:t>
      </w:r>
      <w:r w:rsidR="00382709" w:rsidRPr="003302B1">
        <w:rPr>
          <w:rFonts w:eastAsia="Times New Roman" w:cs="Times New Roman"/>
          <w:color w:val="auto"/>
          <w:szCs w:val="24"/>
        </w:rPr>
        <w:t>d Secondary Education Act</w:t>
      </w:r>
      <w:r w:rsidRPr="003302B1">
        <w:rPr>
          <w:rFonts w:eastAsia="Times New Roman" w:cs="Times New Roman"/>
          <w:color w:val="auto"/>
          <w:szCs w:val="24"/>
        </w:rPr>
        <w:t xml:space="preserve"> as amended by </w:t>
      </w:r>
      <w:r w:rsidR="004138A4" w:rsidRPr="003302B1">
        <w:rPr>
          <w:rFonts w:eastAsia="Times New Roman" w:cs="Times New Roman"/>
          <w:color w:val="auto"/>
          <w:szCs w:val="24"/>
        </w:rPr>
        <w:t>the ESSA</w:t>
      </w:r>
      <w:r w:rsidRPr="003302B1">
        <w:rPr>
          <w:rFonts w:eastAsia="Times New Roman" w:cs="Times New Roman"/>
          <w:color w:val="auto"/>
          <w:szCs w:val="24"/>
        </w:rPr>
        <w:t xml:space="preserve"> requi</w:t>
      </w:r>
      <w:r w:rsidR="004138A4" w:rsidRPr="003302B1">
        <w:rPr>
          <w:rFonts w:eastAsia="Times New Roman" w:cs="Times New Roman"/>
          <w:color w:val="auto"/>
          <w:szCs w:val="24"/>
        </w:rPr>
        <w:t>res LEAs</w:t>
      </w:r>
      <w:r w:rsidRPr="003302B1">
        <w:rPr>
          <w:rFonts w:eastAsia="Times New Roman" w:cs="Times New Roman"/>
          <w:color w:val="auto"/>
          <w:szCs w:val="24"/>
        </w:rPr>
        <w:t>, in partnership with educational partners, to develop and imp</w:t>
      </w:r>
      <w:r w:rsidR="009F2305" w:rsidRPr="003302B1">
        <w:rPr>
          <w:rFonts w:eastAsia="Times New Roman" w:cs="Times New Roman"/>
          <w:color w:val="auto"/>
          <w:szCs w:val="24"/>
        </w:rPr>
        <w:t>lement a CSI</w:t>
      </w:r>
      <w:r w:rsidRPr="003302B1">
        <w:rPr>
          <w:rFonts w:eastAsia="Times New Roman" w:cs="Times New Roman"/>
          <w:color w:val="auto"/>
          <w:szCs w:val="24"/>
        </w:rPr>
        <w:t xml:space="preserve"> plan to improve st</w:t>
      </w:r>
      <w:r w:rsidR="00874715" w:rsidRPr="003302B1">
        <w:rPr>
          <w:rFonts w:eastAsia="Times New Roman" w:cs="Times New Roman"/>
          <w:color w:val="auto"/>
          <w:szCs w:val="24"/>
        </w:rPr>
        <w:t>udent outcomes for each school eligible</w:t>
      </w:r>
      <w:r w:rsidRPr="003302B1">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3302B1" w:rsidRDefault="00807E23" w:rsidP="00807E23">
      <w:pPr>
        <w:autoSpaceDE w:val="0"/>
        <w:autoSpaceDN w:val="0"/>
        <w:adjustRightInd w:val="0"/>
        <w:spacing w:line="240" w:lineRule="auto"/>
        <w:ind w:left="0" w:firstLine="0"/>
        <w:rPr>
          <w:color w:val="auto"/>
          <w:szCs w:val="24"/>
        </w:rPr>
      </w:pPr>
      <w:r w:rsidRPr="003302B1">
        <w:rPr>
          <w:color w:val="auto"/>
          <w:szCs w:val="24"/>
        </w:rPr>
        <w:t xml:space="preserve">Summaries of LEA CSI plans are captured through LEA responses to the CSI </w:t>
      </w:r>
      <w:r w:rsidR="003D27D7" w:rsidRPr="003302B1">
        <w:rPr>
          <w:color w:val="auto"/>
          <w:szCs w:val="24"/>
        </w:rPr>
        <w:t>p</w:t>
      </w:r>
      <w:r w:rsidR="009F2305" w:rsidRPr="003302B1">
        <w:rPr>
          <w:color w:val="auto"/>
          <w:szCs w:val="24"/>
        </w:rPr>
        <w:t>rompts in the LCAP</w:t>
      </w:r>
      <w:r w:rsidRPr="003302B1">
        <w:rPr>
          <w:color w:val="auto"/>
          <w:szCs w:val="24"/>
        </w:rPr>
        <w:t>. Coupled with approv</w:t>
      </w:r>
      <w:r w:rsidR="00515FBF" w:rsidRPr="003302B1">
        <w:rPr>
          <w:color w:val="auto"/>
          <w:szCs w:val="24"/>
        </w:rPr>
        <w:t xml:space="preserve">al from COEs, </w:t>
      </w:r>
      <w:r w:rsidRPr="003302B1">
        <w:rPr>
          <w:color w:val="auto"/>
          <w:szCs w:val="24"/>
        </w:rPr>
        <w:t>these summaries serve as the mechanism for SBE approval and ensure the SEA meets its federal requirement to approve CSI plans pursuant to ESSA, Section 1111(d)(1)(B)(v).</w:t>
      </w:r>
      <w:r w:rsidR="00515FBF" w:rsidRPr="003302B1">
        <w:rPr>
          <w:color w:val="auto"/>
          <w:szCs w:val="24"/>
        </w:rPr>
        <w:t xml:space="preserve"> </w:t>
      </w:r>
      <w:r w:rsidRPr="003302B1">
        <w:rPr>
          <w:rFonts w:eastAsia="Times New Roman" w:cs="Times New Roman"/>
          <w:color w:val="auto"/>
          <w:szCs w:val="24"/>
        </w:rPr>
        <w:t xml:space="preserve">In California, CSI plans are approved through the LCAP and </w:t>
      </w:r>
      <w:r w:rsidR="00BD2549" w:rsidRPr="003302B1">
        <w:rPr>
          <w:rFonts w:eastAsia="Times New Roman" w:cs="Times New Roman"/>
          <w:color w:val="auto"/>
          <w:szCs w:val="24"/>
        </w:rPr>
        <w:t>School Plan for Student A</w:t>
      </w:r>
      <w:r w:rsidRPr="003302B1">
        <w:rPr>
          <w:rFonts w:eastAsia="Times New Roman" w:cs="Times New Roman"/>
          <w:color w:val="auto"/>
          <w:szCs w:val="24"/>
        </w:rPr>
        <w:t>chievement (SPSA) processes. Beginning at the school level, the LEA works collaboratively with the</w:t>
      </w:r>
      <w:r w:rsidR="00E41CA2" w:rsidRPr="003302B1">
        <w:rPr>
          <w:rFonts w:eastAsia="Times New Roman" w:cs="Times New Roman"/>
          <w:color w:val="auto"/>
          <w:szCs w:val="24"/>
        </w:rPr>
        <w:t xml:space="preserve"> school site council at each eligible</w:t>
      </w:r>
      <w:r w:rsidRPr="003302B1">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3302B1">
        <w:rPr>
          <w:rFonts w:eastAsia="Times New Roman" w:cs="Times New Roman"/>
          <w:color w:val="auto"/>
          <w:szCs w:val="24"/>
        </w:rPr>
        <w:t>ts its efforts to support its eligible</w:t>
      </w:r>
      <w:r w:rsidRPr="003302B1">
        <w:rPr>
          <w:rFonts w:eastAsia="Times New Roman" w:cs="Times New Roman"/>
          <w:color w:val="auto"/>
          <w:szCs w:val="24"/>
        </w:rPr>
        <w:t xml:space="preserve"> schools in developing, monitoring, and evaluating the implementation and effectiveness of the CSI plan within its LCAP Plan Summary.</w:t>
      </w:r>
    </w:p>
    <w:p w14:paraId="55FA655B" w14:textId="6D1B0833" w:rsidR="00807E23" w:rsidRPr="003302B1" w:rsidRDefault="00E41CA2"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LEAs with schools eligible</w:t>
      </w:r>
      <w:r w:rsidR="00807E23" w:rsidRPr="003302B1">
        <w:rPr>
          <w:rFonts w:eastAsia="Times New Roman" w:cs="Times New Roman"/>
          <w:color w:val="auto"/>
          <w:szCs w:val="24"/>
        </w:rPr>
        <w:t xml:space="preserve"> for CSI are required to complete three prompts in their LCAPs. These prompts serve as the LEA</w:t>
      </w:r>
      <w:r w:rsidR="007D209D" w:rsidRPr="003302B1">
        <w:rPr>
          <w:rFonts w:eastAsia="Times New Roman" w:cs="Times New Roman"/>
          <w:color w:val="auto"/>
          <w:szCs w:val="24"/>
        </w:rPr>
        <w:t>’</w:t>
      </w:r>
      <w:r w:rsidR="00807E23" w:rsidRPr="003302B1">
        <w:rPr>
          <w:rFonts w:eastAsia="Times New Roman" w:cs="Times New Roman"/>
          <w:color w:val="auto"/>
          <w:szCs w:val="24"/>
        </w:rPr>
        <w:t>s CSI Plan summaries for all of their CSI schools. The prompts are:</w:t>
      </w:r>
    </w:p>
    <w:p w14:paraId="020F468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Identify the schools within the LEA that have been identified for CSI.</w:t>
      </w:r>
    </w:p>
    <w:p w14:paraId="1F1257A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supported the identified schools in developing CSI plans that included a school-level needs assessment, evidence-based interventions, and the identification of any resource inequities to be addressed through the implementation of the CSI plan.</w:t>
      </w:r>
    </w:p>
    <w:p w14:paraId="1DBA7A7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will monitor and evaluate the implementation and effectiveness of the CSI plan to support student and school improvement.</w:t>
      </w:r>
    </w:p>
    <w:p w14:paraId="0392AE57" w14:textId="18195EB7" w:rsidR="000310D1"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 xml:space="preserve">For school districts, the LCAP, including the required CSI prompts, are subsequently approved by </w:t>
      </w:r>
      <w:r w:rsidR="00E41CA2" w:rsidRPr="003302B1">
        <w:rPr>
          <w:rFonts w:eastAsia="Times New Roman" w:cs="Times New Roman"/>
          <w:color w:val="auto"/>
          <w:szCs w:val="24"/>
        </w:rPr>
        <w:t>its local COE. Charter schools eligible</w:t>
      </w:r>
      <w:r w:rsidRPr="003302B1">
        <w:rPr>
          <w:rFonts w:eastAsia="Times New Roman" w:cs="Times New Roman"/>
          <w:color w:val="auto"/>
          <w:szCs w:val="24"/>
        </w:rPr>
        <w:t xml:space="preserve"> for CSI complete the CSI prompts within its LCAP and submit those prompts to the COE of the county in which the charter school resides for approval.</w:t>
      </w:r>
    </w:p>
    <w:p w14:paraId="526A8316" w14:textId="479C6236" w:rsidR="00B25E6A" w:rsidRPr="003302B1" w:rsidRDefault="00155D1B" w:rsidP="00A50999">
      <w:pPr>
        <w:pStyle w:val="Heading3"/>
      </w:pPr>
      <w:r w:rsidRPr="003302B1">
        <w:t xml:space="preserve">Funding </w:t>
      </w:r>
      <w:r w:rsidR="00340EA9" w:rsidRPr="003302B1">
        <w:t>Information</w:t>
      </w:r>
    </w:p>
    <w:p w14:paraId="7DB18189" w14:textId="47B4158B" w:rsidR="00155D1B" w:rsidRPr="003302B1" w:rsidRDefault="00B41EA7" w:rsidP="00615C78">
      <w:pPr>
        <w:ind w:left="0" w:firstLine="0"/>
      </w:pPr>
      <w:r w:rsidRPr="003302B1">
        <w:t xml:space="preserve">The Budget Act of </w:t>
      </w:r>
      <w:r w:rsidR="008635EC" w:rsidRPr="003302B1">
        <w:t>202</w:t>
      </w:r>
      <w:r w:rsidR="00BA6618" w:rsidRPr="003302B1">
        <w:t>2</w:t>
      </w:r>
      <w:r w:rsidR="00B3650F" w:rsidRPr="003302B1">
        <w:t xml:space="preserve"> appropriate</w:t>
      </w:r>
      <w:r w:rsidR="00132D54" w:rsidRPr="003302B1">
        <w:t>s</w:t>
      </w:r>
      <w:r w:rsidR="00B3650F" w:rsidRPr="003302B1">
        <w:t xml:space="preserve"> </w:t>
      </w:r>
      <w:r w:rsidR="00340EA9" w:rsidRPr="003302B1">
        <w:t>$</w:t>
      </w:r>
      <w:r w:rsidR="008635EC" w:rsidRPr="003302B1">
        <w:t>5</w:t>
      </w:r>
      <w:r w:rsidR="00C13928" w:rsidRPr="003302B1">
        <w:t xml:space="preserve"> million</w:t>
      </w:r>
      <w:r w:rsidR="00B3650F" w:rsidRPr="003302B1">
        <w:t xml:space="preserve"> </w:t>
      </w:r>
      <w:r w:rsidR="0010721E" w:rsidRPr="003302B1">
        <w:t xml:space="preserve">in </w:t>
      </w:r>
      <w:r w:rsidR="00A53C44" w:rsidRPr="003302B1">
        <w:t>fiscal year (</w:t>
      </w:r>
      <w:r w:rsidR="549F6D6D" w:rsidRPr="003302B1">
        <w:t>FY</w:t>
      </w:r>
      <w:r w:rsidR="00A53C44" w:rsidRPr="003302B1">
        <w:t>)</w:t>
      </w:r>
      <w:r w:rsidR="00F33652" w:rsidRPr="003302B1">
        <w:rPr>
          <w:color w:val="auto"/>
        </w:rPr>
        <w:t xml:space="preserve"> 202</w:t>
      </w:r>
      <w:r w:rsidR="00BA6618" w:rsidRPr="003302B1">
        <w:rPr>
          <w:color w:val="auto"/>
        </w:rPr>
        <w:t>2</w:t>
      </w:r>
      <w:r w:rsidR="6B21C1E1" w:rsidRPr="003302B1">
        <w:rPr>
          <w:color w:val="auto"/>
        </w:rPr>
        <w:t xml:space="preserve"> </w:t>
      </w:r>
      <w:r w:rsidR="004C6363" w:rsidRPr="003302B1">
        <w:rPr>
          <w:color w:val="auto"/>
        </w:rPr>
        <w:t>ESSA,</w:t>
      </w:r>
      <w:r w:rsidR="00F6491E" w:rsidRPr="003302B1">
        <w:rPr>
          <w:color w:val="auto"/>
        </w:rPr>
        <w:t xml:space="preserve"> </w:t>
      </w:r>
      <w:r w:rsidR="001E5176" w:rsidRPr="003302B1">
        <w:t xml:space="preserve">Section 1003 </w:t>
      </w:r>
      <w:r w:rsidR="000E3939" w:rsidRPr="003302B1">
        <w:t>funds</w:t>
      </w:r>
      <w:r w:rsidR="0010721E" w:rsidRPr="003302B1">
        <w:t xml:space="preserve"> </w:t>
      </w:r>
      <w:r w:rsidR="00AE55ED" w:rsidRPr="003302B1">
        <w:t xml:space="preserve">to </w:t>
      </w:r>
      <w:r w:rsidR="00C13928" w:rsidRPr="003302B1">
        <w:t>COEs</w:t>
      </w:r>
      <w:r w:rsidR="00A53C44" w:rsidRPr="003302B1">
        <w:t xml:space="preserve"> for</w:t>
      </w:r>
      <w:r w:rsidR="00AE55ED" w:rsidRPr="003302B1">
        <w:t xml:space="preserve"> </w:t>
      </w:r>
      <w:r w:rsidR="000E3939" w:rsidRPr="003302B1">
        <w:rPr>
          <w:rFonts w:ascii="Helvetica" w:eastAsia="Times New Roman" w:hAnsi="Helvetica" w:cs="Helvetica"/>
          <w:szCs w:val="24"/>
        </w:rPr>
        <w:t xml:space="preserve">the </w:t>
      </w:r>
      <w:r w:rsidR="00F41B73" w:rsidRPr="003302B1">
        <w:rPr>
          <w:rFonts w:ascii="Helvetica" w:eastAsia="Times New Roman" w:hAnsi="Helvetica" w:cs="Helvetica"/>
          <w:szCs w:val="24"/>
        </w:rPr>
        <w:t>purposes of review and approva</w:t>
      </w:r>
      <w:r w:rsidR="00421D04" w:rsidRPr="003302B1">
        <w:rPr>
          <w:rFonts w:ascii="Helvetica" w:eastAsia="Times New Roman" w:hAnsi="Helvetica" w:cs="Helvetica"/>
          <w:szCs w:val="24"/>
        </w:rPr>
        <w:t>l of</w:t>
      </w:r>
      <w:r w:rsidR="00710550" w:rsidRPr="003302B1">
        <w:rPr>
          <w:rFonts w:ascii="Helvetica" w:eastAsia="Times New Roman" w:hAnsi="Helvetica" w:cs="Helvetica"/>
          <w:szCs w:val="24"/>
        </w:rPr>
        <w:t xml:space="preserve"> </w:t>
      </w:r>
      <w:r w:rsidR="00710550" w:rsidRPr="003302B1">
        <w:rPr>
          <w:szCs w:val="24"/>
        </w:rPr>
        <w:t>202</w:t>
      </w:r>
      <w:r w:rsidR="00BA6618" w:rsidRPr="003302B1">
        <w:rPr>
          <w:szCs w:val="24"/>
        </w:rPr>
        <w:t>3</w:t>
      </w:r>
      <w:r w:rsidR="00710550" w:rsidRPr="003302B1">
        <w:rPr>
          <w:szCs w:val="24"/>
        </w:rPr>
        <w:t>–2</w:t>
      </w:r>
      <w:r w:rsidR="00BA6618" w:rsidRPr="003302B1">
        <w:rPr>
          <w:szCs w:val="24"/>
        </w:rPr>
        <w:t>4</w:t>
      </w:r>
      <w:r w:rsidR="00421D04" w:rsidRPr="003302B1">
        <w:rPr>
          <w:rFonts w:ascii="Helvetica" w:eastAsia="Times New Roman" w:hAnsi="Helvetica" w:cs="Helvetica"/>
          <w:szCs w:val="24"/>
        </w:rPr>
        <w:t xml:space="preserve"> CSI plans through the CSI p</w:t>
      </w:r>
      <w:r w:rsidR="00F41B73" w:rsidRPr="003302B1">
        <w:rPr>
          <w:rFonts w:ascii="Helvetica" w:eastAsia="Times New Roman" w:hAnsi="Helvetica" w:cs="Helvetica"/>
          <w:szCs w:val="24"/>
        </w:rPr>
        <w:t xml:space="preserve">rompts in the </w:t>
      </w:r>
      <w:r w:rsidR="00710550" w:rsidRPr="003302B1">
        <w:rPr>
          <w:szCs w:val="24"/>
        </w:rPr>
        <w:t>202</w:t>
      </w:r>
      <w:r w:rsidR="00BA6618" w:rsidRPr="003302B1">
        <w:rPr>
          <w:szCs w:val="24"/>
        </w:rPr>
        <w:t>3</w:t>
      </w:r>
      <w:r w:rsidR="00710550" w:rsidRPr="003302B1">
        <w:rPr>
          <w:szCs w:val="24"/>
        </w:rPr>
        <w:t>–2</w:t>
      </w:r>
      <w:r w:rsidR="00BA6618" w:rsidRPr="003302B1">
        <w:rPr>
          <w:szCs w:val="24"/>
        </w:rPr>
        <w:t>4</w:t>
      </w:r>
      <w:r w:rsidR="00710550" w:rsidRPr="003302B1">
        <w:rPr>
          <w:szCs w:val="24"/>
        </w:rPr>
        <w:t xml:space="preserve"> </w:t>
      </w:r>
      <w:r w:rsidR="00F41B73" w:rsidRPr="003302B1">
        <w:rPr>
          <w:rFonts w:ascii="Helvetica" w:eastAsia="Times New Roman" w:hAnsi="Helvetica" w:cs="Helvetica"/>
          <w:szCs w:val="24"/>
        </w:rPr>
        <w:t>LEA LCAP.</w:t>
      </w:r>
      <w:r w:rsidR="000E3939" w:rsidRPr="003302B1">
        <w:t xml:space="preserve"> </w:t>
      </w:r>
      <w:r w:rsidR="00155D1B" w:rsidRPr="003302B1">
        <w:t>Funds are allocated to each eligible COE through a formula that takes into conside</w:t>
      </w:r>
      <w:r w:rsidR="00DF6916" w:rsidRPr="003302B1">
        <w:t>ration the number of schools eligible</w:t>
      </w:r>
      <w:r w:rsidR="00155D1B" w:rsidRPr="003302B1">
        <w:t xml:space="preserve"> for CSI, statewide</w:t>
      </w:r>
      <w:r w:rsidR="006C0B00" w:rsidRPr="003302B1">
        <w:t xml:space="preserve">. Funds </w:t>
      </w:r>
      <w:r w:rsidR="00155D1B" w:rsidRPr="003302B1">
        <w:t xml:space="preserve">are available </w:t>
      </w:r>
      <w:r w:rsidR="000E3939" w:rsidRPr="003302B1">
        <w:t xml:space="preserve">for a period </w:t>
      </w:r>
      <w:r w:rsidR="000B4BBC" w:rsidRPr="003302B1">
        <w:t xml:space="preserve">beginning </w:t>
      </w:r>
      <w:r w:rsidR="00F10DE9" w:rsidRPr="003302B1">
        <w:t>March 1</w:t>
      </w:r>
      <w:r w:rsidR="00BA6618" w:rsidRPr="003302B1">
        <w:t>3</w:t>
      </w:r>
      <w:r w:rsidR="000B4BBC" w:rsidRPr="003302B1">
        <w:t>, 202</w:t>
      </w:r>
      <w:r w:rsidR="00BA6618" w:rsidRPr="003302B1">
        <w:t>3</w:t>
      </w:r>
      <w:r w:rsidR="000B4BBC" w:rsidRPr="003302B1">
        <w:t>,</w:t>
      </w:r>
      <w:r w:rsidR="00155D1B" w:rsidRPr="003302B1">
        <w:t xml:space="preserve"> </w:t>
      </w:r>
      <w:r w:rsidR="000B4BBC" w:rsidRPr="003302B1">
        <w:t>and ending September 30, 202</w:t>
      </w:r>
      <w:r w:rsidR="00BA6618" w:rsidRPr="003302B1">
        <w:t>4</w:t>
      </w:r>
      <w:r w:rsidR="00155D1B" w:rsidRPr="003302B1">
        <w:t>.</w:t>
      </w:r>
    </w:p>
    <w:p w14:paraId="2E4D8537" w14:textId="50C02FA0" w:rsidR="00B25E6A" w:rsidRPr="003302B1" w:rsidRDefault="002E4899" w:rsidP="0046239D">
      <w:pPr>
        <w:pStyle w:val="Heading3"/>
        <w:rPr>
          <w:strike/>
        </w:rPr>
      </w:pPr>
      <w:r w:rsidRPr="003302B1">
        <w:lastRenderedPageBreak/>
        <w:t>Eligibility Requirements</w:t>
      </w:r>
    </w:p>
    <w:p w14:paraId="0ABA7B91" w14:textId="174C31C7" w:rsidR="0045126A" w:rsidRPr="003302B1" w:rsidRDefault="0045126A" w:rsidP="0045126A">
      <w:pPr>
        <w:spacing w:line="240" w:lineRule="auto"/>
        <w:rPr>
          <w:rFonts w:eastAsiaTheme="majorEastAsia"/>
          <w:szCs w:val="24"/>
        </w:rPr>
      </w:pPr>
      <w:r w:rsidRPr="003302B1">
        <w:t xml:space="preserve">An applicant must be a COE with at least one LEA in its county that serves schools </w:t>
      </w:r>
      <w:r w:rsidR="00F758C6" w:rsidRPr="003302B1">
        <w:rPr>
          <w:szCs w:val="24"/>
        </w:rPr>
        <w:t>eligible for CSI based</w:t>
      </w:r>
      <w:r w:rsidR="00A32B16" w:rsidRPr="003302B1">
        <w:rPr>
          <w:szCs w:val="24"/>
        </w:rPr>
        <w:t xml:space="preserve"> on the </w:t>
      </w:r>
      <w:r w:rsidR="006A79CE" w:rsidRPr="003302B1">
        <w:rPr>
          <w:rFonts w:eastAsiaTheme="majorEastAsia"/>
          <w:szCs w:val="24"/>
        </w:rPr>
        <w:t>202</w:t>
      </w:r>
      <w:r w:rsidR="00BA6618" w:rsidRPr="003302B1">
        <w:rPr>
          <w:rFonts w:eastAsiaTheme="majorEastAsia"/>
          <w:szCs w:val="24"/>
        </w:rPr>
        <w:t>2</w:t>
      </w:r>
      <w:r w:rsidR="006A79CE" w:rsidRPr="003302B1">
        <w:rPr>
          <w:rFonts w:eastAsiaTheme="majorEastAsia"/>
          <w:szCs w:val="24"/>
        </w:rPr>
        <w:t>–2</w:t>
      </w:r>
      <w:r w:rsidR="00BA6618" w:rsidRPr="003302B1">
        <w:rPr>
          <w:rFonts w:eastAsiaTheme="majorEastAsia"/>
          <w:szCs w:val="24"/>
        </w:rPr>
        <w:t>3</w:t>
      </w:r>
      <w:r w:rsidR="006A79CE" w:rsidRPr="003302B1">
        <w:rPr>
          <w:rFonts w:eastAsiaTheme="majorEastAsia"/>
          <w:szCs w:val="24"/>
        </w:rPr>
        <w:t xml:space="preserve"> ESSA Assistance Status Data Files</w:t>
      </w:r>
      <w:r w:rsidR="006A79CE" w:rsidRPr="003302B1">
        <w:rPr>
          <w:szCs w:val="24"/>
        </w:rPr>
        <w:t>.</w:t>
      </w:r>
      <w:r w:rsidR="006A79CE" w:rsidRPr="003302B1">
        <w:rPr>
          <w:rFonts w:eastAsiaTheme="majorEastAsia"/>
          <w:szCs w:val="24"/>
        </w:rPr>
        <w:t xml:space="preserve"> </w:t>
      </w:r>
      <w:r w:rsidR="006A79CE" w:rsidRPr="003302B1">
        <w:rPr>
          <w:color w:val="000000" w:themeColor="text1"/>
          <w:szCs w:val="24"/>
        </w:rPr>
        <w:t>An LEA is defined as a county office of education, school district, or direct-funded charter school.</w:t>
      </w:r>
    </w:p>
    <w:p w14:paraId="429664FF" w14:textId="3512629E" w:rsidR="0045126A" w:rsidRPr="003302B1" w:rsidRDefault="0045126A" w:rsidP="0045126A">
      <w:pPr>
        <w:ind w:left="0" w:firstLine="0"/>
        <w:rPr>
          <w:rFonts w:eastAsia="Times New Roman"/>
          <w:szCs w:val="24"/>
          <w:lang w:val="en"/>
        </w:rPr>
      </w:pPr>
      <w:r w:rsidRPr="003302B1">
        <w:rPr>
          <w:rFonts w:eastAsia="Times New Roman"/>
          <w:szCs w:val="24"/>
          <w:lang w:val="en"/>
        </w:rPr>
        <w:t>The 202</w:t>
      </w:r>
      <w:r w:rsidR="00761169" w:rsidRPr="003302B1">
        <w:rPr>
          <w:rFonts w:eastAsia="Times New Roman"/>
          <w:szCs w:val="24"/>
          <w:lang w:val="en"/>
        </w:rPr>
        <w:t>2</w:t>
      </w:r>
      <w:r w:rsidRPr="003302B1">
        <w:rPr>
          <w:rFonts w:eastAsia="Times New Roman"/>
          <w:szCs w:val="24"/>
          <w:lang w:val="en"/>
        </w:rPr>
        <w:t>–2</w:t>
      </w:r>
      <w:r w:rsidR="00761169" w:rsidRPr="003302B1">
        <w:rPr>
          <w:rFonts w:eastAsia="Times New Roman"/>
          <w:szCs w:val="24"/>
          <w:lang w:val="en"/>
        </w:rPr>
        <w:t>3</w:t>
      </w:r>
      <w:r w:rsidRPr="003302B1">
        <w:rPr>
          <w:rFonts w:eastAsia="Times New Roman"/>
          <w:szCs w:val="24"/>
          <w:lang w:val="en"/>
        </w:rPr>
        <w:t xml:space="preserve"> ESSA Assistance Status Spreadshee</w:t>
      </w:r>
      <w:r w:rsidR="00CC7BD9" w:rsidRPr="003302B1">
        <w:rPr>
          <w:rFonts w:eastAsia="Times New Roman"/>
          <w:szCs w:val="24"/>
          <w:lang w:val="en"/>
        </w:rPr>
        <w:t xml:space="preserve">t is located at </w:t>
      </w:r>
      <w:hyperlink r:id="rId12" w:tooltip="Every Student Succeeds Act Assistance Data Files" w:history="1">
        <w:r w:rsidR="00761169" w:rsidRPr="003302B1">
          <w:rPr>
            <w:rStyle w:val="Hyperlink"/>
            <w:rFonts w:eastAsia="Times New Roman"/>
            <w:szCs w:val="24"/>
            <w:lang w:val="en"/>
          </w:rPr>
          <w:t>https://www.cde.ca.gov/sp/sw/t1/essaassistdatafiles.asp</w:t>
        </w:r>
      </w:hyperlink>
      <w:r w:rsidR="00761169" w:rsidRPr="003302B1">
        <w:rPr>
          <w:rFonts w:eastAsia="Times New Roman"/>
          <w:szCs w:val="24"/>
          <w:lang w:val="en"/>
        </w:rPr>
        <w:t>.</w:t>
      </w:r>
    </w:p>
    <w:p w14:paraId="4157ABA1" w14:textId="1F75B4BA" w:rsidR="009B41DD" w:rsidRPr="003302B1" w:rsidRDefault="009B6598" w:rsidP="009B41DD">
      <w:pPr>
        <w:spacing w:line="240" w:lineRule="auto"/>
      </w:pPr>
      <w:r w:rsidRPr="003302B1">
        <w:t>CSI criteria and pro</w:t>
      </w:r>
      <w:r w:rsidR="00177F8C" w:rsidRPr="003302B1">
        <w:t xml:space="preserve">gram information are located at </w:t>
      </w:r>
      <w:hyperlink r:id="rId13" w:tooltip="Comprehensive Support and Improvement criteria">
        <w:r w:rsidR="00773DCD" w:rsidRPr="003302B1">
          <w:rPr>
            <w:rStyle w:val="Hyperlink"/>
          </w:rPr>
          <w:t>https://www.cde.ca.gov/sp/sw/t1/csi.asp</w:t>
        </w:r>
      </w:hyperlink>
      <w:r w:rsidRPr="003302B1">
        <w:t>.</w:t>
      </w:r>
    </w:p>
    <w:p w14:paraId="7790D4D7" w14:textId="64459C8F" w:rsidR="00761169" w:rsidRPr="003302B1" w:rsidRDefault="00761169" w:rsidP="009B41DD">
      <w:pPr>
        <w:spacing w:line="240" w:lineRule="auto"/>
      </w:pPr>
      <w:r w:rsidRPr="003302B1">
        <w:t xml:space="preserve">CSI COE program information is located at </w:t>
      </w:r>
      <w:hyperlink r:id="rId14" w:tooltip="Comprehensive Support and Improvement County Office of Education Program Information" w:history="1">
        <w:r w:rsidRPr="003302B1">
          <w:rPr>
            <w:rStyle w:val="Hyperlink"/>
          </w:rPr>
          <w:t>https://www.cde.ca.gov/sp/sw/t1/csicoeproginformation21.asp</w:t>
        </w:r>
      </w:hyperlink>
    </w:p>
    <w:p w14:paraId="591CFAB7" w14:textId="5B6023AB" w:rsidR="00B25E6A" w:rsidRPr="003302B1" w:rsidRDefault="00ED1187" w:rsidP="0046239D">
      <w:pPr>
        <w:pStyle w:val="Heading3"/>
      </w:pPr>
      <w:r w:rsidRPr="003302B1">
        <w:t>Allowable Activities and Costs</w:t>
      </w:r>
    </w:p>
    <w:p w14:paraId="06521247" w14:textId="3000A386" w:rsidR="00F41B73" w:rsidRPr="003302B1" w:rsidRDefault="00A84EB7" w:rsidP="004216BA">
      <w:pPr>
        <w:ind w:left="0" w:firstLine="0"/>
        <w:rPr>
          <w:rFonts w:eastAsia="Times New Roman"/>
          <w:szCs w:val="24"/>
        </w:rPr>
      </w:pPr>
      <w:r w:rsidRPr="003302B1">
        <w:rPr>
          <w:color w:val="auto"/>
          <w:szCs w:val="24"/>
        </w:rPr>
        <w:t xml:space="preserve">Funds authorized under this </w:t>
      </w:r>
      <w:r w:rsidR="002211C8" w:rsidRPr="003302B1">
        <w:rPr>
          <w:color w:val="auto"/>
          <w:szCs w:val="24"/>
        </w:rPr>
        <w:t>sub</w:t>
      </w:r>
      <w:r w:rsidRPr="003302B1">
        <w:rPr>
          <w:color w:val="auto"/>
          <w:szCs w:val="24"/>
        </w:rPr>
        <w:t xml:space="preserve">grant </w:t>
      </w:r>
      <w:r w:rsidR="00E60D21" w:rsidRPr="003302B1">
        <w:rPr>
          <w:color w:val="auto"/>
          <w:szCs w:val="24"/>
        </w:rPr>
        <w:t>shall</w:t>
      </w:r>
      <w:r w:rsidRPr="003302B1">
        <w:rPr>
          <w:color w:val="auto"/>
          <w:szCs w:val="24"/>
        </w:rPr>
        <w:t xml:space="preserve"> be sp</w:t>
      </w:r>
      <w:r w:rsidR="004216BA" w:rsidRPr="003302B1">
        <w:rPr>
          <w:color w:val="auto"/>
          <w:szCs w:val="24"/>
        </w:rPr>
        <w:t>ent on the r</w:t>
      </w:r>
      <w:r w:rsidR="00F41B73" w:rsidRPr="003302B1">
        <w:rPr>
          <w:rFonts w:eastAsia="Times New Roman"/>
          <w:szCs w:val="24"/>
        </w:rPr>
        <w:t>eview and approva</w:t>
      </w:r>
      <w:r w:rsidR="00421D04" w:rsidRPr="003302B1">
        <w:rPr>
          <w:rFonts w:eastAsia="Times New Roman"/>
          <w:szCs w:val="24"/>
        </w:rPr>
        <w:t xml:space="preserve">l of </w:t>
      </w:r>
      <w:r w:rsidR="00710550" w:rsidRPr="003302B1">
        <w:rPr>
          <w:szCs w:val="24"/>
        </w:rPr>
        <w:t>202</w:t>
      </w:r>
      <w:r w:rsidR="000155F0" w:rsidRPr="003302B1">
        <w:rPr>
          <w:szCs w:val="24"/>
        </w:rPr>
        <w:t>3</w:t>
      </w:r>
      <w:r w:rsidR="00710550" w:rsidRPr="003302B1">
        <w:rPr>
          <w:szCs w:val="24"/>
        </w:rPr>
        <w:t>–2</w:t>
      </w:r>
      <w:r w:rsidR="000155F0" w:rsidRPr="003302B1">
        <w:rPr>
          <w:szCs w:val="24"/>
        </w:rPr>
        <w:t>4</w:t>
      </w:r>
      <w:r w:rsidR="00710550" w:rsidRPr="003302B1">
        <w:rPr>
          <w:szCs w:val="24"/>
        </w:rPr>
        <w:t xml:space="preserve"> </w:t>
      </w:r>
      <w:r w:rsidR="00421D04" w:rsidRPr="003302B1">
        <w:rPr>
          <w:rFonts w:eastAsia="Times New Roman"/>
          <w:szCs w:val="24"/>
        </w:rPr>
        <w:t>CSI plans through the CSI p</w:t>
      </w:r>
      <w:r w:rsidR="00F41B73" w:rsidRPr="003302B1">
        <w:rPr>
          <w:rFonts w:eastAsia="Times New Roman"/>
          <w:szCs w:val="24"/>
        </w:rPr>
        <w:t xml:space="preserve">rompts in the </w:t>
      </w:r>
      <w:r w:rsidR="00575640" w:rsidRPr="003302B1">
        <w:rPr>
          <w:rFonts w:eastAsia="Times New Roman"/>
          <w:szCs w:val="24"/>
        </w:rPr>
        <w:t>202</w:t>
      </w:r>
      <w:r w:rsidR="000155F0" w:rsidRPr="003302B1">
        <w:rPr>
          <w:rFonts w:eastAsia="Times New Roman"/>
          <w:szCs w:val="24"/>
        </w:rPr>
        <w:t>3</w:t>
      </w:r>
      <w:r w:rsidR="00575640" w:rsidRPr="003302B1">
        <w:rPr>
          <w:rFonts w:eastAsia="Times New Roman"/>
          <w:szCs w:val="24"/>
        </w:rPr>
        <w:t>–2</w:t>
      </w:r>
      <w:r w:rsidR="000155F0" w:rsidRPr="003302B1">
        <w:rPr>
          <w:rFonts w:eastAsia="Times New Roman"/>
          <w:szCs w:val="24"/>
        </w:rPr>
        <w:t>4</w:t>
      </w:r>
      <w:r w:rsidR="00575640" w:rsidRPr="003302B1">
        <w:rPr>
          <w:rFonts w:eastAsia="Times New Roman"/>
          <w:szCs w:val="24"/>
        </w:rPr>
        <w:t xml:space="preserve"> </w:t>
      </w:r>
      <w:r w:rsidR="00F41B73" w:rsidRPr="003302B1">
        <w:rPr>
          <w:rFonts w:eastAsia="Times New Roman"/>
          <w:szCs w:val="24"/>
        </w:rPr>
        <w:t>LEA LCAP.</w:t>
      </w:r>
    </w:p>
    <w:p w14:paraId="0CC0E3F2" w14:textId="44E28EBE" w:rsidR="00710550" w:rsidRPr="00871992" w:rsidRDefault="00710550" w:rsidP="00BD2549">
      <w:pPr>
        <w:spacing w:line="240" w:lineRule="auto"/>
        <w:rPr>
          <w:rFonts w:ascii="Times New Roman" w:eastAsia="Times New Roman" w:hAnsi="Times New Roman" w:cs="Times New Roman"/>
          <w:color w:val="auto"/>
          <w:szCs w:val="24"/>
        </w:rPr>
      </w:pPr>
      <w:r w:rsidRPr="003302B1">
        <w:rPr>
          <w:szCs w:val="24"/>
        </w:rPr>
        <w:t xml:space="preserve">Regardless of whether or not the COE elects to accept funding authorized under this application, the COE </w:t>
      </w:r>
      <w:r w:rsidR="00C01FE7" w:rsidRPr="003302B1">
        <w:rPr>
          <w:szCs w:val="24"/>
        </w:rPr>
        <w:t>i</w:t>
      </w:r>
      <w:r w:rsidR="00095046" w:rsidRPr="003302B1">
        <w:rPr>
          <w:szCs w:val="24"/>
        </w:rPr>
        <w:t xml:space="preserve">s required </w:t>
      </w:r>
      <w:r w:rsidRPr="003302B1">
        <w:rPr>
          <w:szCs w:val="24"/>
        </w:rPr>
        <w:t xml:space="preserve">to </w:t>
      </w:r>
      <w:r w:rsidRPr="003302B1">
        <w:rPr>
          <w:rFonts w:eastAsia="Times New Roman"/>
          <w:szCs w:val="24"/>
        </w:rPr>
        <w:t>review and approve 202</w:t>
      </w:r>
      <w:r w:rsidR="000155F0" w:rsidRPr="003302B1">
        <w:rPr>
          <w:rFonts w:eastAsia="Times New Roman"/>
          <w:szCs w:val="24"/>
        </w:rPr>
        <w:t>3</w:t>
      </w:r>
      <w:r w:rsidRPr="003302B1">
        <w:rPr>
          <w:rFonts w:eastAsia="Times New Roman"/>
          <w:szCs w:val="24"/>
        </w:rPr>
        <w:t>–2</w:t>
      </w:r>
      <w:r w:rsidR="000155F0" w:rsidRPr="003302B1">
        <w:rPr>
          <w:rFonts w:eastAsia="Times New Roman"/>
          <w:szCs w:val="24"/>
        </w:rPr>
        <w:t>4</w:t>
      </w:r>
      <w:r w:rsidRPr="003302B1">
        <w:rPr>
          <w:rFonts w:eastAsia="Times New Roman"/>
          <w:szCs w:val="24"/>
        </w:rPr>
        <w:t xml:space="preserve"> CSI plans through the CSI prompts in </w:t>
      </w:r>
      <w:r w:rsidR="008F4853" w:rsidRPr="003302B1">
        <w:rPr>
          <w:rFonts w:eastAsia="Times New Roman"/>
          <w:szCs w:val="24"/>
        </w:rPr>
        <w:t xml:space="preserve">the </w:t>
      </w:r>
      <w:r w:rsidRPr="003302B1">
        <w:rPr>
          <w:rFonts w:eastAsia="Times New Roman"/>
          <w:szCs w:val="24"/>
        </w:rPr>
        <w:t>202</w:t>
      </w:r>
      <w:r w:rsidR="000155F0" w:rsidRPr="003302B1">
        <w:rPr>
          <w:rFonts w:eastAsia="Times New Roman"/>
          <w:szCs w:val="24"/>
        </w:rPr>
        <w:t>3</w:t>
      </w:r>
      <w:r w:rsidRPr="003302B1">
        <w:rPr>
          <w:rFonts w:eastAsia="Times New Roman"/>
          <w:szCs w:val="24"/>
        </w:rPr>
        <w:t>–2</w:t>
      </w:r>
      <w:r w:rsidR="000155F0" w:rsidRPr="003302B1">
        <w:rPr>
          <w:rFonts w:eastAsia="Times New Roman"/>
          <w:szCs w:val="24"/>
        </w:rPr>
        <w:t>4</w:t>
      </w:r>
      <w:r w:rsidRPr="003302B1">
        <w:rPr>
          <w:rFonts w:eastAsia="Times New Roman"/>
          <w:szCs w:val="24"/>
        </w:rPr>
        <w:t xml:space="preserve"> LEA LCAP</w:t>
      </w:r>
      <w:r w:rsidR="007E536F" w:rsidRPr="003302B1">
        <w:rPr>
          <w:rFonts w:eastAsia="Times New Roman"/>
          <w:szCs w:val="24"/>
        </w:rPr>
        <w:t xml:space="preserve"> for those LEAs in its county with schools </w:t>
      </w:r>
      <w:r w:rsidR="00874715" w:rsidRPr="003302B1">
        <w:rPr>
          <w:rFonts w:eastAsia="Times New Roman"/>
          <w:szCs w:val="24"/>
        </w:rPr>
        <w:t xml:space="preserve">eligible </w:t>
      </w:r>
      <w:r w:rsidR="007E536F" w:rsidRPr="003302B1">
        <w:rPr>
          <w:rFonts w:eastAsia="Times New Roman"/>
          <w:szCs w:val="24"/>
        </w:rPr>
        <w:t>for CSI</w:t>
      </w:r>
      <w:r w:rsidRPr="003302B1">
        <w:rPr>
          <w:rFonts w:eastAsia="Times New Roman"/>
          <w:szCs w:val="24"/>
        </w:rPr>
        <w:t>.</w:t>
      </w:r>
      <w:r w:rsidR="00095046" w:rsidRPr="003302B1">
        <w:rPr>
          <w:rFonts w:eastAsia="Times New Roman"/>
          <w:szCs w:val="24"/>
        </w:rPr>
        <w:t xml:space="preserve"> </w:t>
      </w:r>
      <w:r w:rsidR="003914DA" w:rsidRPr="003302B1">
        <w:rPr>
          <w:rFonts w:eastAsia="Calibri" w:cs="Calibri"/>
          <w:color w:val="000000" w:themeColor="text1"/>
          <w:kern w:val="24"/>
          <w:szCs w:val="24"/>
        </w:rPr>
        <w:t>The CSI prompt LCAP approval process was approved by the SBE in January 2019 which authorizes COEs to assist the SBE in meeting its statutory obligation to approve CSI Plans, consistent with Section 1111(d)(1)(B)(v) of the ESSA.</w:t>
      </w:r>
      <w:r w:rsidR="003353C3" w:rsidRPr="003302B1">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3302B1">
        <w:rPr>
          <w:rFonts w:eastAsia="Calibri" w:cs="Calibri"/>
          <w:color w:val="000000" w:themeColor="text1"/>
          <w:kern w:val="24"/>
          <w:szCs w:val="24"/>
        </w:rPr>
        <w:t xml:space="preserve">is </w:t>
      </w:r>
      <w:r w:rsidR="00340DB0" w:rsidRPr="003302B1">
        <w:rPr>
          <w:rFonts w:eastAsiaTheme="minorEastAsia" w:cs="Calibri"/>
          <w:color w:val="000000" w:themeColor="text1"/>
          <w:kern w:val="24"/>
          <w:szCs w:val="24"/>
        </w:rPr>
        <w:t>working on behalf of the SBE to meet the ESSA SEA requirement to approve LEA CSI Plans.</w:t>
      </w:r>
    </w:p>
    <w:p w14:paraId="01D454A6" w14:textId="140E668F" w:rsidR="00702FC9" w:rsidRPr="003302B1" w:rsidRDefault="00F30CBA" w:rsidP="00F41B73">
      <w:pPr>
        <w:rPr>
          <w:b/>
          <w:bCs/>
          <w:sz w:val="28"/>
          <w:szCs w:val="28"/>
        </w:rPr>
      </w:pPr>
      <w:r w:rsidRPr="003302B1">
        <w:rPr>
          <w:rFonts w:eastAsia="Calibri"/>
          <w:color w:val="auto"/>
        </w:rPr>
        <w:t>The COE will only be reimburse</w:t>
      </w:r>
      <w:r w:rsidR="004424CC" w:rsidRPr="003302B1">
        <w:rPr>
          <w:rFonts w:eastAsia="Calibri"/>
          <w:color w:val="auto"/>
        </w:rPr>
        <w:t>d</w:t>
      </w:r>
      <w:r w:rsidR="00030123" w:rsidRPr="003302B1">
        <w:rPr>
          <w:rFonts w:eastAsia="Calibri"/>
          <w:color w:val="auto"/>
        </w:rPr>
        <w:t xml:space="preserve"> for actual work performed.</w:t>
      </w:r>
    </w:p>
    <w:p w14:paraId="251C52F7" w14:textId="273859E7" w:rsidR="00832830" w:rsidRPr="003302B1" w:rsidRDefault="0099852C" w:rsidP="2EB7EABF">
      <w:r w:rsidRPr="003302B1">
        <w:t xml:space="preserve">Federal planning requirements are established in the California </w:t>
      </w:r>
      <w:r w:rsidRPr="003302B1">
        <w:rPr>
          <w:i/>
          <w:iCs/>
        </w:rPr>
        <w:t>Education Code</w:t>
      </w:r>
      <w:r w:rsidRPr="003302B1">
        <w:t xml:space="preserve"> Section 64001 (</w:t>
      </w:r>
      <w:hyperlink r:id="rId15" w:tooltip="federal planning requirements">
        <w:r w:rsidRPr="003302B1">
          <w:rPr>
            <w:rStyle w:val="Hyperlink"/>
          </w:rPr>
          <w:t>https:/</w:t>
        </w:r>
        <w:r w:rsidR="7688EC5B" w:rsidRPr="003302B1">
          <w:rPr>
            <w:rStyle w:val="Hyperlink"/>
          </w:rPr>
          <w:t>/go.usa.gov/xdcE6</w:t>
        </w:r>
      </w:hyperlink>
      <w:r w:rsidRPr="003302B1">
        <w:t xml:space="preserve">) and the </w:t>
      </w:r>
      <w:r w:rsidR="009B41DD" w:rsidRPr="003302B1">
        <w:t xml:space="preserve">LCAP Template </w:t>
      </w:r>
      <w:r w:rsidRPr="003302B1">
        <w:t xml:space="preserve">located </w:t>
      </w:r>
      <w:r w:rsidR="00F64F32" w:rsidRPr="003302B1">
        <w:t>on the LCAP web</w:t>
      </w:r>
      <w:r w:rsidR="003501A2" w:rsidRPr="003302B1">
        <w:t xml:space="preserve"> </w:t>
      </w:r>
      <w:r w:rsidR="00F64F32" w:rsidRPr="003302B1">
        <w:t>page of the CDE website.</w:t>
      </w:r>
    </w:p>
    <w:p w14:paraId="4AA78ADF" w14:textId="52064055" w:rsidR="00832830" w:rsidRPr="003302B1" w:rsidRDefault="00832830" w:rsidP="4E0E81A3">
      <w:pPr>
        <w:rPr>
          <w:strike/>
        </w:rPr>
      </w:pPr>
      <w:r w:rsidRPr="003302B1">
        <w:t xml:space="preserve">Plan instructions for the </w:t>
      </w:r>
      <w:r w:rsidR="00710550" w:rsidRPr="003302B1">
        <w:rPr>
          <w:rFonts w:ascii="Helvetica" w:eastAsia="Times New Roman" w:hAnsi="Helvetica" w:cs="Helvetica"/>
          <w:szCs w:val="24"/>
        </w:rPr>
        <w:t>202</w:t>
      </w:r>
      <w:r w:rsidR="000155F0" w:rsidRPr="003302B1">
        <w:rPr>
          <w:rFonts w:ascii="Helvetica" w:eastAsia="Times New Roman" w:hAnsi="Helvetica" w:cs="Helvetica"/>
          <w:szCs w:val="24"/>
        </w:rPr>
        <w:t>3</w:t>
      </w:r>
      <w:r w:rsidR="00710550" w:rsidRPr="003302B1">
        <w:rPr>
          <w:rFonts w:ascii="Helvetica" w:eastAsia="Times New Roman" w:hAnsi="Helvetica" w:cs="Helvetica"/>
          <w:szCs w:val="24"/>
        </w:rPr>
        <w:t>–2</w:t>
      </w:r>
      <w:r w:rsidR="000155F0" w:rsidRPr="003302B1">
        <w:rPr>
          <w:rFonts w:ascii="Helvetica" w:eastAsia="Times New Roman" w:hAnsi="Helvetica" w:cs="Helvetica"/>
          <w:szCs w:val="24"/>
        </w:rPr>
        <w:t>4</w:t>
      </w:r>
      <w:r w:rsidR="00710550" w:rsidRPr="003302B1">
        <w:rPr>
          <w:rFonts w:ascii="Helvetica" w:eastAsia="Times New Roman" w:hAnsi="Helvetica" w:cs="Helvetica"/>
          <w:szCs w:val="24"/>
        </w:rPr>
        <w:t xml:space="preserve"> </w:t>
      </w:r>
      <w:r w:rsidRPr="003302B1">
        <w:t xml:space="preserve">LCAP and SPSA are located at </w:t>
      </w:r>
      <w:hyperlink r:id="rId16" w:tooltip="Plan instructions">
        <w:r w:rsidRPr="003302B1">
          <w:rPr>
            <w:color w:val="0563C1"/>
            <w:u w:val="single"/>
          </w:rPr>
          <w:t>https://www.cde.ca.gov/re/lc/</w:t>
        </w:r>
      </w:hyperlink>
      <w:r w:rsidRPr="003302B1">
        <w:t>.</w:t>
      </w:r>
    </w:p>
    <w:p w14:paraId="604E03BF" w14:textId="613FF442" w:rsidR="00835CB5" w:rsidRPr="003302B1" w:rsidRDefault="00835CB5" w:rsidP="00835CB5">
      <w:pPr>
        <w:spacing w:line="240" w:lineRule="auto"/>
      </w:pPr>
      <w:r w:rsidRPr="003302B1">
        <w:t xml:space="preserve">CSI COE program information is located at </w:t>
      </w:r>
      <w:hyperlink r:id="rId17" w:tooltip="Comprehensive Support and Improvement County Office of Education Program Information" w:history="1">
        <w:r w:rsidRPr="003302B1">
          <w:rPr>
            <w:rStyle w:val="Hyperlink"/>
          </w:rPr>
          <w:t>https://www.cde.ca.gov/sp/sw/t1/csicoeproginformation21.asp</w:t>
        </w:r>
      </w:hyperlink>
    </w:p>
    <w:p w14:paraId="175F23B9" w14:textId="77777777" w:rsidR="00871992" w:rsidRPr="00871992" w:rsidRDefault="00614F56" w:rsidP="00835CB5">
      <w:pPr>
        <w:spacing w:line="240" w:lineRule="auto"/>
      </w:pPr>
      <w:r w:rsidRPr="003302B1">
        <w:t xml:space="preserve">CSI COE AFF Plan Approval Instructions are located at </w:t>
      </w:r>
      <w:r w:rsidR="00871992">
        <w:fldChar w:fldCharType="begin"/>
      </w:r>
      <w:r w:rsidR="00871992">
        <w:instrText>HYPERLINK "</w:instrText>
      </w:r>
      <w:r w:rsidR="00871992" w:rsidRPr="00871992">
        <w:instrText>https://www.cde.ca.gov/sp/sw/t1/gmartcoepaaffins.asp</w:instrText>
      </w:r>
    </w:p>
    <w:p w14:paraId="37EA2B07" w14:textId="77777777" w:rsidR="00871992" w:rsidRPr="002B7E46" w:rsidRDefault="00871992" w:rsidP="00835CB5">
      <w:pPr>
        <w:spacing w:line="240" w:lineRule="auto"/>
        <w:rPr>
          <w:rStyle w:val="Hyperlink"/>
        </w:rPr>
      </w:pPr>
      <w:r>
        <w:instrText>"</w:instrText>
      </w:r>
      <w:r>
        <w:fldChar w:fldCharType="separate"/>
      </w:r>
      <w:r w:rsidRPr="002B7E46">
        <w:rPr>
          <w:rStyle w:val="Hyperlink"/>
        </w:rPr>
        <w:t>https://www.cde.ca.gov/sp/sw/t1/gmartcoepaaffins.asp</w:t>
      </w:r>
    </w:p>
    <w:p w14:paraId="07143F5E" w14:textId="2D817593" w:rsidR="009C32BA" w:rsidRPr="003302B1" w:rsidRDefault="00871992" w:rsidP="0046239D">
      <w:pPr>
        <w:pStyle w:val="Heading3"/>
        <w:rPr>
          <w:color w:val="0563C1" w:themeColor="hyperlink"/>
          <w:u w:val="single"/>
        </w:rPr>
      </w:pPr>
      <w:r>
        <w:lastRenderedPageBreak/>
        <w:fldChar w:fldCharType="end"/>
      </w:r>
      <w:r w:rsidR="009C32BA" w:rsidRPr="003302B1">
        <w:t>Disallowable Activities and Costs</w:t>
      </w:r>
    </w:p>
    <w:p w14:paraId="2CCFACEA" w14:textId="7900751C" w:rsidR="0036306F" w:rsidRPr="003302B1" w:rsidRDefault="4B1BA372" w:rsidP="0061513A">
      <w:pPr>
        <w:spacing w:before="240"/>
        <w:ind w:left="0" w:firstLine="0"/>
      </w:pPr>
      <w:r w:rsidRPr="003302B1">
        <w:t xml:space="preserve">The use of federal funds, including </w:t>
      </w:r>
      <w:r w:rsidR="00A16585" w:rsidRPr="003302B1">
        <w:t>FY 202</w:t>
      </w:r>
      <w:r w:rsidR="00614F56" w:rsidRPr="003302B1">
        <w:t>2</w:t>
      </w:r>
      <w:r w:rsidR="0B7A3C39" w:rsidRPr="003302B1">
        <w:t xml:space="preserve"> </w:t>
      </w:r>
      <w:r w:rsidRPr="003302B1">
        <w:t xml:space="preserve">ESSA, Section 1003 funds must be consistent with the Office of Management and Budget’s (OMB) Uniform Administrative Requirements, Cost Principles, and Audit Requirements for Federal Awards. OMB information is located at </w:t>
      </w:r>
      <w:hyperlink r:id="rId18" w:tooltip="Office of Management and Budget's Guidance">
        <w:r w:rsidR="418267E1" w:rsidRPr="003302B1">
          <w:rPr>
            <w:rStyle w:val="Hyperlink"/>
          </w:rPr>
          <w:t>https://www.grants.gov/web/grants/learn-grants/grant-policies/omb-uniform-guidance-2014.html</w:t>
        </w:r>
      </w:hyperlink>
      <w:r w:rsidR="418267E1" w:rsidRPr="003302B1">
        <w:t>.</w:t>
      </w:r>
    </w:p>
    <w:p w14:paraId="49394C24" w14:textId="2A843E56" w:rsidR="00BF7532" w:rsidRPr="003302B1" w:rsidRDefault="00BE2A75" w:rsidP="00BD2549">
      <w:pPr>
        <w:spacing w:line="240" w:lineRule="auto"/>
      </w:pPr>
      <w:r w:rsidRPr="003302B1">
        <w:t>For f</w:t>
      </w:r>
      <w:r w:rsidR="00BF7532" w:rsidRPr="003302B1">
        <w:t xml:space="preserve">ederal guidance on Supplement not Supplant for school improvement, see question 29a, page 21 to 22 located at </w:t>
      </w:r>
      <w:hyperlink r:id="rId19" w:tooltip="US Department of Education Federal guidance" w:history="1">
        <w:r w:rsidR="00832830" w:rsidRPr="003302B1">
          <w:rPr>
            <w:rStyle w:val="Hyperlink"/>
          </w:rPr>
          <w:t>https://go.usa.gov/xdcPV</w:t>
        </w:r>
      </w:hyperlink>
      <w:r w:rsidR="00BF7532" w:rsidRPr="003302B1">
        <w:t>.</w:t>
      </w:r>
    </w:p>
    <w:p w14:paraId="06AB8F63" w14:textId="01945936" w:rsidR="00BE2A75" w:rsidRPr="003302B1" w:rsidRDefault="009063A5" w:rsidP="00BD2549">
      <w:pPr>
        <w:spacing w:line="240" w:lineRule="auto"/>
      </w:pPr>
      <w:r w:rsidRPr="003302B1">
        <w:t xml:space="preserve">Note: The use of federal funds must be consistent with the OMB Uniform Administrative Requirements, Cost Principles, and Audit Requirements for Federal Awards; ESSA requirements; and requirements in </w:t>
      </w:r>
      <w:r w:rsidR="008F4853" w:rsidRPr="003302B1">
        <w:t xml:space="preserve">the </w:t>
      </w:r>
      <w:r w:rsidR="009C32BA" w:rsidRPr="003302B1">
        <w:t>202</w:t>
      </w:r>
      <w:r w:rsidR="00592AC7" w:rsidRPr="003302B1">
        <w:t>2</w:t>
      </w:r>
      <w:r w:rsidR="009C32BA" w:rsidRPr="003302B1">
        <w:t>–2</w:t>
      </w:r>
      <w:r w:rsidR="00592AC7" w:rsidRPr="003302B1">
        <w:t>3</w:t>
      </w:r>
      <w:r w:rsidR="009C32BA" w:rsidRPr="003302B1">
        <w:t xml:space="preserve"> ESSA CSI</w:t>
      </w:r>
      <w:r w:rsidR="004D3ECA" w:rsidRPr="003302B1">
        <w:t xml:space="preserve"> COE</w:t>
      </w:r>
      <w:r w:rsidR="009C32BA" w:rsidRPr="003302B1">
        <w:t xml:space="preserve"> Plan Approval Application for Funding</w:t>
      </w:r>
      <w:r w:rsidRPr="003302B1">
        <w:t>.</w:t>
      </w:r>
    </w:p>
    <w:p w14:paraId="26A275A9" w14:textId="54CDB9B8" w:rsidR="00B25E6A" w:rsidRPr="003302B1" w:rsidRDefault="002A706F" w:rsidP="0046239D">
      <w:pPr>
        <w:pStyle w:val="Heading3"/>
      </w:pPr>
      <w:r w:rsidRPr="003302B1">
        <w:t>Subg</w:t>
      </w:r>
      <w:r w:rsidR="009E5C2C" w:rsidRPr="003302B1">
        <w:t>rant</w:t>
      </w:r>
      <w:r w:rsidR="003C0018" w:rsidRPr="003302B1">
        <w:t xml:space="preserve"> </w:t>
      </w:r>
      <w:r w:rsidR="3C448324" w:rsidRPr="003302B1">
        <w:t>Reporting Requirements</w:t>
      </w:r>
    </w:p>
    <w:p w14:paraId="5F801C17" w14:textId="2AD952F6" w:rsidR="00A972F9" w:rsidRPr="003302B1" w:rsidRDefault="00A972F9" w:rsidP="003501A2">
      <w:pPr>
        <w:spacing w:line="259" w:lineRule="auto"/>
      </w:pPr>
      <w:r w:rsidRPr="003302B1">
        <w:t xml:space="preserve">Actual expenditures for each performance period within the </w:t>
      </w:r>
      <w:r w:rsidR="001B7857" w:rsidRPr="003302B1">
        <w:t>sub</w:t>
      </w:r>
      <w:r w:rsidRPr="003302B1">
        <w:t>grant period shall be reported to the CDE as part of regular grant management</w:t>
      </w:r>
      <w:r w:rsidR="008F4853" w:rsidRPr="003302B1">
        <w:t>,</w:t>
      </w:r>
      <w:r w:rsidRPr="003302B1">
        <w:t xml:space="preserve"> administration</w:t>
      </w:r>
      <w:r w:rsidR="00475421" w:rsidRPr="003302B1">
        <w:t>,</w:t>
      </w:r>
      <w:r w:rsidRPr="003302B1">
        <w:t xml:space="preserve"> and monitoring. The table below details reporting information and timelines</w:t>
      </w:r>
      <w:r w:rsidR="005452E9" w:rsidRPr="003302B1">
        <w:t xml:space="preserve"> for FY 202</w:t>
      </w:r>
      <w:r w:rsidR="00592AC7" w:rsidRPr="003302B1">
        <w:t>2</w:t>
      </w:r>
      <w:r w:rsidRPr="003302B1">
        <w:t xml:space="preserve"> ESSA, Section 1003 funds</w:t>
      </w:r>
      <w:r w:rsidR="00C10C26" w:rsidRPr="003302B1">
        <w:t xml:space="preserve"> </w:t>
      </w:r>
      <w:r w:rsidR="00C10C26" w:rsidRPr="003302B1">
        <w:rPr>
          <w:rFonts w:ascii="Helvetica" w:eastAsia="Times New Roman" w:hAnsi="Helvetica" w:cs="Helvetica"/>
          <w:szCs w:val="24"/>
        </w:rPr>
        <w:t>for the purposes of review and approva</w:t>
      </w:r>
      <w:r w:rsidR="00421D04" w:rsidRPr="003302B1">
        <w:rPr>
          <w:rFonts w:ascii="Helvetica" w:eastAsia="Times New Roman" w:hAnsi="Helvetica" w:cs="Helvetica"/>
          <w:szCs w:val="24"/>
        </w:rPr>
        <w:t>l of</w:t>
      </w:r>
      <w:r w:rsidR="008F4853" w:rsidRPr="003302B1">
        <w:rPr>
          <w:rFonts w:ascii="Helvetica" w:eastAsia="Times New Roman" w:hAnsi="Helvetica" w:cs="Helvetica"/>
          <w:szCs w:val="24"/>
        </w:rPr>
        <w:t xml:space="preserve"> the</w:t>
      </w:r>
      <w:r w:rsidR="00421D04" w:rsidRPr="003302B1">
        <w:rPr>
          <w:rFonts w:ascii="Helvetica" w:eastAsia="Times New Roman" w:hAnsi="Helvetica" w:cs="Helvetica"/>
          <w:szCs w:val="24"/>
        </w:rPr>
        <w:t xml:space="preserve"> </w:t>
      </w:r>
      <w:r w:rsidR="00F4168F" w:rsidRPr="003302B1">
        <w:rPr>
          <w:rFonts w:ascii="Helvetica" w:eastAsia="Times New Roman" w:hAnsi="Helvetica" w:cs="Helvetica"/>
          <w:szCs w:val="24"/>
        </w:rPr>
        <w:t>202</w:t>
      </w:r>
      <w:r w:rsidR="00592AC7" w:rsidRPr="003302B1">
        <w:rPr>
          <w:rFonts w:ascii="Helvetica" w:eastAsia="Times New Roman" w:hAnsi="Helvetica" w:cs="Helvetica"/>
          <w:szCs w:val="24"/>
        </w:rPr>
        <w:t>3</w:t>
      </w:r>
      <w:r w:rsidR="00F4168F" w:rsidRPr="003302B1">
        <w:rPr>
          <w:rFonts w:ascii="Helvetica" w:eastAsia="Times New Roman" w:hAnsi="Helvetica" w:cs="Helvetica"/>
          <w:szCs w:val="24"/>
        </w:rPr>
        <w:t>–2</w:t>
      </w:r>
      <w:r w:rsidR="00592AC7" w:rsidRPr="003302B1">
        <w:rPr>
          <w:rFonts w:ascii="Helvetica" w:eastAsia="Times New Roman" w:hAnsi="Helvetica" w:cs="Helvetica"/>
          <w:szCs w:val="24"/>
        </w:rPr>
        <w:t>4</w:t>
      </w:r>
      <w:r w:rsidR="00F4168F" w:rsidRPr="003302B1">
        <w:rPr>
          <w:rFonts w:ascii="Helvetica" w:eastAsia="Times New Roman" w:hAnsi="Helvetica" w:cs="Helvetica"/>
          <w:szCs w:val="24"/>
        </w:rPr>
        <w:t xml:space="preserve"> </w:t>
      </w:r>
      <w:r w:rsidR="00421D04" w:rsidRPr="003302B1">
        <w:rPr>
          <w:rFonts w:ascii="Helvetica" w:eastAsia="Times New Roman" w:hAnsi="Helvetica" w:cs="Helvetica"/>
          <w:szCs w:val="24"/>
        </w:rPr>
        <w:t>CSI plans through the CSI p</w:t>
      </w:r>
      <w:r w:rsidR="00C10C26" w:rsidRPr="003302B1">
        <w:rPr>
          <w:rFonts w:ascii="Helvetica" w:eastAsia="Times New Roman" w:hAnsi="Helvetica" w:cs="Helvetica"/>
          <w:szCs w:val="24"/>
        </w:rPr>
        <w:t xml:space="preserve">rompts in the </w:t>
      </w:r>
      <w:r w:rsidR="00F4168F" w:rsidRPr="003302B1">
        <w:rPr>
          <w:rFonts w:ascii="Helvetica" w:eastAsia="Times New Roman" w:hAnsi="Helvetica" w:cs="Helvetica"/>
          <w:szCs w:val="24"/>
        </w:rPr>
        <w:t>202</w:t>
      </w:r>
      <w:r w:rsidR="00592AC7" w:rsidRPr="003302B1">
        <w:rPr>
          <w:rFonts w:ascii="Helvetica" w:eastAsia="Times New Roman" w:hAnsi="Helvetica" w:cs="Helvetica"/>
          <w:szCs w:val="24"/>
        </w:rPr>
        <w:t>3</w:t>
      </w:r>
      <w:r w:rsidR="00F4168F" w:rsidRPr="003302B1">
        <w:rPr>
          <w:rFonts w:ascii="Helvetica" w:eastAsia="Times New Roman" w:hAnsi="Helvetica" w:cs="Helvetica"/>
          <w:szCs w:val="24"/>
        </w:rPr>
        <w:t>–2</w:t>
      </w:r>
      <w:r w:rsidR="00592AC7" w:rsidRPr="003302B1">
        <w:rPr>
          <w:rFonts w:ascii="Helvetica" w:eastAsia="Times New Roman" w:hAnsi="Helvetica" w:cs="Helvetica"/>
          <w:szCs w:val="24"/>
        </w:rPr>
        <w:t>4</w:t>
      </w:r>
      <w:r w:rsidR="00F4168F" w:rsidRPr="003302B1">
        <w:rPr>
          <w:rFonts w:ascii="Helvetica" w:eastAsia="Times New Roman" w:hAnsi="Helvetica" w:cs="Helvetica"/>
          <w:szCs w:val="24"/>
        </w:rPr>
        <w:t xml:space="preserve"> </w:t>
      </w:r>
      <w:r w:rsidR="00C10C26" w:rsidRPr="003302B1">
        <w:rPr>
          <w:rFonts w:ascii="Helvetica" w:eastAsia="Times New Roman" w:hAnsi="Helvetica" w:cs="Helvetica"/>
          <w:szCs w:val="24"/>
        </w:rPr>
        <w:t>LEA LCAP.</w:t>
      </w:r>
    </w:p>
    <w:tbl>
      <w:tblPr>
        <w:tblStyle w:val="TableGrid5"/>
        <w:tblW w:w="10530" w:type="dxa"/>
        <w:tblInd w:w="-545" w:type="dxa"/>
        <w:shd w:val="clear" w:color="auto" w:fill="FFFF00"/>
        <w:tblLook w:val="04A0" w:firstRow="1" w:lastRow="0" w:firstColumn="1" w:lastColumn="0" w:noHBand="0" w:noVBand="1"/>
        <w:tblDescription w:val="This table contains the report names, reporting requirements, performance periods,  and due dates for the 2022–23 Every Student Succeeds Act Comprehensive Support  and Improvement County Office of Education Plan Approval Subgrant."/>
      </w:tblPr>
      <w:tblGrid>
        <w:gridCol w:w="1711"/>
        <w:gridCol w:w="3149"/>
        <w:gridCol w:w="2700"/>
        <w:gridCol w:w="2970"/>
      </w:tblGrid>
      <w:tr w:rsidR="00FD66DC" w:rsidRPr="003302B1" w14:paraId="5867BED2" w14:textId="77777777" w:rsidTr="00A75486">
        <w:trPr>
          <w:cantSplit/>
          <w:tblHeader/>
        </w:trPr>
        <w:tc>
          <w:tcPr>
            <w:tcW w:w="1711" w:type="dxa"/>
            <w:tcBorders>
              <w:bottom w:val="single" w:sz="4" w:space="0" w:color="auto"/>
            </w:tcBorders>
            <w:shd w:val="clear" w:color="auto" w:fill="1F4E79" w:themeFill="accent1" w:themeFillShade="80"/>
            <w:vAlign w:val="center"/>
          </w:tcPr>
          <w:p w14:paraId="10B3DFF9"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 Name</w:t>
            </w:r>
          </w:p>
        </w:tc>
        <w:tc>
          <w:tcPr>
            <w:tcW w:w="3149" w:type="dxa"/>
            <w:tcBorders>
              <w:bottom w:val="single" w:sz="4" w:space="0" w:color="auto"/>
            </w:tcBorders>
            <w:shd w:val="clear" w:color="auto" w:fill="1F4E79" w:themeFill="accent1" w:themeFillShade="80"/>
            <w:vAlign w:val="center"/>
          </w:tcPr>
          <w:p w14:paraId="5FA415EB"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34E9B6A2"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Performance Period</w:t>
            </w:r>
          </w:p>
        </w:tc>
        <w:tc>
          <w:tcPr>
            <w:tcW w:w="2970" w:type="dxa"/>
            <w:tcBorders>
              <w:bottom w:val="single" w:sz="4" w:space="0" w:color="auto"/>
            </w:tcBorders>
            <w:shd w:val="clear" w:color="auto" w:fill="1F4E79" w:themeFill="accent1" w:themeFillShade="80"/>
            <w:vAlign w:val="center"/>
          </w:tcPr>
          <w:p w14:paraId="05102BAA"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ing Due Date</w:t>
            </w:r>
          </w:p>
        </w:tc>
      </w:tr>
      <w:tr w:rsidR="00FD66DC" w:rsidRPr="003302B1" w14:paraId="7F905E74" w14:textId="77777777" w:rsidTr="00A75486">
        <w:trPr>
          <w:cantSplit/>
        </w:trPr>
        <w:tc>
          <w:tcPr>
            <w:tcW w:w="1711" w:type="dxa"/>
            <w:shd w:val="clear" w:color="auto" w:fill="auto"/>
          </w:tcPr>
          <w:p w14:paraId="1F10629F" w14:textId="77777777" w:rsidR="00FD66DC" w:rsidRPr="003302B1" w:rsidRDefault="00FD66DC" w:rsidP="001F1B6F">
            <w:pPr>
              <w:spacing w:after="160" w:line="259" w:lineRule="auto"/>
              <w:ind w:left="0" w:firstLine="0"/>
            </w:pPr>
            <w:r w:rsidRPr="003302B1">
              <w:t>Report 1</w:t>
            </w:r>
          </w:p>
        </w:tc>
        <w:tc>
          <w:tcPr>
            <w:tcW w:w="3149" w:type="dxa"/>
            <w:shd w:val="clear" w:color="auto" w:fill="auto"/>
          </w:tcPr>
          <w:p w14:paraId="52A4298E" w14:textId="77777777" w:rsidR="00FD66DC" w:rsidRPr="003302B1" w:rsidRDefault="00FD66DC" w:rsidP="001F1B6F">
            <w:pPr>
              <w:numPr>
                <w:ilvl w:val="0"/>
                <w:numId w:val="38"/>
              </w:numPr>
              <w:spacing w:after="0" w:line="240" w:lineRule="auto"/>
              <w:ind w:left="253" w:hanging="270"/>
              <w:rPr>
                <w:rFonts w:eastAsiaTheme="minorHAnsi"/>
              </w:rPr>
            </w:pPr>
            <w:r w:rsidRPr="003302B1">
              <w:rPr>
                <w:rFonts w:eastAsiaTheme="minorHAnsi"/>
              </w:rPr>
              <w:t>Budget Revisions (BR)</w:t>
            </w:r>
          </w:p>
          <w:p w14:paraId="7EDB0479" w14:textId="2A403A76" w:rsidR="00FD66DC" w:rsidRPr="003302B1" w:rsidRDefault="005452E9" w:rsidP="001F1B6F">
            <w:pPr>
              <w:numPr>
                <w:ilvl w:val="0"/>
                <w:numId w:val="38"/>
              </w:numPr>
              <w:spacing w:after="0" w:line="240" w:lineRule="auto"/>
              <w:ind w:left="253" w:hanging="270"/>
              <w:rPr>
                <w:rFonts w:eastAsiaTheme="minorHAnsi"/>
              </w:rPr>
            </w:pPr>
            <w:r w:rsidRPr="003302B1">
              <w:rPr>
                <w:rFonts w:eastAsiaTheme="minorHAnsi"/>
              </w:rPr>
              <w:t>Expenditures (E)</w:t>
            </w:r>
          </w:p>
        </w:tc>
        <w:tc>
          <w:tcPr>
            <w:tcW w:w="2700" w:type="dxa"/>
            <w:shd w:val="clear" w:color="auto" w:fill="auto"/>
          </w:tcPr>
          <w:p w14:paraId="334798A2" w14:textId="49072BB5" w:rsidR="00FD66DC" w:rsidRPr="003302B1" w:rsidRDefault="00322886" w:rsidP="00B8408E">
            <w:pPr>
              <w:spacing w:after="160" w:line="259" w:lineRule="auto"/>
              <w:ind w:left="0" w:firstLine="0"/>
            </w:pPr>
            <w:r w:rsidRPr="003302B1">
              <w:t>March 1</w:t>
            </w:r>
            <w:r w:rsidR="00592AC7" w:rsidRPr="003302B1">
              <w:t>3</w:t>
            </w:r>
            <w:r w:rsidR="00FD66DC" w:rsidRPr="003302B1">
              <w:t xml:space="preserve">, </w:t>
            </w:r>
            <w:r w:rsidR="00C822A2" w:rsidRPr="003302B1">
              <w:t>202</w:t>
            </w:r>
            <w:r w:rsidR="00592AC7" w:rsidRPr="003302B1">
              <w:t>3</w:t>
            </w:r>
            <w:r w:rsidR="00C822A2" w:rsidRPr="003302B1">
              <w:t xml:space="preserve">, </w:t>
            </w:r>
            <w:r w:rsidR="00FD66DC" w:rsidRPr="003302B1">
              <w:t xml:space="preserve">to </w:t>
            </w:r>
            <w:r w:rsidR="00B8408E" w:rsidRPr="003302B1">
              <w:t xml:space="preserve">June </w:t>
            </w:r>
            <w:r w:rsidR="00FD66DC" w:rsidRPr="003302B1">
              <w:t>30, 202</w:t>
            </w:r>
            <w:r w:rsidR="00592AC7" w:rsidRPr="003302B1">
              <w:t>3</w:t>
            </w:r>
          </w:p>
        </w:tc>
        <w:tc>
          <w:tcPr>
            <w:tcW w:w="2970" w:type="dxa"/>
            <w:shd w:val="clear" w:color="auto" w:fill="auto"/>
          </w:tcPr>
          <w:p w14:paraId="5CB7504C" w14:textId="35C95BE6" w:rsidR="00FD66DC" w:rsidRPr="003302B1" w:rsidRDefault="00B8408E">
            <w:pPr>
              <w:spacing w:after="160" w:line="259" w:lineRule="auto"/>
              <w:ind w:left="0" w:firstLine="0"/>
            </w:pPr>
            <w:r w:rsidRPr="003302B1">
              <w:t xml:space="preserve">July </w:t>
            </w:r>
            <w:r w:rsidR="00FD66DC" w:rsidRPr="003302B1">
              <w:t>15, 202</w:t>
            </w:r>
            <w:r w:rsidR="00592AC7" w:rsidRPr="003302B1">
              <w:t>3</w:t>
            </w:r>
            <w:r w:rsidR="00FD66DC" w:rsidRPr="003302B1">
              <w:t xml:space="preserve"> (BR)</w:t>
            </w:r>
            <w:r w:rsidR="00FD66DC" w:rsidRPr="003302B1">
              <w:br/>
            </w:r>
            <w:r w:rsidRPr="003302B1">
              <w:t xml:space="preserve">July </w:t>
            </w:r>
            <w:r w:rsidR="00FD66DC" w:rsidRPr="003302B1">
              <w:t>31, 202</w:t>
            </w:r>
            <w:r w:rsidR="00592AC7" w:rsidRPr="003302B1">
              <w:t>3</w:t>
            </w:r>
            <w:r w:rsidR="00FD66DC" w:rsidRPr="003302B1">
              <w:t xml:space="preserve"> (E)</w:t>
            </w:r>
          </w:p>
        </w:tc>
      </w:tr>
      <w:tr w:rsidR="00110EE2" w:rsidRPr="003302B1" w14:paraId="49049E0C" w14:textId="77777777" w:rsidTr="00A75486">
        <w:trPr>
          <w:cantSplit/>
        </w:trPr>
        <w:tc>
          <w:tcPr>
            <w:tcW w:w="1711" w:type="dxa"/>
            <w:shd w:val="clear" w:color="auto" w:fill="auto"/>
          </w:tcPr>
          <w:p w14:paraId="644DD252" w14:textId="0902BD4F" w:rsidR="00110EE2" w:rsidRPr="003302B1" w:rsidRDefault="00110EE2" w:rsidP="001F1B6F">
            <w:pPr>
              <w:spacing w:after="160" w:line="259" w:lineRule="auto"/>
              <w:ind w:left="0" w:firstLine="0"/>
            </w:pPr>
            <w:r w:rsidRPr="003302B1">
              <w:t>Report 2</w:t>
            </w:r>
          </w:p>
        </w:tc>
        <w:tc>
          <w:tcPr>
            <w:tcW w:w="3149" w:type="dxa"/>
            <w:shd w:val="clear" w:color="auto" w:fill="auto"/>
          </w:tcPr>
          <w:p w14:paraId="603C6959" w14:textId="77777777" w:rsidR="00110EE2" w:rsidRPr="003302B1" w:rsidRDefault="00110EE2" w:rsidP="00110EE2">
            <w:pPr>
              <w:numPr>
                <w:ilvl w:val="0"/>
                <w:numId w:val="39"/>
              </w:numPr>
              <w:spacing w:after="0" w:line="240" w:lineRule="auto"/>
              <w:ind w:left="282"/>
            </w:pPr>
            <w:r w:rsidRPr="003302B1">
              <w:t>Budget Revisions (BR)</w:t>
            </w:r>
          </w:p>
          <w:p w14:paraId="188A75DF" w14:textId="08A263A3" w:rsidR="00110EE2" w:rsidRPr="003302B1" w:rsidRDefault="00110EE2" w:rsidP="00110EE2">
            <w:pPr>
              <w:numPr>
                <w:ilvl w:val="0"/>
                <w:numId w:val="39"/>
              </w:numPr>
              <w:spacing w:after="0" w:line="240" w:lineRule="auto"/>
              <w:ind w:left="282"/>
            </w:pPr>
            <w:r w:rsidRPr="003302B1">
              <w:t>Expenditures (E)</w:t>
            </w:r>
          </w:p>
        </w:tc>
        <w:tc>
          <w:tcPr>
            <w:tcW w:w="2700" w:type="dxa"/>
            <w:shd w:val="clear" w:color="auto" w:fill="auto"/>
          </w:tcPr>
          <w:p w14:paraId="12D8BCF0" w14:textId="182240A7" w:rsidR="00110EE2" w:rsidRPr="003302B1" w:rsidRDefault="00B8408E">
            <w:pPr>
              <w:spacing w:after="160" w:line="259" w:lineRule="auto"/>
              <w:ind w:left="0" w:firstLine="0"/>
            </w:pPr>
            <w:r w:rsidRPr="003302B1">
              <w:t xml:space="preserve">July </w:t>
            </w:r>
            <w:r w:rsidR="00C822A2" w:rsidRPr="003302B1">
              <w:t>1, 202</w:t>
            </w:r>
            <w:r w:rsidR="00592AC7" w:rsidRPr="003302B1">
              <w:t>3</w:t>
            </w:r>
            <w:r w:rsidR="00C822A2" w:rsidRPr="003302B1">
              <w:t xml:space="preserve">, to </w:t>
            </w:r>
            <w:r w:rsidR="00E65BD4" w:rsidRPr="003302B1">
              <w:t xml:space="preserve">September </w:t>
            </w:r>
            <w:r w:rsidR="00542B14" w:rsidRPr="003302B1">
              <w:t>3</w:t>
            </w:r>
            <w:r w:rsidRPr="003302B1">
              <w:t>0</w:t>
            </w:r>
            <w:r w:rsidR="00542B14" w:rsidRPr="003302B1">
              <w:t>, 202</w:t>
            </w:r>
            <w:r w:rsidR="00592AC7" w:rsidRPr="003302B1">
              <w:t>3</w:t>
            </w:r>
          </w:p>
        </w:tc>
        <w:tc>
          <w:tcPr>
            <w:tcW w:w="2970" w:type="dxa"/>
            <w:shd w:val="clear" w:color="auto" w:fill="auto"/>
          </w:tcPr>
          <w:p w14:paraId="1FD4FD42" w14:textId="3959D8AA" w:rsidR="00CF6B44" w:rsidRPr="003302B1" w:rsidRDefault="00E65BD4" w:rsidP="002A3A26">
            <w:pPr>
              <w:spacing w:after="160" w:line="259" w:lineRule="auto"/>
              <w:ind w:left="0" w:firstLine="0"/>
            </w:pPr>
            <w:r w:rsidRPr="003302B1">
              <w:t>October 15, 202</w:t>
            </w:r>
            <w:r w:rsidR="007E62E1" w:rsidRPr="003302B1">
              <w:t>3</w:t>
            </w:r>
            <w:r w:rsidR="00CF6B44" w:rsidRPr="003302B1">
              <w:t xml:space="preserve"> (BR)</w:t>
            </w:r>
            <w:r w:rsidR="00937722" w:rsidRPr="003302B1">
              <w:br/>
            </w:r>
            <w:r w:rsidRPr="003302B1">
              <w:t>October</w:t>
            </w:r>
            <w:r w:rsidR="00542B14" w:rsidRPr="003302B1">
              <w:t xml:space="preserve"> </w:t>
            </w:r>
            <w:r w:rsidRPr="003302B1">
              <w:t>31, 202</w:t>
            </w:r>
            <w:r w:rsidR="007E62E1" w:rsidRPr="003302B1">
              <w:t>3</w:t>
            </w:r>
            <w:r w:rsidR="002A3A26" w:rsidRPr="003302B1">
              <w:t xml:space="preserve"> (E</w:t>
            </w:r>
            <w:r w:rsidR="00C224E8" w:rsidRPr="003302B1">
              <w:t>)</w:t>
            </w:r>
            <w:r w:rsidR="00CF6B44" w:rsidRPr="003302B1">
              <w:t xml:space="preserve"> </w:t>
            </w:r>
          </w:p>
        </w:tc>
      </w:tr>
      <w:tr w:rsidR="00552B47" w:rsidRPr="003302B1" w14:paraId="68E432D6" w14:textId="77777777" w:rsidTr="00A75486">
        <w:trPr>
          <w:cantSplit/>
        </w:trPr>
        <w:tc>
          <w:tcPr>
            <w:tcW w:w="1711" w:type="dxa"/>
            <w:shd w:val="clear" w:color="auto" w:fill="auto"/>
          </w:tcPr>
          <w:p w14:paraId="0C5FCBF9" w14:textId="7FED37E9" w:rsidR="00552B47" w:rsidRPr="003302B1" w:rsidRDefault="00552B47" w:rsidP="001F1B6F">
            <w:pPr>
              <w:spacing w:after="160" w:line="259" w:lineRule="auto"/>
              <w:ind w:left="0" w:firstLine="0"/>
            </w:pPr>
            <w:r w:rsidRPr="003302B1">
              <w:t>Report 3</w:t>
            </w:r>
          </w:p>
        </w:tc>
        <w:tc>
          <w:tcPr>
            <w:tcW w:w="3149" w:type="dxa"/>
            <w:shd w:val="clear" w:color="auto" w:fill="auto"/>
          </w:tcPr>
          <w:p w14:paraId="1872518D" w14:textId="77777777" w:rsidR="00552B47" w:rsidRPr="003302B1" w:rsidRDefault="00552B47" w:rsidP="00552B47">
            <w:pPr>
              <w:numPr>
                <w:ilvl w:val="0"/>
                <w:numId w:val="39"/>
              </w:numPr>
              <w:spacing w:after="0" w:line="240" w:lineRule="auto"/>
              <w:ind w:left="282"/>
            </w:pPr>
            <w:r w:rsidRPr="003302B1">
              <w:t>Budget Revisions (BR)</w:t>
            </w:r>
          </w:p>
          <w:p w14:paraId="5220B751" w14:textId="74AF5600" w:rsidR="00552B47" w:rsidRPr="003302B1" w:rsidRDefault="00552B47" w:rsidP="00552B47">
            <w:pPr>
              <w:numPr>
                <w:ilvl w:val="0"/>
                <w:numId w:val="39"/>
              </w:numPr>
              <w:spacing w:after="0" w:line="240" w:lineRule="auto"/>
              <w:ind w:left="282"/>
            </w:pPr>
            <w:r w:rsidRPr="003302B1">
              <w:t>Expenditures (E)</w:t>
            </w:r>
          </w:p>
        </w:tc>
        <w:tc>
          <w:tcPr>
            <w:tcW w:w="2700" w:type="dxa"/>
            <w:shd w:val="clear" w:color="auto" w:fill="auto"/>
          </w:tcPr>
          <w:p w14:paraId="4C25908B" w14:textId="7099B7DA" w:rsidR="00552B47" w:rsidRPr="003302B1" w:rsidRDefault="005A35CA">
            <w:pPr>
              <w:spacing w:after="160" w:line="259" w:lineRule="auto"/>
              <w:ind w:left="0" w:firstLine="0"/>
            </w:pPr>
            <w:r w:rsidRPr="003302B1">
              <w:t>October</w:t>
            </w:r>
            <w:r w:rsidR="00B8408E" w:rsidRPr="003302B1">
              <w:t xml:space="preserve"> </w:t>
            </w:r>
            <w:r w:rsidR="00A75486" w:rsidRPr="003302B1">
              <w:t>1, 202</w:t>
            </w:r>
            <w:r w:rsidR="007E62E1" w:rsidRPr="003302B1">
              <w:t>3</w:t>
            </w:r>
            <w:r w:rsidR="00A75486" w:rsidRPr="003302B1">
              <w:t xml:space="preserve">, to </w:t>
            </w:r>
            <w:r w:rsidRPr="003302B1">
              <w:t>January 30</w:t>
            </w:r>
            <w:r w:rsidR="00A75486" w:rsidRPr="003302B1">
              <w:t>, 202</w:t>
            </w:r>
            <w:r w:rsidR="007E62E1" w:rsidRPr="003302B1">
              <w:t>4</w:t>
            </w:r>
          </w:p>
        </w:tc>
        <w:tc>
          <w:tcPr>
            <w:tcW w:w="2970" w:type="dxa"/>
            <w:shd w:val="clear" w:color="auto" w:fill="auto"/>
          </w:tcPr>
          <w:p w14:paraId="5826F079" w14:textId="6B7AD16D" w:rsidR="00552B47" w:rsidRPr="003302B1" w:rsidRDefault="005A35CA">
            <w:pPr>
              <w:spacing w:after="160" w:line="259" w:lineRule="auto"/>
              <w:ind w:left="0" w:firstLine="0"/>
            </w:pPr>
            <w:r w:rsidRPr="003302B1">
              <w:t>February</w:t>
            </w:r>
            <w:r w:rsidR="00B8408E" w:rsidRPr="003302B1">
              <w:t xml:space="preserve"> </w:t>
            </w:r>
            <w:r w:rsidR="00A75486" w:rsidRPr="003302B1">
              <w:t>15, 202</w:t>
            </w:r>
            <w:r w:rsidR="007E62E1" w:rsidRPr="003302B1">
              <w:t>4</w:t>
            </w:r>
            <w:r w:rsidR="00A75486" w:rsidRPr="003302B1">
              <w:t xml:space="preserve"> (BR)</w:t>
            </w:r>
            <w:r w:rsidR="00937722" w:rsidRPr="003302B1">
              <w:br/>
            </w:r>
            <w:r w:rsidRPr="003302B1">
              <w:t>February 28</w:t>
            </w:r>
            <w:r w:rsidR="002A3A26" w:rsidRPr="003302B1">
              <w:t>, 202</w:t>
            </w:r>
            <w:r w:rsidR="007E62E1" w:rsidRPr="003302B1">
              <w:t>4</w:t>
            </w:r>
            <w:r w:rsidR="002A3A26" w:rsidRPr="003302B1">
              <w:t xml:space="preserve"> (E) </w:t>
            </w:r>
          </w:p>
        </w:tc>
      </w:tr>
      <w:tr w:rsidR="00FD66DC" w:rsidRPr="003302B1" w14:paraId="61A83AC9" w14:textId="77777777" w:rsidTr="00A75486">
        <w:trPr>
          <w:cantSplit/>
        </w:trPr>
        <w:tc>
          <w:tcPr>
            <w:tcW w:w="1711" w:type="dxa"/>
            <w:shd w:val="clear" w:color="auto" w:fill="auto"/>
          </w:tcPr>
          <w:p w14:paraId="361AB3D0" w14:textId="5D5AC9C5" w:rsidR="00FD66DC" w:rsidRPr="003302B1" w:rsidRDefault="00110EE2" w:rsidP="001F1B6F">
            <w:pPr>
              <w:spacing w:after="160" w:line="259" w:lineRule="auto"/>
              <w:ind w:left="0" w:firstLine="0"/>
            </w:pPr>
            <w:r w:rsidRPr="003302B1">
              <w:t>Report</w:t>
            </w:r>
            <w:r w:rsidR="00DB694A" w:rsidRPr="003302B1">
              <w:t xml:space="preserve"> 4</w:t>
            </w:r>
          </w:p>
        </w:tc>
        <w:tc>
          <w:tcPr>
            <w:tcW w:w="3149" w:type="dxa"/>
            <w:shd w:val="clear" w:color="auto" w:fill="auto"/>
          </w:tcPr>
          <w:p w14:paraId="3970FB3E" w14:textId="77777777" w:rsidR="00FD66DC" w:rsidRPr="003302B1" w:rsidRDefault="00FD66DC" w:rsidP="001F1B6F">
            <w:pPr>
              <w:numPr>
                <w:ilvl w:val="0"/>
                <w:numId w:val="39"/>
              </w:numPr>
              <w:spacing w:after="0" w:line="240" w:lineRule="auto"/>
              <w:ind w:left="282"/>
            </w:pPr>
            <w:r w:rsidRPr="003302B1">
              <w:t>Budget Revisions (BR)</w:t>
            </w:r>
          </w:p>
          <w:p w14:paraId="049B9BC9" w14:textId="29042214" w:rsidR="00FD66DC" w:rsidRPr="003302B1" w:rsidRDefault="00FD66DC" w:rsidP="000D7A6A">
            <w:pPr>
              <w:numPr>
                <w:ilvl w:val="0"/>
                <w:numId w:val="39"/>
              </w:numPr>
              <w:spacing w:after="0" w:line="240" w:lineRule="auto"/>
              <w:ind w:left="282"/>
            </w:pPr>
            <w:r w:rsidRPr="003302B1">
              <w:t xml:space="preserve">Expenditures (E) </w:t>
            </w:r>
          </w:p>
        </w:tc>
        <w:tc>
          <w:tcPr>
            <w:tcW w:w="2700" w:type="dxa"/>
            <w:shd w:val="clear" w:color="auto" w:fill="auto"/>
          </w:tcPr>
          <w:p w14:paraId="60B4332D" w14:textId="2FE0E242" w:rsidR="00FD66DC" w:rsidRPr="003302B1" w:rsidRDefault="005A35CA">
            <w:pPr>
              <w:spacing w:after="160" w:line="259" w:lineRule="auto"/>
              <w:ind w:left="0" w:firstLine="0"/>
            </w:pPr>
            <w:r w:rsidRPr="003302B1">
              <w:t>February</w:t>
            </w:r>
            <w:r w:rsidR="00B8408E" w:rsidRPr="003302B1">
              <w:t xml:space="preserve"> </w:t>
            </w:r>
            <w:r w:rsidR="002A3A26" w:rsidRPr="003302B1">
              <w:t>1</w:t>
            </w:r>
            <w:r w:rsidR="00FD66DC" w:rsidRPr="003302B1">
              <w:t>, 202</w:t>
            </w:r>
            <w:r w:rsidR="00370948" w:rsidRPr="003302B1">
              <w:t>4</w:t>
            </w:r>
            <w:r w:rsidR="00FD66DC" w:rsidRPr="003302B1">
              <w:t xml:space="preserve">, to </w:t>
            </w:r>
            <w:r w:rsidR="00DB694A" w:rsidRPr="003302B1">
              <w:t>June</w:t>
            </w:r>
            <w:r w:rsidR="00B8408E" w:rsidRPr="003302B1">
              <w:t xml:space="preserve"> </w:t>
            </w:r>
            <w:r w:rsidR="00FD66DC" w:rsidRPr="003302B1">
              <w:t>30, 202</w:t>
            </w:r>
            <w:r w:rsidR="00370948" w:rsidRPr="003302B1">
              <w:t>4</w:t>
            </w:r>
          </w:p>
        </w:tc>
        <w:tc>
          <w:tcPr>
            <w:tcW w:w="2970" w:type="dxa"/>
            <w:shd w:val="clear" w:color="auto" w:fill="auto"/>
          </w:tcPr>
          <w:p w14:paraId="7C1C3849" w14:textId="2C0D5B86" w:rsidR="00FD66DC" w:rsidRPr="003302B1" w:rsidRDefault="00DB694A">
            <w:pPr>
              <w:spacing w:after="160" w:line="259" w:lineRule="auto"/>
              <w:ind w:left="0" w:firstLine="0"/>
            </w:pPr>
            <w:r w:rsidRPr="003302B1">
              <w:t xml:space="preserve">July </w:t>
            </w:r>
            <w:r w:rsidR="00FD66DC" w:rsidRPr="003302B1">
              <w:t>15, 202</w:t>
            </w:r>
            <w:r w:rsidR="00370948" w:rsidRPr="003302B1">
              <w:t>4</w:t>
            </w:r>
            <w:r w:rsidR="00FD66DC" w:rsidRPr="003302B1">
              <w:t xml:space="preserve"> (BR)</w:t>
            </w:r>
            <w:r w:rsidR="00FD66DC" w:rsidRPr="003302B1">
              <w:br/>
            </w:r>
            <w:r w:rsidRPr="003302B1">
              <w:t xml:space="preserve">July </w:t>
            </w:r>
            <w:r w:rsidR="00FD66DC" w:rsidRPr="003302B1">
              <w:t>31, 202</w:t>
            </w:r>
            <w:r w:rsidR="00370948" w:rsidRPr="003302B1">
              <w:t>4</w:t>
            </w:r>
            <w:r w:rsidR="00FD66DC" w:rsidRPr="003302B1">
              <w:t xml:space="preserve"> (E) </w:t>
            </w:r>
          </w:p>
        </w:tc>
      </w:tr>
      <w:tr w:rsidR="00DB694A" w:rsidRPr="003302B1" w14:paraId="7D97F689" w14:textId="77777777" w:rsidTr="00A75486">
        <w:trPr>
          <w:cantSplit/>
        </w:trPr>
        <w:tc>
          <w:tcPr>
            <w:tcW w:w="1711" w:type="dxa"/>
            <w:shd w:val="clear" w:color="auto" w:fill="auto"/>
          </w:tcPr>
          <w:p w14:paraId="5CE8D51B" w14:textId="3C241CC1" w:rsidR="00DB694A" w:rsidRPr="003302B1" w:rsidDel="00DB694A" w:rsidRDefault="00DB694A" w:rsidP="001F1B6F">
            <w:pPr>
              <w:spacing w:after="160" w:line="259" w:lineRule="auto"/>
              <w:ind w:left="0" w:firstLine="0"/>
            </w:pPr>
            <w:r w:rsidRPr="003302B1">
              <w:t>Final Report</w:t>
            </w:r>
          </w:p>
        </w:tc>
        <w:tc>
          <w:tcPr>
            <w:tcW w:w="3149" w:type="dxa"/>
            <w:shd w:val="clear" w:color="auto" w:fill="auto"/>
          </w:tcPr>
          <w:p w14:paraId="20615522" w14:textId="77777777" w:rsidR="00DB694A" w:rsidRPr="003302B1" w:rsidRDefault="00DB694A" w:rsidP="00DB694A">
            <w:pPr>
              <w:numPr>
                <w:ilvl w:val="0"/>
                <w:numId w:val="39"/>
              </w:numPr>
              <w:spacing w:after="0" w:line="240" w:lineRule="auto"/>
              <w:ind w:left="282"/>
            </w:pPr>
            <w:r w:rsidRPr="003302B1">
              <w:t>Budget Revisions (BR)</w:t>
            </w:r>
          </w:p>
          <w:p w14:paraId="5A39A785" w14:textId="77777777" w:rsidR="00DB694A" w:rsidRPr="003302B1" w:rsidRDefault="00DB694A" w:rsidP="00DB694A">
            <w:pPr>
              <w:numPr>
                <w:ilvl w:val="0"/>
                <w:numId w:val="39"/>
              </w:numPr>
              <w:spacing w:after="0" w:line="240" w:lineRule="auto"/>
              <w:ind w:left="282"/>
            </w:pPr>
            <w:r w:rsidRPr="003302B1">
              <w:t>Expenditures (E)</w:t>
            </w:r>
          </w:p>
          <w:p w14:paraId="6B4467D7" w14:textId="424A7164" w:rsidR="00370948" w:rsidRPr="003302B1" w:rsidRDefault="000332FD" w:rsidP="00DB694A">
            <w:pPr>
              <w:numPr>
                <w:ilvl w:val="0"/>
                <w:numId w:val="39"/>
              </w:numPr>
              <w:spacing w:after="0" w:line="240" w:lineRule="auto"/>
              <w:ind w:left="282"/>
            </w:pPr>
            <w:r w:rsidRPr="003302B1">
              <w:t>Subgrant Performance Report (SPR)</w:t>
            </w:r>
          </w:p>
        </w:tc>
        <w:tc>
          <w:tcPr>
            <w:tcW w:w="2700" w:type="dxa"/>
            <w:shd w:val="clear" w:color="auto" w:fill="auto"/>
          </w:tcPr>
          <w:p w14:paraId="3A5086B0" w14:textId="75B79580" w:rsidR="00DB694A" w:rsidRPr="003302B1" w:rsidDel="00B8408E" w:rsidRDefault="00DB694A">
            <w:pPr>
              <w:spacing w:after="160" w:line="259" w:lineRule="auto"/>
              <w:ind w:left="0" w:firstLine="0"/>
            </w:pPr>
            <w:r w:rsidRPr="003302B1">
              <w:t>July 1, 202</w:t>
            </w:r>
            <w:r w:rsidR="00370948" w:rsidRPr="003302B1">
              <w:t>4</w:t>
            </w:r>
            <w:r w:rsidRPr="003302B1">
              <w:t>, to September 30, 202</w:t>
            </w:r>
            <w:r w:rsidR="00370948" w:rsidRPr="003302B1">
              <w:t>4</w:t>
            </w:r>
          </w:p>
        </w:tc>
        <w:tc>
          <w:tcPr>
            <w:tcW w:w="2970" w:type="dxa"/>
            <w:shd w:val="clear" w:color="auto" w:fill="auto"/>
          </w:tcPr>
          <w:p w14:paraId="34644001" w14:textId="04F83F88" w:rsidR="00DB694A" w:rsidRPr="003302B1" w:rsidRDefault="00DB694A">
            <w:pPr>
              <w:spacing w:after="160" w:line="259" w:lineRule="auto"/>
              <w:ind w:left="0" w:firstLine="0"/>
            </w:pPr>
            <w:r w:rsidRPr="003302B1">
              <w:t>October 15, 202</w:t>
            </w:r>
            <w:r w:rsidR="00370948" w:rsidRPr="003302B1">
              <w:t>4</w:t>
            </w:r>
            <w:r w:rsidRPr="003302B1">
              <w:t xml:space="preserve"> (BR)</w:t>
            </w:r>
            <w:r w:rsidRPr="003302B1">
              <w:br/>
              <w:t>October 31, 202</w:t>
            </w:r>
            <w:r w:rsidR="00370948" w:rsidRPr="003302B1">
              <w:t>4</w:t>
            </w:r>
            <w:r w:rsidRPr="003302B1">
              <w:t xml:space="preserve"> (E)</w:t>
            </w:r>
          </w:p>
          <w:p w14:paraId="3E4BD0D9" w14:textId="6662F682" w:rsidR="00EB5E55" w:rsidRPr="003302B1" w:rsidDel="00DB694A" w:rsidRDefault="000332FD">
            <w:pPr>
              <w:spacing w:after="160" w:line="259" w:lineRule="auto"/>
              <w:ind w:left="0" w:firstLine="0"/>
            </w:pPr>
            <w:r w:rsidRPr="003302B1">
              <w:rPr>
                <w:szCs w:val="24"/>
              </w:rPr>
              <w:t>SPR due upon Closeout of subgrant</w:t>
            </w:r>
          </w:p>
        </w:tc>
      </w:tr>
    </w:tbl>
    <w:p w14:paraId="32E48C25" w14:textId="73B1848A" w:rsidR="00FD66DC" w:rsidRPr="003302B1" w:rsidRDefault="00FD66DC" w:rsidP="00626B15">
      <w:pPr>
        <w:spacing w:before="240" w:line="240" w:lineRule="auto"/>
        <w:ind w:left="0" w:firstLine="0"/>
        <w:rPr>
          <w:rFonts w:eastAsiaTheme="minorHAnsi"/>
          <w:color w:val="auto"/>
          <w:szCs w:val="24"/>
        </w:rPr>
      </w:pPr>
      <w:r w:rsidRPr="003302B1">
        <w:t xml:space="preserve">COE expenditures will be submitted for each required report. </w:t>
      </w:r>
      <w:r w:rsidRPr="003302B1">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4B20B2" w:rsidRPr="003302B1">
        <w:rPr>
          <w:rFonts w:eastAsiaTheme="minorHAnsi"/>
          <w:color w:val="auto"/>
          <w:szCs w:val="24"/>
        </w:rPr>
        <w:t xml:space="preserve">15 </w:t>
      </w:r>
      <w:r w:rsidRPr="003302B1">
        <w:rPr>
          <w:rFonts w:eastAsiaTheme="minorHAnsi"/>
          <w:color w:val="auto"/>
          <w:szCs w:val="24"/>
        </w:rPr>
        <w:t xml:space="preserve">business days prior to the expenditure reporting due date. Budget revision requests must be submitted </w:t>
      </w:r>
      <w:r w:rsidRPr="003302B1">
        <w:rPr>
          <w:rFonts w:eastAsiaTheme="minorHAnsi"/>
          <w:color w:val="auto"/>
          <w:szCs w:val="24"/>
        </w:rPr>
        <w:lastRenderedPageBreak/>
        <w:t xml:space="preserve">using the Grant Management and Reporting Tool (GMART) at </w:t>
      </w:r>
      <w:hyperlink r:id="rId20" w:tooltip="California Department of Education Grant Management and Reporting Tool Logon" w:history="1">
        <w:r w:rsidRPr="003302B1">
          <w:rPr>
            <w:rFonts w:eastAsiaTheme="minorHAnsi"/>
            <w:color w:val="0563C1"/>
            <w:szCs w:val="24"/>
            <w:u w:val="single"/>
          </w:rPr>
          <w:t>https://www3.cde.ca.gov/gmart/gmartlogon.aspx</w:t>
        </w:r>
      </w:hyperlink>
      <w:r w:rsidRPr="003302B1">
        <w:rPr>
          <w:rFonts w:eastAsiaTheme="minorHAnsi"/>
          <w:color w:val="auto"/>
          <w:szCs w:val="24"/>
        </w:rPr>
        <w:t>.</w:t>
      </w:r>
    </w:p>
    <w:p w14:paraId="4B700A77" w14:textId="0EE97939" w:rsidR="00DB694A" w:rsidRPr="003302B1" w:rsidRDefault="00DB694A" w:rsidP="00626B15">
      <w:pPr>
        <w:spacing w:before="240" w:line="240" w:lineRule="auto"/>
        <w:ind w:left="0" w:firstLine="0"/>
        <w:rPr>
          <w:rFonts w:eastAsiaTheme="minorHAnsi"/>
          <w:color w:val="auto"/>
          <w:szCs w:val="24"/>
        </w:rPr>
      </w:pPr>
      <w:r w:rsidRPr="003302B1">
        <w:rPr>
          <w:rFonts w:eastAsiaTheme="minorHAnsi"/>
          <w:color w:val="auto"/>
          <w:szCs w:val="24"/>
        </w:rPr>
        <w:t xml:space="preserve">Given the work authorized under this application that the COE will </w:t>
      </w:r>
      <w:r w:rsidR="007D209D" w:rsidRPr="003302B1">
        <w:rPr>
          <w:rFonts w:eastAsiaTheme="minorHAnsi"/>
          <w:color w:val="auto"/>
          <w:szCs w:val="24"/>
        </w:rPr>
        <w:t>perform</w:t>
      </w:r>
      <w:r w:rsidR="006A6DC9" w:rsidRPr="003302B1">
        <w:rPr>
          <w:rFonts w:eastAsiaTheme="minorHAnsi"/>
          <w:color w:val="auto"/>
          <w:szCs w:val="24"/>
        </w:rPr>
        <w:t xml:space="preserve"> and the timeline of that work</w:t>
      </w:r>
      <w:r w:rsidRPr="003302B1">
        <w:rPr>
          <w:rFonts w:eastAsiaTheme="minorHAnsi"/>
          <w:color w:val="auto"/>
          <w:szCs w:val="24"/>
        </w:rPr>
        <w:t xml:space="preserve">, the COE may </w:t>
      </w:r>
      <w:r w:rsidR="006A6DC9" w:rsidRPr="003302B1">
        <w:rPr>
          <w:rFonts w:eastAsiaTheme="minorHAnsi"/>
          <w:color w:val="auto"/>
          <w:szCs w:val="24"/>
        </w:rPr>
        <w:t>find that it has expended all funds prior to the final performance period</w:t>
      </w:r>
      <w:r w:rsidRPr="003302B1">
        <w:rPr>
          <w:rFonts w:eastAsiaTheme="minorHAnsi"/>
          <w:color w:val="auto"/>
          <w:szCs w:val="24"/>
        </w:rPr>
        <w:t xml:space="preserve"> noted in the table </w:t>
      </w:r>
      <w:r w:rsidR="006A6DC9" w:rsidRPr="003302B1">
        <w:rPr>
          <w:rFonts w:eastAsiaTheme="minorHAnsi"/>
          <w:color w:val="auto"/>
          <w:szCs w:val="24"/>
        </w:rPr>
        <w:t>above</w:t>
      </w:r>
      <w:r w:rsidRPr="003302B1">
        <w:rPr>
          <w:rFonts w:eastAsiaTheme="minorHAnsi"/>
          <w:color w:val="auto"/>
          <w:szCs w:val="24"/>
        </w:rPr>
        <w:t>.</w:t>
      </w:r>
      <w:r w:rsidR="006A6DC9" w:rsidRPr="003302B1">
        <w:rPr>
          <w:rFonts w:eastAsiaTheme="minorHAnsi"/>
          <w:color w:val="auto"/>
          <w:szCs w:val="24"/>
        </w:rPr>
        <w:t xml:space="preserve"> In this case, </w:t>
      </w:r>
      <w:r w:rsidR="001641FA" w:rsidRPr="003302B1">
        <w:rPr>
          <w:rFonts w:eastAsiaTheme="minorHAnsi"/>
          <w:color w:val="auto"/>
          <w:szCs w:val="24"/>
        </w:rPr>
        <w:t xml:space="preserve">the COE should submit a “Request for Closeout” through the GMART. The COE will also have to </w:t>
      </w:r>
      <w:r w:rsidR="000332FD" w:rsidRPr="003302B1">
        <w:rPr>
          <w:szCs w:val="24"/>
          <w:shd w:val="clear" w:color="auto" w:fill="FFFFFF"/>
        </w:rPr>
        <w:t>describe</w:t>
      </w:r>
      <w:r w:rsidR="00A73189" w:rsidRPr="003302B1">
        <w:rPr>
          <w:szCs w:val="24"/>
          <w:shd w:val="clear" w:color="auto" w:fill="FFFFFF"/>
        </w:rPr>
        <w:t xml:space="preserve"> in the SPR</w:t>
      </w:r>
      <w:r w:rsidR="000332FD" w:rsidRPr="003302B1">
        <w:rPr>
          <w:szCs w:val="24"/>
          <w:shd w:val="clear" w:color="auto" w:fill="FFFFFF"/>
        </w:rPr>
        <w:t xml:space="preserve"> how well the COE process</w:t>
      </w:r>
      <w:r w:rsidR="00A73189" w:rsidRPr="003302B1">
        <w:rPr>
          <w:szCs w:val="24"/>
          <w:shd w:val="clear" w:color="auto" w:fill="FFFFFF"/>
        </w:rPr>
        <w:t>es</w:t>
      </w:r>
      <w:r w:rsidR="000332FD" w:rsidRPr="003302B1">
        <w:rPr>
          <w:szCs w:val="24"/>
          <w:shd w:val="clear" w:color="auto" w:fill="FFFFFF"/>
        </w:rPr>
        <w:t xml:space="preserve"> worked for reviewing and approving the CSI prompts in the </w:t>
      </w:r>
      <w:r w:rsidR="00A73189" w:rsidRPr="003302B1">
        <w:rPr>
          <w:szCs w:val="24"/>
          <w:shd w:val="clear" w:color="auto" w:fill="FFFFFF"/>
        </w:rPr>
        <w:t xml:space="preserve">eligible </w:t>
      </w:r>
      <w:r w:rsidR="000332FD" w:rsidRPr="003302B1">
        <w:rPr>
          <w:szCs w:val="24"/>
          <w:shd w:val="clear" w:color="auto" w:fill="FFFFFF"/>
        </w:rPr>
        <w:t>LEA</w:t>
      </w:r>
      <w:r w:rsidR="00A73189" w:rsidRPr="003302B1">
        <w:rPr>
          <w:szCs w:val="24"/>
          <w:shd w:val="clear" w:color="auto" w:fill="FFFFFF"/>
        </w:rPr>
        <w:t>’s</w:t>
      </w:r>
      <w:r w:rsidR="000332FD" w:rsidRPr="003302B1">
        <w:rPr>
          <w:szCs w:val="24"/>
          <w:shd w:val="clear" w:color="auto" w:fill="FFFFFF"/>
        </w:rPr>
        <w:t xml:space="preserve"> LCAP Plan Summary</w:t>
      </w:r>
      <w:r w:rsidR="00A73189" w:rsidRPr="003302B1">
        <w:rPr>
          <w:szCs w:val="24"/>
          <w:shd w:val="clear" w:color="auto" w:fill="FFFFFF"/>
        </w:rPr>
        <w:t xml:space="preserve">. This evaluation prompt must be answered upon closeout which can be completed prior to the end of the subgrant. </w:t>
      </w:r>
      <w:r w:rsidR="001641FA" w:rsidRPr="003302B1">
        <w:rPr>
          <w:rFonts w:eastAsiaTheme="minorHAnsi"/>
          <w:color w:val="auto"/>
          <w:szCs w:val="24"/>
        </w:rPr>
        <w:t xml:space="preserve"> COE should contact the School Improvement and Support Office by email at </w:t>
      </w:r>
      <w:hyperlink r:id="rId21" w:history="1">
        <w:r w:rsidR="001641FA" w:rsidRPr="003302B1">
          <w:rPr>
            <w:rStyle w:val="Hyperlink"/>
            <w:rFonts w:eastAsiaTheme="minorHAnsi"/>
            <w:szCs w:val="24"/>
          </w:rPr>
          <w:t>SISO@cde.ca.gov</w:t>
        </w:r>
      </w:hyperlink>
      <w:r w:rsidR="001641FA" w:rsidRPr="003302B1">
        <w:rPr>
          <w:rFonts w:eastAsiaTheme="minorHAnsi"/>
          <w:color w:val="auto"/>
          <w:szCs w:val="24"/>
        </w:rPr>
        <w:t xml:space="preserve"> or by phone at 916-319-0833 with any questions or concerns.</w:t>
      </w:r>
    </w:p>
    <w:p w14:paraId="29856610" w14:textId="11C7575F" w:rsidR="001641FA" w:rsidRPr="003302B1" w:rsidRDefault="001641FA" w:rsidP="008C1558">
      <w:pPr>
        <w:spacing w:before="240" w:line="259" w:lineRule="auto"/>
        <w:ind w:left="0" w:firstLine="0"/>
      </w:pPr>
      <w:r w:rsidRPr="003302B1">
        <w:t xml:space="preserve">Additional support can be found the CSI COE Program Information web page located at </w:t>
      </w:r>
      <w:hyperlink r:id="rId22" w:tooltip="Comprehensive Support and Improvement County Office of Education Program Information" w:history="1">
        <w:r w:rsidRPr="003302B1">
          <w:rPr>
            <w:rStyle w:val="Hyperlink"/>
          </w:rPr>
          <w:t>https://www.cde.ca.gov/sp/sw/t1/csicoeproginformation21.asp</w:t>
        </w:r>
      </w:hyperlink>
    </w:p>
    <w:p w14:paraId="1A6A9EE8" w14:textId="3CD3EF05" w:rsidR="00E11F11" w:rsidRPr="003302B1" w:rsidRDefault="00FD66DC" w:rsidP="008C1558">
      <w:pPr>
        <w:spacing w:before="240" w:line="259" w:lineRule="auto"/>
        <w:ind w:left="0" w:firstLine="0"/>
      </w:pPr>
      <w:r w:rsidRPr="003302B1">
        <w:t>If the CDE does not receive the required reports, funding may be delayed or the CDE may bill the COE to recover funds already allocated.</w:t>
      </w:r>
    </w:p>
    <w:p w14:paraId="7F6C7C40" w14:textId="250DFD6A" w:rsidR="00B02E0F" w:rsidRPr="003302B1" w:rsidRDefault="00FD56FD" w:rsidP="0046239D">
      <w:pPr>
        <w:pStyle w:val="Heading3"/>
      </w:pPr>
      <w:r w:rsidRPr="003302B1">
        <w:t>Apportionments</w:t>
      </w:r>
    </w:p>
    <w:p w14:paraId="6C4655CB" w14:textId="0FC43EDA" w:rsidR="00937722" w:rsidRPr="003302B1" w:rsidRDefault="00FD66DC" w:rsidP="00937722">
      <w:pPr>
        <w:spacing w:before="240" w:line="240" w:lineRule="auto"/>
      </w:pPr>
      <w:r w:rsidRPr="003302B1">
        <w:t xml:space="preserve">The first </w:t>
      </w:r>
      <w:r w:rsidR="00B954FF" w:rsidRPr="003302B1">
        <w:t>FY 202</w:t>
      </w:r>
      <w:r w:rsidR="001641FA" w:rsidRPr="003302B1">
        <w:t>2</w:t>
      </w:r>
      <w:r w:rsidRPr="003302B1">
        <w:t xml:space="preserve"> ESSA, Section 1003 </w:t>
      </w:r>
      <w:r w:rsidR="00B954FF" w:rsidRPr="003302B1">
        <w:t>apportionment is 50</w:t>
      </w:r>
      <w:r w:rsidRPr="003302B1">
        <w:t xml:space="preserve"> percent of the total COE allocation and</w:t>
      </w:r>
      <w:r w:rsidR="00B954FF" w:rsidRPr="003302B1">
        <w:t xml:space="preserve"> is based on an approved 202</w:t>
      </w:r>
      <w:r w:rsidR="001641FA" w:rsidRPr="003302B1">
        <w:t>2</w:t>
      </w:r>
      <w:r w:rsidRPr="003302B1">
        <w:t>‒</w:t>
      </w:r>
      <w:r w:rsidR="00B954FF" w:rsidRPr="003302B1">
        <w:t>2</w:t>
      </w:r>
      <w:r w:rsidR="001641FA" w:rsidRPr="003302B1">
        <w:t>3</w:t>
      </w:r>
      <w:r w:rsidR="004D3ECA" w:rsidRPr="003302B1">
        <w:t xml:space="preserve"> ESSA </w:t>
      </w:r>
      <w:r w:rsidR="00384FFF" w:rsidRPr="003302B1">
        <w:t>CSI</w:t>
      </w:r>
      <w:r w:rsidR="004D3ECA" w:rsidRPr="003302B1">
        <w:t xml:space="preserve"> COE</w:t>
      </w:r>
      <w:r w:rsidRPr="003302B1">
        <w:t xml:space="preserve"> </w:t>
      </w:r>
      <w:r w:rsidR="00B954FF" w:rsidRPr="003302B1">
        <w:t xml:space="preserve">Plan Approval </w:t>
      </w:r>
      <w:r w:rsidRPr="003302B1">
        <w:t xml:space="preserve">Application for Funding. </w:t>
      </w:r>
      <w:r w:rsidR="006A6DC9" w:rsidRPr="003302B1">
        <w:t>S</w:t>
      </w:r>
      <w:r w:rsidR="008D51BE" w:rsidRPr="003302B1">
        <w:t>ubsequent</w:t>
      </w:r>
      <w:r w:rsidR="00D81C50" w:rsidRPr="003302B1">
        <w:t xml:space="preserve"> apportionment</w:t>
      </w:r>
      <w:r w:rsidR="008D51BE" w:rsidRPr="003302B1">
        <w:t>s</w:t>
      </w:r>
      <w:r w:rsidR="00D81C50" w:rsidRPr="003302B1">
        <w:t xml:space="preserve"> will be based on clai</w:t>
      </w:r>
      <w:r w:rsidRPr="003302B1">
        <w:t xml:space="preserve">med expenditures less </w:t>
      </w:r>
      <w:r w:rsidR="006A6DC9" w:rsidRPr="003302B1">
        <w:t>prior</w:t>
      </w:r>
      <w:r w:rsidR="00D81C50" w:rsidRPr="003302B1">
        <w:t xml:space="preserve"> </w:t>
      </w:r>
      <w:r w:rsidR="006A6DC9" w:rsidRPr="003302B1">
        <w:t xml:space="preserve">cumulative </w:t>
      </w:r>
      <w:r w:rsidR="00D81C50" w:rsidRPr="003302B1">
        <w:t>apportionment</w:t>
      </w:r>
      <w:r w:rsidR="006A6DC9" w:rsidRPr="003302B1">
        <w:t>s</w:t>
      </w:r>
      <w:r w:rsidR="00937722" w:rsidRPr="003302B1">
        <w:t>.</w:t>
      </w:r>
    </w:p>
    <w:p w14:paraId="7797E1DB" w14:textId="371533A0" w:rsidR="00FD66DC" w:rsidRPr="003302B1" w:rsidRDefault="00FD66DC" w:rsidP="00937722">
      <w:pPr>
        <w:spacing w:before="240" w:line="240" w:lineRule="auto"/>
      </w:pPr>
      <w:r w:rsidRPr="003302B1">
        <w:t xml:space="preserve">The acceptance and approval of reported expenditures do not preclude the CDE in any way from conducting program monitoring or </w:t>
      </w:r>
      <w:r w:rsidR="00C71A86" w:rsidRPr="003302B1">
        <w:t>a</w:t>
      </w:r>
      <w:r w:rsidRPr="003302B1">
        <w:t>udits.</w:t>
      </w:r>
    </w:p>
    <w:p w14:paraId="5CA57AA5" w14:textId="30DD55EB" w:rsidR="00002CED" w:rsidRPr="003302B1" w:rsidRDefault="00002CED" w:rsidP="00002CED">
      <w:pPr>
        <w:spacing w:before="240" w:line="247" w:lineRule="auto"/>
      </w:pPr>
      <w:r w:rsidRPr="003302B1">
        <w:t xml:space="preserve">The CDE will process </w:t>
      </w:r>
      <w:r w:rsidR="006A6DC9" w:rsidRPr="003302B1">
        <w:t xml:space="preserve">apportionments </w:t>
      </w:r>
      <w:r w:rsidRPr="003302B1">
        <w:t>after the final date of each reporting period</w:t>
      </w:r>
      <w:r w:rsidR="006A6DC9" w:rsidRPr="003302B1">
        <w:t xml:space="preserve">. The </w:t>
      </w:r>
      <w:r w:rsidRPr="003302B1">
        <w:t xml:space="preserve">COE can expect to receive </w:t>
      </w:r>
      <w:r w:rsidR="006A6DC9" w:rsidRPr="003302B1">
        <w:t xml:space="preserve">apportionments approximately </w:t>
      </w:r>
      <w:r w:rsidRPr="003302B1">
        <w:t>two months after the reporting period closes.</w:t>
      </w:r>
    </w:p>
    <w:p w14:paraId="69442263" w14:textId="28E47EDA" w:rsidR="0015259F" w:rsidRPr="003302B1" w:rsidRDefault="00C729C9" w:rsidP="0046239D">
      <w:pPr>
        <w:pStyle w:val="Heading3"/>
      </w:pPr>
      <w:r w:rsidRPr="003302B1">
        <w:t>Application</w:t>
      </w:r>
      <w:r w:rsidR="00E83AC7" w:rsidRPr="003302B1">
        <w:t xml:space="preserve"> and Funding</w:t>
      </w:r>
      <w:r w:rsidR="002E4899" w:rsidRPr="003302B1">
        <w:t xml:space="preserve"> </w:t>
      </w:r>
      <w:r w:rsidR="0096696D" w:rsidRPr="003302B1">
        <w:t xml:space="preserve">Results </w:t>
      </w:r>
      <w:r w:rsidR="002E4899" w:rsidRPr="003302B1">
        <w:t>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This table is the  timeline posted on the California Department of Education web site for the Every Student Succeeds Act Comprehensive Support and Improvement County Office of Education Application and Funding Results."/>
      </w:tblPr>
      <w:tblGrid>
        <w:gridCol w:w="5389"/>
        <w:gridCol w:w="3687"/>
      </w:tblGrid>
      <w:tr w:rsidR="009E5C2C" w:rsidRPr="003302B1" w14:paraId="4DFA80F0" w14:textId="77777777" w:rsidTr="00DB4C84">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30F0709" w14:textId="77777777" w:rsidR="009E5C2C" w:rsidRPr="003302B1" w:rsidRDefault="009E5C2C" w:rsidP="00DB4C84">
            <w:pPr>
              <w:spacing w:after="0" w:line="259" w:lineRule="auto"/>
              <w:ind w:left="6" w:firstLine="0"/>
              <w:jc w:val="center"/>
            </w:pPr>
            <w:r w:rsidRPr="003302B1">
              <w:rPr>
                <w:b/>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428D9E30" w14:textId="77777777" w:rsidR="009E5C2C" w:rsidRPr="003302B1" w:rsidRDefault="009E5C2C" w:rsidP="00DB4C84">
            <w:pPr>
              <w:spacing w:after="0" w:line="259" w:lineRule="auto"/>
              <w:ind w:left="9" w:firstLine="0"/>
              <w:jc w:val="center"/>
            </w:pPr>
            <w:r w:rsidRPr="003302B1">
              <w:rPr>
                <w:b/>
              </w:rPr>
              <w:t xml:space="preserve">Due Date </w:t>
            </w:r>
          </w:p>
        </w:tc>
      </w:tr>
      <w:tr w:rsidR="009E5C2C" w:rsidRPr="003302B1" w14:paraId="6763645D"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3302B1" w:rsidRDefault="009E5C2C" w:rsidP="00DB4C84">
            <w:pPr>
              <w:spacing w:after="0" w:line="259" w:lineRule="auto"/>
              <w:ind w:left="0" w:firstLine="0"/>
            </w:pPr>
            <w:r w:rsidRPr="003302B1">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3C987ED6" w:rsidR="009E5C2C" w:rsidRPr="003302B1" w:rsidRDefault="009E5C2C" w:rsidP="00DB4C84">
            <w:pPr>
              <w:spacing w:after="0" w:line="259" w:lineRule="auto"/>
              <w:ind w:left="1" w:firstLine="0"/>
            </w:pPr>
            <w:r w:rsidRPr="003302B1">
              <w:t>December 202</w:t>
            </w:r>
            <w:r w:rsidR="001641FA" w:rsidRPr="003302B1">
              <w:t>2</w:t>
            </w:r>
          </w:p>
        </w:tc>
      </w:tr>
      <w:tr w:rsidR="009E5C2C" w:rsidRPr="003302B1" w14:paraId="2F25A889"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141AAD70" w:rsidR="009E5C2C" w:rsidRPr="003302B1" w:rsidRDefault="007E6406" w:rsidP="00A46DE4">
            <w:pPr>
              <w:spacing w:after="0" w:line="259" w:lineRule="auto"/>
              <w:ind w:left="0" w:firstLine="0"/>
            </w:pPr>
            <w:r w:rsidRPr="003302B1">
              <w:rPr>
                <w:szCs w:val="24"/>
              </w:rPr>
              <w:t xml:space="preserve">The </w:t>
            </w:r>
            <w:r w:rsidR="00A46DE4" w:rsidRPr="003302B1">
              <w:rPr>
                <w:rFonts w:eastAsia="Times New Roman"/>
                <w:szCs w:val="24"/>
                <w:lang w:val="en"/>
              </w:rPr>
              <w:t>202</w:t>
            </w:r>
            <w:r w:rsidR="00A73476" w:rsidRPr="003302B1">
              <w:rPr>
                <w:rFonts w:eastAsia="Times New Roman"/>
                <w:szCs w:val="24"/>
                <w:lang w:val="en"/>
              </w:rPr>
              <w:t>2</w:t>
            </w:r>
            <w:r w:rsidR="00A46DE4" w:rsidRPr="003302B1">
              <w:rPr>
                <w:rFonts w:eastAsia="Times New Roman"/>
                <w:szCs w:val="24"/>
                <w:lang w:val="en"/>
              </w:rPr>
              <w:t>–2</w:t>
            </w:r>
            <w:r w:rsidR="00A73476" w:rsidRPr="003302B1">
              <w:rPr>
                <w:rFonts w:eastAsia="Times New Roman"/>
                <w:szCs w:val="24"/>
                <w:lang w:val="en"/>
              </w:rPr>
              <w:t>3</w:t>
            </w:r>
            <w:r w:rsidR="00A46DE4" w:rsidRPr="003302B1">
              <w:rPr>
                <w:rFonts w:eastAsia="Times New Roman"/>
                <w:szCs w:val="24"/>
                <w:lang w:val="en"/>
              </w:rPr>
              <w:t xml:space="preserve"> ESSA </w:t>
            </w:r>
            <w:r w:rsidR="00A46DE4" w:rsidRPr="003302B1">
              <w:rPr>
                <w:rFonts w:eastAsia="Times New Roman"/>
                <w:color w:val="auto"/>
                <w:szCs w:val="24"/>
                <w:lang w:val="en"/>
              </w:rPr>
              <w:t>Assistance Status Spreadsheet</w:t>
            </w:r>
            <w:r w:rsidR="00A46DE4" w:rsidRPr="003302B1">
              <w:rPr>
                <w:rStyle w:val="linknotation"/>
                <w:rFonts w:eastAsia="Times New Roman"/>
                <w:color w:val="auto"/>
                <w:szCs w:val="24"/>
                <w:lang w:val="en"/>
              </w:rPr>
              <w:t xml:space="preserve"> </w:t>
            </w:r>
            <w:r w:rsidR="001A4747" w:rsidRPr="003302B1">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02D4EA8E" w:rsidR="009E5C2C" w:rsidRPr="003302B1" w:rsidRDefault="009E5C2C" w:rsidP="00DB4C84">
            <w:pPr>
              <w:spacing w:after="0" w:line="259" w:lineRule="auto"/>
              <w:ind w:left="0" w:firstLine="0"/>
            </w:pPr>
            <w:r w:rsidRPr="003302B1">
              <w:t>Early 202</w:t>
            </w:r>
            <w:r w:rsidR="001641FA" w:rsidRPr="003302B1">
              <w:t>3</w:t>
            </w:r>
          </w:p>
        </w:tc>
      </w:tr>
      <w:tr w:rsidR="009E5C2C" w:rsidRPr="003302B1" w14:paraId="60B50BE8" w14:textId="77777777" w:rsidTr="00DB4C84">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225D2DB1" w:rsidR="009E5C2C" w:rsidRPr="003302B1" w:rsidRDefault="009E5C2C" w:rsidP="00DB4C84">
            <w:pPr>
              <w:spacing w:after="0" w:line="259" w:lineRule="auto"/>
              <w:ind w:left="0" w:firstLine="0"/>
            </w:pPr>
            <w:r w:rsidRPr="003302B1">
              <w:t>202</w:t>
            </w:r>
            <w:r w:rsidR="00A73476" w:rsidRPr="003302B1">
              <w:t>2</w:t>
            </w:r>
            <w:r w:rsidRPr="003302B1">
              <w:t>–2</w:t>
            </w:r>
            <w:r w:rsidR="00A73476" w:rsidRPr="003302B1">
              <w:t>3</w:t>
            </w:r>
            <w:r w:rsidRPr="003302B1">
              <w:t xml:space="preserve"> ESSA CSI </w:t>
            </w:r>
            <w:r w:rsidR="004D3ECA" w:rsidRPr="003302B1">
              <w:t xml:space="preserve">COE </w:t>
            </w:r>
            <w:r w:rsidR="002C5AD4" w:rsidRPr="003302B1">
              <w:t>Plan Approval</w:t>
            </w:r>
            <w:r w:rsidR="00AC706A" w:rsidRPr="003302B1">
              <w:t xml:space="preserve"> </w:t>
            </w:r>
            <w:r w:rsidRPr="003302B1">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10102326" w:rsidR="009E5C2C" w:rsidRPr="003302B1" w:rsidRDefault="009E5C2C" w:rsidP="00DB4C84">
            <w:pPr>
              <w:spacing w:after="0" w:line="259" w:lineRule="auto"/>
              <w:ind w:left="1" w:firstLine="0"/>
            </w:pPr>
            <w:r w:rsidRPr="003302B1">
              <w:t xml:space="preserve">February </w:t>
            </w:r>
            <w:r w:rsidR="00444208">
              <w:t>10</w:t>
            </w:r>
            <w:r w:rsidRPr="003302B1">
              <w:t>, 202</w:t>
            </w:r>
            <w:r w:rsidR="00A73476" w:rsidRPr="003302B1">
              <w:t>3</w:t>
            </w:r>
          </w:p>
        </w:tc>
      </w:tr>
      <w:tr w:rsidR="009E5C2C" w:rsidRPr="003302B1" w14:paraId="1DB8B5E9"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32B100DD" w:rsidR="009E5C2C" w:rsidRPr="003302B1" w:rsidRDefault="009E5C2C" w:rsidP="00AC706A">
            <w:pPr>
              <w:spacing w:after="0" w:line="259" w:lineRule="auto"/>
              <w:ind w:left="0" w:firstLine="0"/>
            </w:pPr>
            <w:r w:rsidRPr="003302B1">
              <w:t>202</w:t>
            </w:r>
            <w:r w:rsidR="00A73476" w:rsidRPr="003302B1">
              <w:t>2</w:t>
            </w:r>
            <w:r w:rsidRPr="003302B1">
              <w:t>–2</w:t>
            </w:r>
            <w:r w:rsidR="00A73476" w:rsidRPr="003302B1">
              <w:t>3</w:t>
            </w:r>
            <w:r w:rsidR="004D3ECA" w:rsidRPr="003302B1">
              <w:t xml:space="preserve"> ESSA</w:t>
            </w:r>
            <w:r w:rsidR="00AC706A" w:rsidRPr="003302B1">
              <w:t xml:space="preserve"> </w:t>
            </w:r>
            <w:r w:rsidRPr="003302B1">
              <w:t>CSI</w:t>
            </w:r>
            <w:r w:rsidR="004D3ECA" w:rsidRPr="003302B1">
              <w:t xml:space="preserve"> COE</w:t>
            </w:r>
            <w:r w:rsidRPr="003302B1">
              <w:t xml:space="preserve"> </w:t>
            </w:r>
            <w:r w:rsidR="00AC706A" w:rsidRPr="003302B1">
              <w:t xml:space="preserve">Plan Approval </w:t>
            </w:r>
            <w:r w:rsidRPr="003302B1">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6C11CB02" w:rsidR="009E5C2C" w:rsidRPr="003302B1" w:rsidRDefault="00D40E38" w:rsidP="00DB4C84">
            <w:pPr>
              <w:spacing w:after="0" w:line="259" w:lineRule="auto"/>
              <w:ind w:left="1" w:firstLine="0"/>
            </w:pPr>
            <w:r w:rsidRPr="003302B1">
              <w:t xml:space="preserve">February </w:t>
            </w:r>
            <w:r w:rsidR="003E1233">
              <w:t>10</w:t>
            </w:r>
            <w:r w:rsidR="009E5C2C" w:rsidRPr="003302B1">
              <w:t>, 202</w:t>
            </w:r>
            <w:r w:rsidR="00A73476" w:rsidRPr="003302B1">
              <w:t>3</w:t>
            </w:r>
            <w:r w:rsidR="009E5C2C" w:rsidRPr="003302B1">
              <w:t xml:space="preserve">, at </w:t>
            </w:r>
            <w:r w:rsidR="003E1233">
              <w:t>2</w:t>
            </w:r>
            <w:r w:rsidRPr="003302B1">
              <w:t xml:space="preserve"> </w:t>
            </w:r>
            <w:r w:rsidR="003E1233">
              <w:t>p</w:t>
            </w:r>
            <w:r w:rsidR="009E5C2C" w:rsidRPr="003302B1">
              <w:t>.m.</w:t>
            </w:r>
          </w:p>
        </w:tc>
      </w:tr>
      <w:tr w:rsidR="009E5C2C" w:rsidRPr="003302B1" w14:paraId="322CC59B" w14:textId="77777777" w:rsidTr="00DB4C84">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334B0A6B" w:rsidR="009E5C2C" w:rsidRPr="003302B1" w:rsidRDefault="009E5C2C" w:rsidP="00AC706A">
            <w:pPr>
              <w:spacing w:after="0" w:line="259" w:lineRule="auto"/>
              <w:ind w:left="0" w:firstLine="0"/>
            </w:pPr>
            <w:r w:rsidRPr="003302B1">
              <w:lastRenderedPageBreak/>
              <w:t>202</w:t>
            </w:r>
            <w:r w:rsidR="00A73476" w:rsidRPr="003302B1">
              <w:t>2</w:t>
            </w:r>
            <w:r w:rsidRPr="003302B1">
              <w:t>–2</w:t>
            </w:r>
            <w:r w:rsidR="00A73476" w:rsidRPr="003302B1">
              <w:t>3</w:t>
            </w:r>
            <w:r w:rsidRPr="003302B1">
              <w:t xml:space="preserve"> ESSA CSI</w:t>
            </w:r>
            <w:r w:rsidR="004D3ECA" w:rsidRPr="003302B1">
              <w:t xml:space="preserve"> COE</w:t>
            </w:r>
            <w:r w:rsidRPr="003302B1">
              <w:t xml:space="preserve"> </w:t>
            </w:r>
            <w:r w:rsidR="00AC706A" w:rsidRPr="003302B1">
              <w:t xml:space="preserve">Plan Approval </w:t>
            </w:r>
            <w:r w:rsidRPr="003302B1">
              <w:t>Application for Funding Due to the 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78DBCE3C" w:rsidR="009E5C2C" w:rsidRPr="003302B1" w:rsidRDefault="003E1233" w:rsidP="00DB4C84">
            <w:pPr>
              <w:spacing w:after="0" w:line="259" w:lineRule="auto"/>
              <w:ind w:left="1" w:firstLine="0"/>
            </w:pPr>
            <w:r>
              <w:t>March 3</w:t>
            </w:r>
            <w:r w:rsidR="009E5C2C" w:rsidRPr="003302B1">
              <w:t>, 202</w:t>
            </w:r>
            <w:r w:rsidR="00A73476" w:rsidRPr="003302B1">
              <w:t>3</w:t>
            </w:r>
            <w:r w:rsidR="009E5C2C" w:rsidRPr="003302B1">
              <w:t>, by 4 p.m.</w:t>
            </w:r>
          </w:p>
        </w:tc>
      </w:tr>
      <w:tr w:rsidR="009E5C2C" w:rsidRPr="003302B1" w14:paraId="30EA689E"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734E8805" w:rsidR="009E5C2C" w:rsidRPr="003302B1" w:rsidRDefault="009E5C2C" w:rsidP="00DB4C84">
            <w:pPr>
              <w:spacing w:after="0" w:line="259" w:lineRule="auto"/>
              <w:ind w:left="0" w:firstLine="0"/>
            </w:pPr>
            <w:r w:rsidRPr="003302B1">
              <w:t>202</w:t>
            </w:r>
            <w:r w:rsidR="00A73476" w:rsidRPr="003302B1">
              <w:t>2</w:t>
            </w:r>
            <w:r w:rsidRPr="003302B1">
              <w:t>–2</w:t>
            </w:r>
            <w:r w:rsidR="00A73476" w:rsidRPr="003302B1">
              <w:t>3</w:t>
            </w:r>
            <w:r w:rsidRPr="003302B1">
              <w:t xml:space="preserve"> ESSA CSI</w:t>
            </w:r>
            <w:r w:rsidR="004D3ECA" w:rsidRPr="003302B1">
              <w:t xml:space="preserve"> COE</w:t>
            </w:r>
            <w:r w:rsidRPr="003302B1">
              <w:t xml:space="preserve"> </w:t>
            </w:r>
            <w:r w:rsidR="00AC706A" w:rsidRPr="003302B1">
              <w:t>Plan Approval Application for Funding r</w:t>
            </w:r>
            <w:r w:rsidRPr="003302B1">
              <w:t>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4A09C948" w:rsidR="009E5C2C" w:rsidRPr="003302B1" w:rsidRDefault="009E5C2C" w:rsidP="00DB4C84">
            <w:pPr>
              <w:spacing w:after="0" w:line="259" w:lineRule="auto"/>
              <w:ind w:left="1" w:firstLine="0"/>
            </w:pPr>
            <w:r w:rsidRPr="003302B1">
              <w:t>March 202</w:t>
            </w:r>
            <w:r w:rsidR="00A73476" w:rsidRPr="003302B1">
              <w:t>3</w:t>
            </w:r>
          </w:p>
        </w:tc>
      </w:tr>
      <w:tr w:rsidR="009E5C2C" w:rsidRPr="003302B1" w14:paraId="1FBC8A81"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3302B1" w:rsidRDefault="009E5C2C" w:rsidP="00DB4C84">
            <w:pPr>
              <w:spacing w:after="0" w:line="259" w:lineRule="auto"/>
              <w:ind w:left="0" w:firstLine="0"/>
            </w:pPr>
            <w:r w:rsidRPr="003302B1">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5EEFDE54" w:rsidR="009E5C2C" w:rsidRPr="003302B1" w:rsidRDefault="00FB6CAA" w:rsidP="00B60069">
            <w:pPr>
              <w:ind w:left="0" w:firstLine="0"/>
            </w:pPr>
            <w:r w:rsidRPr="003302B1">
              <w:rPr>
                <w:szCs w:val="24"/>
              </w:rPr>
              <w:t>April/</w:t>
            </w:r>
            <w:r w:rsidR="00D2568A" w:rsidRPr="003302B1">
              <w:rPr>
                <w:szCs w:val="24"/>
              </w:rPr>
              <w:t>May</w:t>
            </w:r>
            <w:r w:rsidR="00B60069" w:rsidRPr="003302B1">
              <w:rPr>
                <w:szCs w:val="24"/>
              </w:rPr>
              <w:t xml:space="preserve"> 202</w:t>
            </w:r>
            <w:r w:rsidR="00A73476" w:rsidRPr="003302B1">
              <w:rPr>
                <w:szCs w:val="24"/>
              </w:rPr>
              <w:t>3</w:t>
            </w:r>
          </w:p>
        </w:tc>
      </w:tr>
    </w:tbl>
    <w:p w14:paraId="054AAFC4" w14:textId="2DA23728" w:rsidR="008301AE" w:rsidRPr="003302B1" w:rsidRDefault="0031085F" w:rsidP="00A50999">
      <w:pPr>
        <w:pStyle w:val="Heading3"/>
      </w:pPr>
      <w:r w:rsidRPr="003302B1">
        <w:t>Technical Assistance</w:t>
      </w:r>
    </w:p>
    <w:p w14:paraId="3CAB2910" w14:textId="2089E4CA" w:rsidR="004B20B2" w:rsidRPr="003302B1" w:rsidRDefault="002E4899" w:rsidP="000B5632">
      <w:r w:rsidRPr="003302B1">
        <w:t xml:space="preserve">The </w:t>
      </w:r>
      <w:r w:rsidR="00D6047A" w:rsidRPr="003302B1">
        <w:t>CDE</w:t>
      </w:r>
      <w:r w:rsidRPr="003302B1">
        <w:t xml:space="preserve"> will conduct a </w:t>
      </w:r>
      <w:r w:rsidR="00E80527" w:rsidRPr="003302B1">
        <w:t xml:space="preserve">guidance </w:t>
      </w:r>
      <w:r w:rsidRPr="003302B1">
        <w:t xml:space="preserve">webinar to </w:t>
      </w:r>
      <w:r w:rsidR="00E80527" w:rsidRPr="003302B1">
        <w:t xml:space="preserve">support the </w:t>
      </w:r>
      <w:r w:rsidR="00060995" w:rsidRPr="003302B1">
        <w:t>complet</w:t>
      </w:r>
      <w:r w:rsidR="00E80527" w:rsidRPr="003302B1">
        <w:t>ion of</w:t>
      </w:r>
      <w:r w:rsidRPr="003302B1">
        <w:t xml:space="preserve"> the </w:t>
      </w:r>
      <w:r w:rsidR="00E946FF" w:rsidRPr="003302B1">
        <w:t>202</w:t>
      </w:r>
      <w:r w:rsidR="00A73476" w:rsidRPr="003302B1">
        <w:t>2</w:t>
      </w:r>
      <w:r w:rsidR="00DC1AD0" w:rsidRPr="003302B1">
        <w:t>–</w:t>
      </w:r>
      <w:r w:rsidR="00E946FF" w:rsidRPr="003302B1">
        <w:t>2</w:t>
      </w:r>
      <w:r w:rsidR="00A73476" w:rsidRPr="003302B1">
        <w:t>3</w:t>
      </w:r>
      <w:r w:rsidR="00DC1AD0" w:rsidRPr="003302B1">
        <w:t xml:space="preserve"> </w:t>
      </w:r>
      <w:r w:rsidR="007410C0" w:rsidRPr="003302B1">
        <w:t>E</w:t>
      </w:r>
      <w:r w:rsidR="00CA101F" w:rsidRPr="003302B1">
        <w:t>SSA CSI</w:t>
      </w:r>
      <w:r w:rsidR="004D3ECA" w:rsidRPr="003302B1">
        <w:t xml:space="preserve"> COE</w:t>
      </w:r>
      <w:r w:rsidR="00CA101F" w:rsidRPr="003302B1">
        <w:t xml:space="preserve"> </w:t>
      </w:r>
      <w:r w:rsidR="009C32BA" w:rsidRPr="003302B1">
        <w:t xml:space="preserve">Plan Approval </w:t>
      </w:r>
      <w:r w:rsidRPr="003302B1">
        <w:t>Application for Funding</w:t>
      </w:r>
      <w:r w:rsidR="00D6047A" w:rsidRPr="003302B1">
        <w:t xml:space="preserve">. </w:t>
      </w:r>
      <w:r w:rsidR="006A2D1D" w:rsidRPr="003302B1">
        <w:t>The webinar will be conducted</w:t>
      </w:r>
      <w:r w:rsidR="00AD0EB6" w:rsidRPr="003302B1">
        <w:t xml:space="preserve"> on </w:t>
      </w:r>
      <w:r w:rsidR="007E38C4" w:rsidRPr="003302B1">
        <w:t xml:space="preserve">February </w:t>
      </w:r>
      <w:r w:rsidR="003E1233">
        <w:t>10</w:t>
      </w:r>
      <w:r w:rsidR="007E38C4" w:rsidRPr="003302B1">
        <w:t>, 202</w:t>
      </w:r>
      <w:r w:rsidR="00A73476" w:rsidRPr="003302B1">
        <w:t>3</w:t>
      </w:r>
      <w:r w:rsidR="007E38C4" w:rsidRPr="003302B1">
        <w:t xml:space="preserve">, at </w:t>
      </w:r>
      <w:r w:rsidR="003E1233">
        <w:t>2</w:t>
      </w:r>
      <w:r w:rsidR="007E38C4" w:rsidRPr="003302B1">
        <w:t xml:space="preserve"> </w:t>
      </w:r>
      <w:r w:rsidR="003E1233">
        <w:t>p</w:t>
      </w:r>
      <w:r w:rsidR="00AD0EB6" w:rsidRPr="003302B1">
        <w:t>.m.</w:t>
      </w:r>
      <w:r w:rsidR="008E7319" w:rsidRPr="003302B1">
        <w:t xml:space="preserve"> Communications regarding the webinar will be emailed to eligible COEs</w:t>
      </w:r>
      <w:r w:rsidR="00EA4003" w:rsidRPr="003302B1">
        <w:t xml:space="preserve"> prior to the webinar</w:t>
      </w:r>
      <w:r w:rsidR="008E7319" w:rsidRPr="003302B1">
        <w:t>.</w:t>
      </w:r>
    </w:p>
    <w:p w14:paraId="20FCF0BC" w14:textId="6194256D" w:rsidR="0015259F" w:rsidRPr="003302B1" w:rsidRDefault="00567E66" w:rsidP="0046239D">
      <w:pPr>
        <w:pStyle w:val="Heading3"/>
      </w:pPr>
      <w:r w:rsidRPr="003302B1">
        <w:t>Application Process</w:t>
      </w:r>
    </w:p>
    <w:p w14:paraId="4F85826B" w14:textId="51B7E939" w:rsidR="00731317" w:rsidRPr="003302B1" w:rsidRDefault="00567E66" w:rsidP="0031085F">
      <w:r w:rsidRPr="003302B1">
        <w:t xml:space="preserve">The </w:t>
      </w:r>
      <w:r w:rsidR="00416150" w:rsidRPr="003302B1">
        <w:t>202</w:t>
      </w:r>
      <w:r w:rsidR="00A73476" w:rsidRPr="003302B1">
        <w:t>2</w:t>
      </w:r>
      <w:r w:rsidR="00416150" w:rsidRPr="003302B1">
        <w:t>–2</w:t>
      </w:r>
      <w:r w:rsidR="00A73476" w:rsidRPr="003302B1">
        <w:t>3</w:t>
      </w:r>
      <w:r w:rsidR="004D3ECA" w:rsidRPr="003302B1">
        <w:t xml:space="preserve"> ESSA </w:t>
      </w:r>
      <w:r w:rsidR="00416150" w:rsidRPr="003302B1">
        <w:t>CSI</w:t>
      </w:r>
      <w:r w:rsidR="004D3ECA" w:rsidRPr="003302B1">
        <w:t xml:space="preserve"> COE</w:t>
      </w:r>
      <w:r w:rsidR="00416150" w:rsidRPr="003302B1">
        <w:t xml:space="preserve"> Plan Approval Application for Funding </w:t>
      </w:r>
      <w:r w:rsidR="00731317" w:rsidRPr="003302B1">
        <w:t xml:space="preserve">is a </w:t>
      </w:r>
      <w:r w:rsidR="004B7354" w:rsidRPr="003302B1">
        <w:t>web-based</w:t>
      </w:r>
      <w:r w:rsidR="00731317" w:rsidRPr="003302B1">
        <w:t xml:space="preserve"> application </w:t>
      </w:r>
      <w:r w:rsidR="00824E51" w:rsidRPr="003302B1">
        <w:t>that</w:t>
      </w:r>
      <w:r w:rsidR="00731317" w:rsidRPr="003302B1">
        <w:t xml:space="preserve"> </w:t>
      </w:r>
      <w:r w:rsidR="009E566C" w:rsidRPr="003302B1">
        <w:t xml:space="preserve">includes </w:t>
      </w:r>
      <w:r w:rsidR="002D0632" w:rsidRPr="003302B1">
        <w:t>four</w:t>
      </w:r>
      <w:r w:rsidR="009E566C" w:rsidRPr="003302B1">
        <w:t xml:space="preserve"> sections: (1) </w:t>
      </w:r>
      <w:r w:rsidR="0044593C" w:rsidRPr="003302B1">
        <w:t xml:space="preserve">General </w:t>
      </w:r>
      <w:r w:rsidR="003173A8" w:rsidRPr="003302B1">
        <w:t xml:space="preserve">Assurances, Certifications, Terms, and Conditions; (2) </w:t>
      </w:r>
      <w:r w:rsidR="00C90D66" w:rsidRPr="003302B1">
        <w:t xml:space="preserve">COE </w:t>
      </w:r>
      <w:r w:rsidR="009E566C" w:rsidRPr="003302B1">
        <w:t xml:space="preserve">Applicant Information; </w:t>
      </w:r>
      <w:r w:rsidR="001B356B" w:rsidRPr="003302B1">
        <w:t xml:space="preserve">(3) Project Budget; </w:t>
      </w:r>
      <w:r w:rsidR="007719D2" w:rsidRPr="003302B1">
        <w:t xml:space="preserve">and </w:t>
      </w:r>
      <w:r w:rsidR="001B356B" w:rsidRPr="003302B1">
        <w:t>(4</w:t>
      </w:r>
      <w:r w:rsidR="007719D2" w:rsidRPr="003302B1">
        <w:t xml:space="preserve">) </w:t>
      </w:r>
      <w:r w:rsidR="00330447" w:rsidRPr="003302B1">
        <w:t>Signatures</w:t>
      </w:r>
      <w:r w:rsidR="001429E6" w:rsidRPr="003302B1">
        <w:t xml:space="preserve"> and Submission</w:t>
      </w:r>
      <w:r w:rsidR="00731317" w:rsidRPr="003302B1">
        <w:t>.</w:t>
      </w:r>
    </w:p>
    <w:p w14:paraId="63B5D45C" w14:textId="5B038902" w:rsidR="005411C5" w:rsidRPr="003302B1" w:rsidRDefault="7EFC25C1" w:rsidP="008747E7">
      <w:r w:rsidRPr="003302B1">
        <w:t xml:space="preserve">In order to receive </w:t>
      </w:r>
      <w:r w:rsidR="4C3AB817" w:rsidRPr="003302B1">
        <w:t>FY 202</w:t>
      </w:r>
      <w:r w:rsidR="00A73476" w:rsidRPr="003302B1">
        <w:t>2</w:t>
      </w:r>
      <w:r w:rsidR="4C3AB817" w:rsidRPr="003302B1">
        <w:t xml:space="preserve"> </w:t>
      </w:r>
      <w:r w:rsidR="60F56ED4" w:rsidRPr="003302B1">
        <w:t xml:space="preserve">ESSA, Section 1003 </w:t>
      </w:r>
      <w:r w:rsidR="5C747C1C" w:rsidRPr="003302B1">
        <w:t>funding</w:t>
      </w:r>
      <w:r w:rsidR="003C0018" w:rsidRPr="003302B1">
        <w:t xml:space="preserve"> for the </w:t>
      </w:r>
      <w:r w:rsidR="00416150" w:rsidRPr="003302B1">
        <w:rPr>
          <w:rFonts w:ascii="Helvetica" w:eastAsia="Times New Roman" w:hAnsi="Helvetica" w:cs="Helvetica"/>
          <w:szCs w:val="24"/>
        </w:rPr>
        <w:t>purpose</w:t>
      </w:r>
      <w:r w:rsidR="002D0632" w:rsidRPr="003302B1">
        <w:rPr>
          <w:rFonts w:ascii="Helvetica" w:eastAsia="Times New Roman" w:hAnsi="Helvetica" w:cs="Helvetica"/>
          <w:szCs w:val="24"/>
        </w:rPr>
        <w:t>s</w:t>
      </w:r>
      <w:r w:rsidR="00416150" w:rsidRPr="003302B1">
        <w:rPr>
          <w:rFonts w:ascii="Helvetica" w:eastAsia="Times New Roman" w:hAnsi="Helvetica" w:cs="Helvetica"/>
          <w:szCs w:val="24"/>
        </w:rPr>
        <w:t xml:space="preserve"> of review and approva</w:t>
      </w:r>
      <w:r w:rsidR="00421D04" w:rsidRPr="003302B1">
        <w:rPr>
          <w:rFonts w:ascii="Helvetica" w:eastAsia="Times New Roman" w:hAnsi="Helvetica" w:cs="Helvetica"/>
          <w:szCs w:val="24"/>
        </w:rPr>
        <w:t xml:space="preserve">l of </w:t>
      </w:r>
      <w:r w:rsidR="00D700B3" w:rsidRPr="003302B1">
        <w:t>202</w:t>
      </w:r>
      <w:r w:rsidR="00A73476" w:rsidRPr="003302B1">
        <w:t>3</w:t>
      </w:r>
      <w:r w:rsidR="00D700B3" w:rsidRPr="003302B1">
        <w:t>–2</w:t>
      </w:r>
      <w:r w:rsidR="00A73476" w:rsidRPr="003302B1">
        <w:t>4</w:t>
      </w:r>
      <w:r w:rsidR="00D700B3" w:rsidRPr="003302B1">
        <w:t xml:space="preserve"> </w:t>
      </w:r>
      <w:r w:rsidR="00421D04" w:rsidRPr="003302B1">
        <w:rPr>
          <w:rFonts w:ascii="Helvetica" w:eastAsia="Times New Roman" w:hAnsi="Helvetica" w:cs="Helvetica"/>
          <w:szCs w:val="24"/>
        </w:rPr>
        <w:t>CSI plans through the CSI p</w:t>
      </w:r>
      <w:r w:rsidR="00416150" w:rsidRPr="003302B1">
        <w:rPr>
          <w:rFonts w:ascii="Helvetica" w:eastAsia="Times New Roman" w:hAnsi="Helvetica" w:cs="Helvetica"/>
          <w:szCs w:val="24"/>
        </w:rPr>
        <w:t xml:space="preserve">rompts in the </w:t>
      </w:r>
      <w:r w:rsidR="00D700B3" w:rsidRPr="003302B1">
        <w:t>202</w:t>
      </w:r>
      <w:r w:rsidR="00A73476" w:rsidRPr="003302B1">
        <w:t>3</w:t>
      </w:r>
      <w:r w:rsidR="00D700B3" w:rsidRPr="003302B1">
        <w:t>–2</w:t>
      </w:r>
      <w:r w:rsidR="00A73476" w:rsidRPr="003302B1">
        <w:t>4</w:t>
      </w:r>
      <w:r w:rsidR="00D700B3" w:rsidRPr="003302B1">
        <w:t xml:space="preserve"> </w:t>
      </w:r>
      <w:r w:rsidR="00416150" w:rsidRPr="003302B1">
        <w:rPr>
          <w:rFonts w:ascii="Helvetica" w:eastAsia="Times New Roman" w:hAnsi="Helvetica" w:cs="Helvetica"/>
          <w:szCs w:val="24"/>
        </w:rPr>
        <w:t>LEA LCAP</w:t>
      </w:r>
      <w:r w:rsidRPr="003302B1">
        <w:t xml:space="preserve">, </w:t>
      </w:r>
      <w:r w:rsidR="60F56ED4" w:rsidRPr="003302B1">
        <w:t>each</w:t>
      </w:r>
      <w:r w:rsidR="5604565E" w:rsidRPr="003302B1">
        <w:t xml:space="preserve"> eligible </w:t>
      </w:r>
      <w:r w:rsidR="660C993C" w:rsidRPr="003302B1">
        <w:t>COE</w:t>
      </w:r>
      <w:r w:rsidR="5604565E" w:rsidRPr="003302B1">
        <w:t xml:space="preserve"> must complete and submit the </w:t>
      </w:r>
      <w:r w:rsidR="0040604F" w:rsidRPr="003302B1">
        <w:t>202</w:t>
      </w:r>
      <w:r w:rsidR="00A73476" w:rsidRPr="003302B1">
        <w:t>2</w:t>
      </w:r>
      <w:r w:rsidR="0BAC029E" w:rsidRPr="003302B1">
        <w:t>–</w:t>
      </w:r>
      <w:r w:rsidR="0040604F" w:rsidRPr="003302B1">
        <w:t>2</w:t>
      </w:r>
      <w:r w:rsidR="00A73476" w:rsidRPr="003302B1">
        <w:t>3</w:t>
      </w:r>
      <w:r w:rsidR="0BAC029E" w:rsidRPr="003302B1">
        <w:t xml:space="preserve"> </w:t>
      </w:r>
      <w:r w:rsidR="13C115D6" w:rsidRPr="003302B1">
        <w:t>E</w:t>
      </w:r>
      <w:r w:rsidR="2796FCF0" w:rsidRPr="003302B1">
        <w:t>SSA CSI</w:t>
      </w:r>
      <w:r w:rsidR="004D3ECA" w:rsidRPr="003302B1">
        <w:t xml:space="preserve"> COE</w:t>
      </w:r>
      <w:r w:rsidR="2796FCF0" w:rsidRPr="003302B1">
        <w:t xml:space="preserve"> </w:t>
      </w:r>
      <w:r w:rsidR="009042DD" w:rsidRPr="003302B1">
        <w:t>Plan Approval</w:t>
      </w:r>
      <w:r w:rsidR="13C115D6" w:rsidRPr="003302B1">
        <w:t xml:space="preserve"> </w:t>
      </w:r>
      <w:r w:rsidR="5BD37B3A" w:rsidRPr="003302B1">
        <w:t>Application for Funding</w:t>
      </w:r>
      <w:r w:rsidR="3D2B1E4D" w:rsidRPr="003302B1">
        <w:t xml:space="preserve"> to the CDE</w:t>
      </w:r>
      <w:r w:rsidR="5604565E" w:rsidRPr="003302B1">
        <w:t xml:space="preserve"> by the date specified in the </w:t>
      </w:r>
      <w:r w:rsidR="2CFFD6C7" w:rsidRPr="003302B1">
        <w:t xml:space="preserve">Application and Funding </w:t>
      </w:r>
      <w:r w:rsidR="660C993C" w:rsidRPr="003302B1">
        <w:t xml:space="preserve">Results </w:t>
      </w:r>
      <w:r w:rsidR="2CFFD6C7" w:rsidRPr="003302B1">
        <w:t>T</w:t>
      </w:r>
      <w:r w:rsidR="5604565E" w:rsidRPr="003302B1">
        <w:t xml:space="preserve">imeline. </w:t>
      </w:r>
      <w:r w:rsidR="28329F78" w:rsidRPr="003302B1">
        <w:t xml:space="preserve">The </w:t>
      </w:r>
      <w:r w:rsidR="660C993C" w:rsidRPr="003302B1">
        <w:t>COE</w:t>
      </w:r>
      <w:r w:rsidR="28329F78" w:rsidRPr="003302B1">
        <w:t xml:space="preserve"> will receive email confirmation </w:t>
      </w:r>
      <w:r w:rsidR="7419C61B" w:rsidRPr="003302B1">
        <w:t>upon submission</w:t>
      </w:r>
      <w:r w:rsidR="1F476554" w:rsidRPr="003302B1">
        <w:t>.</w:t>
      </w:r>
      <w:r w:rsidR="012235FE" w:rsidRPr="003302B1">
        <w:t xml:space="preserve"> </w:t>
      </w:r>
      <w:r w:rsidR="5604565E" w:rsidRPr="003302B1">
        <w:t xml:space="preserve">The CDE will review each </w:t>
      </w:r>
      <w:r w:rsidR="660C993C" w:rsidRPr="003302B1">
        <w:t>COE</w:t>
      </w:r>
      <w:r w:rsidR="5604565E" w:rsidRPr="003302B1">
        <w:t xml:space="preserve"> application. </w:t>
      </w:r>
      <w:r w:rsidRPr="003302B1">
        <w:rPr>
          <w:b/>
          <w:bCs/>
        </w:rPr>
        <w:br w:type="page"/>
      </w:r>
    </w:p>
    <w:p w14:paraId="3D71EDFA" w14:textId="186D4E06" w:rsidR="00983079" w:rsidRPr="003302B1" w:rsidRDefault="001855D4" w:rsidP="001B7201">
      <w:pPr>
        <w:jc w:val="center"/>
        <w:rPr>
          <w:b/>
          <w:sz w:val="32"/>
          <w:szCs w:val="32"/>
        </w:rPr>
      </w:pPr>
      <w:r w:rsidRPr="003302B1">
        <w:rPr>
          <w:b/>
          <w:sz w:val="32"/>
          <w:szCs w:val="32"/>
        </w:rPr>
        <w:lastRenderedPageBreak/>
        <w:t>202</w:t>
      </w:r>
      <w:r w:rsidR="00A73476" w:rsidRPr="003302B1">
        <w:rPr>
          <w:b/>
          <w:sz w:val="32"/>
          <w:szCs w:val="32"/>
        </w:rPr>
        <w:t>2</w:t>
      </w:r>
      <w:r w:rsidRPr="003302B1">
        <w:rPr>
          <w:b/>
          <w:sz w:val="32"/>
          <w:szCs w:val="32"/>
        </w:rPr>
        <w:t>–2</w:t>
      </w:r>
      <w:r w:rsidR="00A73476"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 </w:t>
      </w:r>
      <w:r w:rsidR="004B20B2" w:rsidRPr="003302B1">
        <w:rPr>
          <w:b/>
          <w:sz w:val="32"/>
          <w:szCs w:val="32"/>
        </w:rPr>
        <w:br/>
      </w:r>
      <w:r w:rsidRPr="003302B1">
        <w:rPr>
          <w:b/>
          <w:sz w:val="32"/>
          <w:szCs w:val="32"/>
        </w:rPr>
        <w:t>County Office of Education Plan Approval</w:t>
      </w:r>
      <w:r w:rsidRPr="003302B1">
        <w:rPr>
          <w:b/>
          <w:sz w:val="32"/>
          <w:szCs w:val="32"/>
        </w:rPr>
        <w:br/>
        <w:t>Application for Funding</w:t>
      </w:r>
    </w:p>
    <w:p w14:paraId="1D7C4F15" w14:textId="1A6C0A42" w:rsidR="001C48E2" w:rsidRPr="003302B1" w:rsidRDefault="0062325E" w:rsidP="00E90442">
      <w:pPr>
        <w:pStyle w:val="Heading2"/>
      </w:pPr>
      <w:r w:rsidRPr="003302B1">
        <w:t xml:space="preserve">Section 1: </w:t>
      </w:r>
      <w:r w:rsidR="00F97C2B" w:rsidRPr="003302B1">
        <w:t xml:space="preserve">General </w:t>
      </w:r>
      <w:r w:rsidR="00330447" w:rsidRPr="003302B1">
        <w:t>Assurances, Certifications,</w:t>
      </w:r>
      <w:r w:rsidR="0031085F" w:rsidRPr="003302B1">
        <w:t xml:space="preserve"> </w:t>
      </w:r>
      <w:r w:rsidR="00AC2FFC" w:rsidRPr="003302B1">
        <w:t>Terms</w:t>
      </w:r>
      <w:r w:rsidR="00330447" w:rsidRPr="003302B1">
        <w:t xml:space="preserve"> an</w:t>
      </w:r>
      <w:r w:rsidR="00784A83" w:rsidRPr="003302B1">
        <w:t xml:space="preserve">d </w:t>
      </w:r>
      <w:r w:rsidR="00330447" w:rsidRPr="003302B1">
        <w:t>Conditions</w:t>
      </w:r>
    </w:p>
    <w:p w14:paraId="0CE0219F" w14:textId="0B43B986" w:rsidR="00330447" w:rsidRPr="003302B1" w:rsidRDefault="003A3C60" w:rsidP="0061513A">
      <w:pPr>
        <w:spacing w:after="0" w:line="240" w:lineRule="auto"/>
        <w:ind w:left="0" w:firstLine="0"/>
        <w:rPr>
          <w:color w:val="auto"/>
        </w:rPr>
      </w:pPr>
      <w:r w:rsidRPr="003302B1">
        <w:rPr>
          <w:color w:val="auto"/>
        </w:rPr>
        <w:t>General assurances, certifications, terms, and c</w:t>
      </w:r>
      <w:r w:rsidR="00330447" w:rsidRPr="003302B1">
        <w:rPr>
          <w:color w:val="auto"/>
        </w:rPr>
        <w:t xml:space="preserve">onditions </w:t>
      </w:r>
      <w:r w:rsidR="00CA027C" w:rsidRPr="003302B1">
        <w:rPr>
          <w:color w:val="auto"/>
        </w:rPr>
        <w:t>are</w:t>
      </w:r>
      <w:r w:rsidR="00330447" w:rsidRPr="003302B1">
        <w:rPr>
          <w:color w:val="auto"/>
        </w:rPr>
        <w:t xml:space="preserve"> requirements of applicants and sub-</w:t>
      </w:r>
      <w:r w:rsidR="005E7A6B" w:rsidRPr="003302B1">
        <w:rPr>
          <w:color w:val="auto"/>
        </w:rPr>
        <w:t>recipients</w:t>
      </w:r>
      <w:r w:rsidR="00330447" w:rsidRPr="003302B1">
        <w:rPr>
          <w:color w:val="auto"/>
        </w:rPr>
        <w:t xml:space="preserve"> as a condition of receiving funds. The signed </w:t>
      </w:r>
      <w:r w:rsidR="00386409" w:rsidRPr="003302B1">
        <w:rPr>
          <w:color w:val="auto"/>
        </w:rPr>
        <w:t>application</w:t>
      </w:r>
      <w:r w:rsidR="00330447" w:rsidRPr="003302B1">
        <w:rPr>
          <w:color w:val="auto"/>
        </w:rPr>
        <w:t xml:space="preserve"> submitted to the </w:t>
      </w:r>
      <w:r w:rsidR="00DB43FE" w:rsidRPr="003302B1">
        <w:rPr>
          <w:color w:val="auto"/>
        </w:rPr>
        <w:t>California Department of Education (</w:t>
      </w:r>
      <w:r w:rsidR="00AB48E4" w:rsidRPr="003302B1">
        <w:rPr>
          <w:color w:val="auto"/>
        </w:rPr>
        <w:t>C</w:t>
      </w:r>
      <w:r w:rsidR="00330447" w:rsidRPr="003302B1">
        <w:rPr>
          <w:color w:val="auto"/>
        </w:rPr>
        <w:t>DE</w:t>
      </w:r>
      <w:r w:rsidR="00DB43FE" w:rsidRPr="003302B1">
        <w:rPr>
          <w:color w:val="auto"/>
        </w:rPr>
        <w:t>)</w:t>
      </w:r>
      <w:r w:rsidR="00A82431" w:rsidRPr="003302B1">
        <w:rPr>
          <w:color w:val="auto"/>
        </w:rPr>
        <w:t xml:space="preserve"> </w:t>
      </w:r>
      <w:r w:rsidR="009E75AB" w:rsidRPr="003302B1">
        <w:rPr>
          <w:color w:val="auto"/>
        </w:rPr>
        <w:t>is</w:t>
      </w:r>
      <w:r w:rsidR="00A82431" w:rsidRPr="003302B1">
        <w:rPr>
          <w:color w:val="auto"/>
        </w:rPr>
        <w:t xml:space="preserve"> a</w:t>
      </w:r>
      <w:r w:rsidR="00330447" w:rsidRPr="003302B1">
        <w:rPr>
          <w:color w:val="auto"/>
        </w:rPr>
        <w:t xml:space="preserve"> commitment to comply with the </w:t>
      </w:r>
      <w:r w:rsidR="003E6C1E" w:rsidRPr="003302B1">
        <w:rPr>
          <w:color w:val="auto"/>
        </w:rPr>
        <w:t xml:space="preserve">general </w:t>
      </w:r>
      <w:r w:rsidR="00330447" w:rsidRPr="003302B1">
        <w:rPr>
          <w:color w:val="auto"/>
        </w:rPr>
        <w:t>assurances, certifications, terms, and condit</w:t>
      </w:r>
      <w:r w:rsidR="0031085F" w:rsidRPr="003302B1">
        <w:rPr>
          <w:color w:val="auto"/>
        </w:rPr>
        <w:t xml:space="preserve">ions associated with the </w:t>
      </w:r>
      <w:r w:rsidR="00FF43CA" w:rsidRPr="003302B1">
        <w:rPr>
          <w:color w:val="auto"/>
        </w:rPr>
        <w:t>subgrant</w:t>
      </w:r>
      <w:r w:rsidR="0031085F" w:rsidRPr="003302B1">
        <w:rPr>
          <w:color w:val="auto"/>
        </w:rPr>
        <w:t>.</w:t>
      </w:r>
    </w:p>
    <w:p w14:paraId="149F8226" w14:textId="33A6CE1D" w:rsidR="00330447" w:rsidRPr="003302B1" w:rsidRDefault="00F97C2B" w:rsidP="00A50999">
      <w:pPr>
        <w:pStyle w:val="Heading3"/>
      </w:pPr>
      <w:r w:rsidRPr="003302B1">
        <w:t xml:space="preserve">General </w:t>
      </w:r>
      <w:r w:rsidR="0031085F" w:rsidRPr="003302B1">
        <w:t>Assurances and Certifications</w:t>
      </w:r>
    </w:p>
    <w:p w14:paraId="04C093EE" w14:textId="7404CC68" w:rsidR="00911362" w:rsidRPr="003302B1" w:rsidRDefault="003E6C1E" w:rsidP="00330447">
      <w:pPr>
        <w:rPr>
          <w:rFonts w:ascii="Segoe UI" w:hAnsi="Segoe UI" w:cs="Segoe UI"/>
          <w:sz w:val="18"/>
          <w:szCs w:val="18"/>
          <w:shd w:val="clear" w:color="auto" w:fill="FFFFFF"/>
        </w:rPr>
      </w:pPr>
      <w:r w:rsidRPr="003302B1">
        <w:rPr>
          <w:color w:val="auto"/>
        </w:rPr>
        <w:t xml:space="preserve">The </w:t>
      </w:r>
      <w:r w:rsidR="003A3C60" w:rsidRPr="003302B1">
        <w:rPr>
          <w:color w:val="auto"/>
        </w:rPr>
        <w:t>general a</w:t>
      </w:r>
      <w:r w:rsidR="005503D5" w:rsidRPr="003302B1">
        <w:rPr>
          <w:color w:val="auto"/>
        </w:rPr>
        <w:t>s</w:t>
      </w:r>
      <w:r w:rsidR="00330447" w:rsidRPr="003302B1">
        <w:rPr>
          <w:color w:val="auto"/>
        </w:rPr>
        <w:t>surances and</w:t>
      </w:r>
      <w:r w:rsidR="003A3C60" w:rsidRPr="003302B1">
        <w:rPr>
          <w:color w:val="auto"/>
        </w:rPr>
        <w:t xml:space="preserve"> c</w:t>
      </w:r>
      <w:r w:rsidR="00330447" w:rsidRPr="003302B1">
        <w:rPr>
          <w:color w:val="auto"/>
        </w:rPr>
        <w:t>ertifications are avai</w:t>
      </w:r>
      <w:r w:rsidR="005503D5" w:rsidRPr="003302B1">
        <w:rPr>
          <w:color w:val="auto"/>
        </w:rPr>
        <w:t>lable on the CDE Funding Forms w</w:t>
      </w:r>
      <w:r w:rsidR="00330447" w:rsidRPr="003302B1">
        <w:rPr>
          <w:color w:val="auto"/>
        </w:rPr>
        <w:t>eb page at</w:t>
      </w:r>
      <w:r w:rsidR="00C80D4F" w:rsidRPr="003302B1">
        <w:rPr>
          <w:color w:val="auto"/>
          <w:szCs w:val="24"/>
        </w:rPr>
        <w:t xml:space="preserve"> </w:t>
      </w:r>
      <w:hyperlink r:id="rId23" w:tooltip="general assurances web page" w:history="1">
        <w:r w:rsidR="00911362" w:rsidRPr="003302B1">
          <w:rPr>
            <w:rStyle w:val="Hyperlink"/>
            <w:szCs w:val="24"/>
            <w:shd w:val="clear" w:color="auto" w:fill="FFFFFF"/>
          </w:rPr>
          <w:t>https://www.cde.ca.gov/fg/fo/fm/generalassurances2020.asp</w:t>
        </w:r>
      </w:hyperlink>
      <w:r w:rsidR="003A5B0A" w:rsidRPr="003302B1">
        <w:rPr>
          <w:rStyle w:val="Hyperlink"/>
          <w:color w:val="auto"/>
          <w:szCs w:val="24"/>
          <w:u w:val="none"/>
          <w:shd w:val="clear" w:color="auto" w:fill="FFFFFF"/>
        </w:rPr>
        <w:t>.</w:t>
      </w:r>
    </w:p>
    <w:p w14:paraId="1F0992AC" w14:textId="490A005C" w:rsidR="00330447" w:rsidRPr="003302B1" w:rsidRDefault="00A84EB7" w:rsidP="00330447">
      <w:pPr>
        <w:rPr>
          <w:color w:val="auto"/>
        </w:rPr>
      </w:pPr>
      <w:r w:rsidRPr="003302B1">
        <w:rPr>
          <w:b/>
          <w:color w:val="auto"/>
        </w:rPr>
        <w:t>Note</w:t>
      </w:r>
      <w:r w:rsidRPr="003302B1">
        <w:rPr>
          <w:color w:val="auto"/>
        </w:rPr>
        <w:t xml:space="preserve">: </w:t>
      </w:r>
      <w:r w:rsidR="00C80D4F" w:rsidRPr="003302B1">
        <w:rPr>
          <w:color w:val="auto"/>
        </w:rPr>
        <w:t>Applicants do not need to</w:t>
      </w:r>
      <w:r w:rsidR="003A3C60" w:rsidRPr="003302B1">
        <w:rPr>
          <w:color w:val="auto"/>
        </w:rPr>
        <w:t xml:space="preserve"> sign and return the general assurances and c</w:t>
      </w:r>
      <w:r w:rsidR="00C80D4F" w:rsidRPr="003302B1">
        <w:rPr>
          <w:color w:val="auto"/>
        </w:rPr>
        <w:t xml:space="preserve">ertifications with the </w:t>
      </w:r>
      <w:r w:rsidR="00E52299" w:rsidRPr="003302B1">
        <w:rPr>
          <w:color w:val="auto"/>
        </w:rPr>
        <w:t>funding</w:t>
      </w:r>
      <w:r w:rsidR="00C80D4F" w:rsidRPr="003302B1">
        <w:rPr>
          <w:color w:val="auto"/>
        </w:rPr>
        <w:t xml:space="preserve"> application. Instead, applicants must download</w:t>
      </w:r>
      <w:r w:rsidR="003A3C60" w:rsidRPr="003302B1">
        <w:rPr>
          <w:color w:val="auto"/>
        </w:rPr>
        <w:t xml:space="preserve"> the general assurances and c</w:t>
      </w:r>
      <w:r w:rsidR="00C80D4F" w:rsidRPr="003302B1">
        <w:rPr>
          <w:color w:val="auto"/>
        </w:rPr>
        <w:t>ertifications to keep them on file and available for compliance reviews, complaint investigations, or audits.</w:t>
      </w:r>
    </w:p>
    <w:p w14:paraId="344B652A" w14:textId="7D51C28D" w:rsidR="00330447" w:rsidRPr="003302B1" w:rsidRDefault="0031085F" w:rsidP="00A50999">
      <w:pPr>
        <w:pStyle w:val="Heading3"/>
      </w:pPr>
      <w:r w:rsidRPr="003302B1">
        <w:t>Terms and Conditions</w:t>
      </w:r>
      <w:r w:rsidR="00E52299" w:rsidRPr="003302B1">
        <w:t xml:space="preserve"> </w:t>
      </w:r>
    </w:p>
    <w:p w14:paraId="59B57034" w14:textId="1A9ADB3E" w:rsidR="00F766C3" w:rsidRPr="003302B1" w:rsidRDefault="0035251A" w:rsidP="00330447">
      <w:r w:rsidRPr="003302B1">
        <w:t xml:space="preserve">The </w:t>
      </w:r>
      <w:r w:rsidR="0040604F" w:rsidRPr="003302B1">
        <w:t>202</w:t>
      </w:r>
      <w:r w:rsidR="00A73476" w:rsidRPr="003302B1">
        <w:t>2</w:t>
      </w:r>
      <w:r w:rsidR="003E6C1E" w:rsidRPr="003302B1">
        <w:t>–</w:t>
      </w:r>
      <w:r w:rsidR="0040604F" w:rsidRPr="003302B1">
        <w:t>2</w:t>
      </w:r>
      <w:r w:rsidR="00A73476" w:rsidRPr="003302B1">
        <w:t>3</w:t>
      </w:r>
      <w:r w:rsidR="003E6C1E" w:rsidRPr="003302B1">
        <w:t xml:space="preserve"> Every Student Succeeds Act </w:t>
      </w:r>
      <w:r w:rsidR="000347E3" w:rsidRPr="003302B1">
        <w:t>(ESSA)</w:t>
      </w:r>
      <w:r w:rsidR="00E52299" w:rsidRPr="003302B1">
        <w:t xml:space="preserve"> </w:t>
      </w:r>
      <w:r w:rsidR="00F26B4A" w:rsidRPr="003302B1">
        <w:t xml:space="preserve">Comprehensive Support and Improvement </w:t>
      </w:r>
      <w:r w:rsidR="000347E3" w:rsidRPr="003302B1">
        <w:t xml:space="preserve">(CSI) </w:t>
      </w:r>
      <w:r w:rsidR="00684204" w:rsidRPr="003302B1">
        <w:t>c</w:t>
      </w:r>
      <w:r w:rsidR="00DC0731" w:rsidRPr="003302B1">
        <w:t xml:space="preserve">ounty </w:t>
      </w:r>
      <w:r w:rsidR="00684204" w:rsidRPr="003302B1">
        <w:t>o</w:t>
      </w:r>
      <w:r w:rsidR="00DC0731" w:rsidRPr="003302B1">
        <w:t xml:space="preserve">ffice of </w:t>
      </w:r>
      <w:r w:rsidR="00684204" w:rsidRPr="003302B1">
        <w:t>e</w:t>
      </w:r>
      <w:r w:rsidR="00DC0731" w:rsidRPr="003302B1">
        <w:t>ducation (</w:t>
      </w:r>
      <w:r w:rsidR="003428DF" w:rsidRPr="003302B1">
        <w:t>COE) Plan</w:t>
      </w:r>
      <w:r w:rsidR="00E52299" w:rsidRPr="003302B1">
        <w:t xml:space="preserve"> Approval </w:t>
      </w:r>
      <w:r w:rsidR="003E6C1E" w:rsidRPr="003302B1">
        <w:t xml:space="preserve">Application for Funding </w:t>
      </w:r>
      <w:r w:rsidRPr="003302B1">
        <w:t>must be electronically signed by the authorized</w:t>
      </w:r>
      <w:r w:rsidR="00653412" w:rsidRPr="003302B1">
        <w:t xml:space="preserve"> </w:t>
      </w:r>
      <w:r w:rsidR="00C3759A" w:rsidRPr="003302B1">
        <w:t xml:space="preserve">designee </w:t>
      </w:r>
      <w:r w:rsidRPr="003302B1">
        <w:t xml:space="preserve">of the </w:t>
      </w:r>
      <w:r w:rsidR="005E7A6B" w:rsidRPr="003302B1">
        <w:t>COE</w:t>
      </w:r>
      <w:r w:rsidRPr="003302B1">
        <w:t xml:space="preserve"> and submitted to the CDE using the </w:t>
      </w:r>
      <w:r w:rsidR="004B7354" w:rsidRPr="003302B1">
        <w:t>web-based</w:t>
      </w:r>
      <w:r w:rsidRPr="003302B1">
        <w:t xml:space="preserve"> application.</w:t>
      </w:r>
    </w:p>
    <w:p w14:paraId="3B75F516" w14:textId="01CB7A6E" w:rsidR="00330447" w:rsidRPr="003302B1" w:rsidRDefault="00330447" w:rsidP="00330447">
      <w:r w:rsidRPr="003302B1">
        <w:t xml:space="preserve">All funds must be encumbered, expended, and legally obligated within the dates designated and </w:t>
      </w:r>
      <w:r w:rsidR="00C80D4F" w:rsidRPr="003302B1">
        <w:t xml:space="preserve">must not exceed </w:t>
      </w:r>
      <w:r w:rsidRPr="003302B1">
        <w:t>the maximum amount indicated in the Apportionment Letter.</w:t>
      </w:r>
    </w:p>
    <w:p w14:paraId="1FBC9CBF" w14:textId="7C131B24" w:rsidR="00A84EB7" w:rsidRPr="003302B1" w:rsidRDefault="00A84EB7" w:rsidP="00330447">
      <w:r w:rsidRPr="003302B1">
        <w:t>On behalf of the applicant a</w:t>
      </w:r>
      <w:r w:rsidR="0050504D" w:rsidRPr="003302B1">
        <w:t>g</w:t>
      </w:r>
      <w:r w:rsidRPr="003302B1">
        <w:t>ency, the Authorized Signature or Designee and all co-applications (if applicable) hereby agree to and certify the following:</w:t>
      </w:r>
    </w:p>
    <w:p w14:paraId="5863D459" w14:textId="2A77BFBA" w:rsidR="00E52299" w:rsidRPr="003302B1" w:rsidRDefault="002B3A2B" w:rsidP="00937722">
      <w:pPr>
        <w:pStyle w:val="ListParagraph"/>
        <w:numPr>
          <w:ilvl w:val="0"/>
          <w:numId w:val="45"/>
        </w:numPr>
        <w:spacing w:line="240" w:lineRule="auto"/>
        <w:contextualSpacing w:val="0"/>
        <w:rPr>
          <w:rFonts w:ascii="Helvetica" w:eastAsia="Times New Roman" w:hAnsi="Helvetica" w:cs="Helvetica"/>
          <w:szCs w:val="24"/>
        </w:rPr>
      </w:pPr>
      <w:r w:rsidRPr="003302B1">
        <w:t>The COE agrees that f</w:t>
      </w:r>
      <w:r w:rsidR="0B9AAA2B" w:rsidRPr="003302B1">
        <w:t xml:space="preserve">iscal year </w:t>
      </w:r>
      <w:r w:rsidR="1840A9F8" w:rsidRPr="003302B1">
        <w:t>202</w:t>
      </w:r>
      <w:r w:rsidR="00684204" w:rsidRPr="003302B1">
        <w:t>2</w:t>
      </w:r>
      <w:r w:rsidR="1840A9F8" w:rsidRPr="003302B1">
        <w:t xml:space="preserve"> </w:t>
      </w:r>
      <w:r w:rsidR="07BD7A60" w:rsidRPr="003302B1">
        <w:t>E</w:t>
      </w:r>
      <w:r w:rsidR="4ED06A40" w:rsidRPr="003302B1">
        <w:t>SSA</w:t>
      </w:r>
      <w:r w:rsidR="00A84EB7" w:rsidRPr="003302B1">
        <w:t>, Section 1003 funds</w:t>
      </w:r>
      <w:r w:rsidR="07BD7A60" w:rsidRPr="003302B1">
        <w:t xml:space="preserve"> </w:t>
      </w:r>
      <w:r w:rsidRPr="003302B1">
        <w:t xml:space="preserve">allotted under this application </w:t>
      </w:r>
      <w:r w:rsidR="00A84EB7" w:rsidRPr="003302B1">
        <w:t>shall</w:t>
      </w:r>
      <w:r w:rsidR="005003A4" w:rsidRPr="003302B1">
        <w:t xml:space="preserve"> be used only </w:t>
      </w:r>
      <w:r w:rsidR="00416150" w:rsidRPr="003302B1">
        <w:t xml:space="preserve">for </w:t>
      </w:r>
      <w:r w:rsidR="00A84EB7" w:rsidRPr="003302B1">
        <w:t xml:space="preserve">costs associated with </w:t>
      </w:r>
      <w:r w:rsidR="008E43E9" w:rsidRPr="003302B1">
        <w:t>202</w:t>
      </w:r>
      <w:r w:rsidR="00684204" w:rsidRPr="003302B1">
        <w:t>3</w:t>
      </w:r>
      <w:r w:rsidR="008E43E9" w:rsidRPr="003302B1">
        <w:t>–2</w:t>
      </w:r>
      <w:r w:rsidR="00684204" w:rsidRPr="003302B1">
        <w:t>4</w:t>
      </w:r>
      <w:r w:rsidR="008E43E9" w:rsidRPr="003302B1">
        <w:t xml:space="preserve"> </w:t>
      </w:r>
      <w:r w:rsidR="00997BF7" w:rsidRPr="003302B1">
        <w:t xml:space="preserve">CSI plan approval through </w:t>
      </w:r>
      <w:r w:rsidR="00416150" w:rsidRPr="003302B1">
        <w:t>the</w:t>
      </w:r>
      <w:r w:rsidR="005003A4" w:rsidRPr="003302B1">
        <w:t xml:space="preserve"> </w:t>
      </w:r>
      <w:r w:rsidR="00421D04" w:rsidRPr="003302B1">
        <w:rPr>
          <w:rFonts w:ascii="Helvetica" w:eastAsia="Times New Roman" w:hAnsi="Helvetica" w:cs="Helvetica"/>
          <w:szCs w:val="24"/>
        </w:rPr>
        <w:t>review and approval of the CSI p</w:t>
      </w:r>
      <w:r w:rsidR="00416150" w:rsidRPr="003302B1">
        <w:rPr>
          <w:rFonts w:ascii="Helvetica" w:eastAsia="Times New Roman" w:hAnsi="Helvetica" w:cs="Helvetica"/>
          <w:szCs w:val="24"/>
        </w:rPr>
        <w:t xml:space="preserve">rompts in the </w:t>
      </w:r>
      <w:r w:rsidR="008E43E9" w:rsidRPr="003302B1">
        <w:t>202</w:t>
      </w:r>
      <w:r w:rsidR="00684204" w:rsidRPr="003302B1">
        <w:t>3</w:t>
      </w:r>
      <w:r w:rsidR="008E43E9" w:rsidRPr="003302B1">
        <w:t>–2</w:t>
      </w:r>
      <w:r w:rsidR="00684204" w:rsidRPr="003302B1">
        <w:t>4</w:t>
      </w:r>
      <w:r w:rsidR="008E43E9" w:rsidRPr="003302B1">
        <w:t xml:space="preserve"> </w:t>
      </w:r>
      <w:r w:rsidR="00A06A76" w:rsidRPr="003302B1">
        <w:rPr>
          <w:rFonts w:ascii="Helvetica" w:eastAsia="Times New Roman" w:hAnsi="Helvetica" w:cs="Helvetica"/>
          <w:szCs w:val="24"/>
        </w:rPr>
        <w:t>local educational agency (</w:t>
      </w:r>
      <w:r w:rsidR="00416150" w:rsidRPr="003302B1">
        <w:rPr>
          <w:rFonts w:ascii="Helvetica" w:eastAsia="Times New Roman" w:hAnsi="Helvetica" w:cs="Helvetica"/>
          <w:szCs w:val="24"/>
        </w:rPr>
        <w:t>LEA</w:t>
      </w:r>
      <w:r w:rsidR="00A06A76" w:rsidRPr="003302B1">
        <w:rPr>
          <w:rFonts w:ascii="Helvetica" w:eastAsia="Times New Roman" w:hAnsi="Helvetica" w:cs="Helvetica"/>
          <w:szCs w:val="24"/>
        </w:rPr>
        <w:t>)</w:t>
      </w:r>
      <w:r w:rsidR="00416150"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C</w:t>
      </w:r>
      <w:r w:rsidR="00A06A76" w:rsidRPr="003302B1">
        <w:rPr>
          <w:rFonts w:ascii="Helvetica" w:eastAsia="Times New Roman" w:hAnsi="Helvetica" w:cs="Helvetica"/>
          <w:szCs w:val="24"/>
        </w:rPr>
        <w:t xml:space="preserve">ontrol and </w:t>
      </w:r>
      <w:r w:rsidR="00093594" w:rsidRPr="003302B1">
        <w:rPr>
          <w:rFonts w:ascii="Helvetica" w:eastAsia="Times New Roman" w:hAnsi="Helvetica" w:cs="Helvetica"/>
          <w:szCs w:val="24"/>
        </w:rPr>
        <w:t>Accountability P</w:t>
      </w:r>
      <w:r w:rsidR="00A06A76" w:rsidRPr="003302B1">
        <w:rPr>
          <w:rFonts w:ascii="Helvetica" w:eastAsia="Times New Roman" w:hAnsi="Helvetica" w:cs="Helvetica"/>
          <w:szCs w:val="24"/>
        </w:rPr>
        <w:t>lan</w:t>
      </w:r>
      <w:r w:rsidR="00093594" w:rsidRPr="003302B1">
        <w:rPr>
          <w:rFonts w:ascii="Helvetica" w:eastAsia="Times New Roman" w:hAnsi="Helvetica" w:cs="Helvetica"/>
          <w:szCs w:val="24"/>
        </w:rPr>
        <w:t xml:space="preserve"> (LCAP)</w:t>
      </w:r>
      <w:r w:rsidR="00A06A76" w:rsidRPr="003302B1">
        <w:rPr>
          <w:rFonts w:ascii="Helvetica" w:eastAsia="Times New Roman" w:hAnsi="Helvetica" w:cs="Helvetica"/>
          <w:szCs w:val="24"/>
        </w:rPr>
        <w:t>.</w:t>
      </w:r>
    </w:p>
    <w:p w14:paraId="651A57F2" w14:textId="7624924B" w:rsidR="00A84EB7" w:rsidRPr="003302B1" w:rsidRDefault="00A076ED" w:rsidP="00937722">
      <w:pPr>
        <w:pStyle w:val="ListParagraph"/>
        <w:numPr>
          <w:ilvl w:val="0"/>
          <w:numId w:val="45"/>
        </w:numPr>
        <w:spacing w:line="240" w:lineRule="auto"/>
        <w:contextualSpacing w:val="0"/>
      </w:pPr>
      <w:r w:rsidRPr="003302B1">
        <w:t>The</w:t>
      </w:r>
      <w:r w:rsidR="00E52299" w:rsidRPr="003302B1">
        <w:t xml:space="preserve"> COE </w:t>
      </w:r>
      <w:r w:rsidR="00A84EB7" w:rsidRPr="003302B1">
        <w:t>will</w:t>
      </w:r>
      <w:r w:rsidR="00E52299" w:rsidRPr="003302B1">
        <w:t xml:space="preserve"> </w:t>
      </w:r>
      <w:r w:rsidRPr="003302B1">
        <w:t xml:space="preserve">submit a </w:t>
      </w:r>
      <w:r w:rsidR="00421D04" w:rsidRPr="003302B1">
        <w:t>list of LEAs with approved CSI p</w:t>
      </w:r>
      <w:r w:rsidRPr="003302B1">
        <w:t xml:space="preserve">rompts, including the dates of approval, to the </w:t>
      </w:r>
      <w:r w:rsidR="00C21EA0" w:rsidRPr="003302B1">
        <w:t>CDE</w:t>
      </w:r>
      <w:r w:rsidR="003A2FAC" w:rsidRPr="003302B1">
        <w:t xml:space="preserve"> at such time, in such form, and including such information as the CDE may require.</w:t>
      </w:r>
    </w:p>
    <w:p w14:paraId="00C45F06" w14:textId="29715A85" w:rsidR="0071143D" w:rsidRPr="003302B1" w:rsidRDefault="00577AF5" w:rsidP="00937722">
      <w:pPr>
        <w:pStyle w:val="ListParagraph"/>
        <w:numPr>
          <w:ilvl w:val="0"/>
          <w:numId w:val="45"/>
        </w:numPr>
        <w:spacing w:line="240" w:lineRule="auto"/>
        <w:contextualSpacing w:val="0"/>
      </w:pPr>
      <w:r w:rsidRPr="003302B1">
        <w:lastRenderedPageBreak/>
        <w:t>The COE will not increase its allotment under this application with ESSA, Section 1003 funds received</w:t>
      </w:r>
      <w:r w:rsidR="004835A2" w:rsidRPr="003302B1">
        <w:t xml:space="preserve"> by the COE</w:t>
      </w:r>
      <w:r w:rsidRPr="003302B1">
        <w:t xml:space="preserve"> for the purposes of supporting</w:t>
      </w:r>
      <w:r w:rsidR="008E43E9" w:rsidRPr="003302B1">
        <w:t xml:space="preserve"> 202</w:t>
      </w:r>
      <w:r w:rsidR="00684204" w:rsidRPr="003302B1">
        <w:t>3</w:t>
      </w:r>
      <w:r w:rsidR="008E43E9" w:rsidRPr="003302B1">
        <w:t>–2</w:t>
      </w:r>
      <w:r w:rsidR="00684204" w:rsidRPr="003302B1">
        <w:t>4</w:t>
      </w:r>
      <w:r w:rsidRPr="003302B1">
        <w:t xml:space="preserve"> CSI plan development and impl</w:t>
      </w:r>
      <w:r w:rsidR="00B46FD4" w:rsidRPr="003302B1">
        <w:t>ementation activities for LEAs.</w:t>
      </w:r>
    </w:p>
    <w:p w14:paraId="3BFDFA65" w14:textId="50A0DE46" w:rsidR="00937722" w:rsidRPr="003302B1" w:rsidRDefault="0071143D" w:rsidP="00937722">
      <w:pPr>
        <w:pStyle w:val="ListParagraph"/>
        <w:numPr>
          <w:ilvl w:val="0"/>
          <w:numId w:val="45"/>
        </w:numPr>
        <w:spacing w:line="240" w:lineRule="auto"/>
        <w:contextualSpacing w:val="0"/>
        <w:rPr>
          <w:rFonts w:ascii="Helvetica" w:eastAsia="Times New Roman" w:hAnsi="Helvetica" w:cs="Helvetica"/>
          <w:szCs w:val="24"/>
        </w:rPr>
      </w:pPr>
      <w:r w:rsidRPr="003302B1">
        <w:t xml:space="preserve">Regardless of whether or not the COE elects to accept funding authorized under this application, the COE agrees to </w:t>
      </w:r>
      <w:r w:rsidRPr="003302B1">
        <w:rPr>
          <w:rFonts w:ascii="Helvetica" w:eastAsia="Times New Roman" w:hAnsi="Helvetica" w:cs="Helvetica"/>
          <w:szCs w:val="24"/>
        </w:rPr>
        <w:t xml:space="preserve">review and approve </w:t>
      </w:r>
      <w:r w:rsidR="008E43E9" w:rsidRPr="003302B1">
        <w:t>202</w:t>
      </w:r>
      <w:r w:rsidR="00684204" w:rsidRPr="003302B1">
        <w:t>3</w:t>
      </w:r>
      <w:r w:rsidR="008E43E9" w:rsidRPr="003302B1">
        <w:t>–2</w:t>
      </w:r>
      <w:r w:rsidR="00684204" w:rsidRPr="003302B1">
        <w:t>4</w:t>
      </w:r>
      <w:r w:rsidR="008E43E9" w:rsidRPr="003302B1">
        <w:t xml:space="preserve"> </w:t>
      </w:r>
      <w:r w:rsidRPr="003302B1">
        <w:rPr>
          <w:rFonts w:ascii="Helvetica" w:eastAsia="Times New Roman" w:hAnsi="Helvetica" w:cs="Helvetica"/>
          <w:szCs w:val="24"/>
        </w:rPr>
        <w:t>CSI plans through the CSI prompts in</w:t>
      </w:r>
      <w:r w:rsidR="008E43E9" w:rsidRPr="003302B1">
        <w:rPr>
          <w:rFonts w:ascii="Helvetica" w:eastAsia="Times New Roman" w:hAnsi="Helvetica" w:cs="Helvetica"/>
          <w:szCs w:val="24"/>
        </w:rPr>
        <w:t xml:space="preserve"> the</w:t>
      </w:r>
      <w:r w:rsidRPr="003302B1">
        <w:rPr>
          <w:rFonts w:ascii="Helvetica" w:eastAsia="Times New Roman" w:hAnsi="Helvetica" w:cs="Helvetica"/>
          <w:szCs w:val="24"/>
        </w:rPr>
        <w:t xml:space="preserve"> </w:t>
      </w:r>
      <w:r w:rsidR="008E43E9" w:rsidRPr="003302B1">
        <w:t>202</w:t>
      </w:r>
      <w:r w:rsidR="00684204" w:rsidRPr="003302B1">
        <w:t>3</w:t>
      </w:r>
      <w:r w:rsidR="008E43E9" w:rsidRPr="003302B1">
        <w:t>–2</w:t>
      </w:r>
      <w:r w:rsidR="00684204" w:rsidRPr="003302B1">
        <w:t>4</w:t>
      </w:r>
      <w:r w:rsidR="008E43E9" w:rsidRPr="003302B1">
        <w:t xml:space="preserve"> </w:t>
      </w:r>
      <w:r w:rsidRPr="003302B1">
        <w:rPr>
          <w:rFonts w:ascii="Helvetica" w:eastAsia="Times New Roman" w:hAnsi="Helvetica" w:cs="Helvetica"/>
          <w:szCs w:val="24"/>
        </w:rPr>
        <w:t>LEA LCAP</w:t>
      </w:r>
      <w:r w:rsidR="006A6DC9" w:rsidRPr="003302B1">
        <w:rPr>
          <w:rFonts w:ascii="Helvetica" w:eastAsia="Times New Roman" w:hAnsi="Helvetica" w:cs="Helvetica"/>
          <w:szCs w:val="24"/>
        </w:rPr>
        <w:t xml:space="preserve"> for those LEAs in its county with schools </w:t>
      </w:r>
      <w:r w:rsidR="00874715" w:rsidRPr="003302B1">
        <w:rPr>
          <w:rFonts w:ascii="Helvetica" w:eastAsia="Times New Roman" w:hAnsi="Helvetica" w:cs="Helvetica"/>
          <w:szCs w:val="24"/>
        </w:rPr>
        <w:t xml:space="preserve">eligible </w:t>
      </w:r>
      <w:r w:rsidR="006A6DC9" w:rsidRPr="003302B1">
        <w:rPr>
          <w:rFonts w:ascii="Helvetica" w:eastAsia="Times New Roman" w:hAnsi="Helvetica" w:cs="Helvetica"/>
          <w:szCs w:val="24"/>
        </w:rPr>
        <w:t>for CSI</w:t>
      </w:r>
      <w:r w:rsidRPr="003302B1">
        <w:rPr>
          <w:rFonts w:ascii="Helvetica" w:eastAsia="Times New Roman" w:hAnsi="Helvetica" w:cs="Helvetica"/>
          <w:szCs w:val="24"/>
        </w:rPr>
        <w:t>.</w:t>
      </w:r>
    </w:p>
    <w:p w14:paraId="7D29A3F8" w14:textId="77777777" w:rsidR="00937722" w:rsidRPr="003302B1" w:rsidRDefault="00937722">
      <w:pPr>
        <w:spacing w:after="160" w:line="259" w:lineRule="auto"/>
        <w:ind w:left="0" w:firstLine="0"/>
        <w:rPr>
          <w:rFonts w:ascii="Helvetica" w:eastAsia="Times New Roman" w:hAnsi="Helvetica" w:cs="Helvetica"/>
          <w:szCs w:val="24"/>
        </w:rPr>
      </w:pPr>
      <w:r w:rsidRPr="003302B1">
        <w:rPr>
          <w:rFonts w:ascii="Helvetica" w:eastAsia="Times New Roman" w:hAnsi="Helvetica" w:cs="Helvetica"/>
          <w:szCs w:val="24"/>
        </w:rPr>
        <w:br w:type="page"/>
      </w:r>
    </w:p>
    <w:p w14:paraId="2D979C34" w14:textId="41A39054" w:rsidR="007D4960" w:rsidRPr="003302B1" w:rsidRDefault="00007822" w:rsidP="001B7201">
      <w:pPr>
        <w:jc w:val="center"/>
        <w:rPr>
          <w:b/>
          <w:sz w:val="32"/>
          <w:szCs w:val="32"/>
        </w:rPr>
      </w:pPr>
      <w:r w:rsidRPr="003302B1">
        <w:rPr>
          <w:b/>
          <w:sz w:val="32"/>
          <w:szCs w:val="32"/>
        </w:rPr>
        <w:lastRenderedPageBreak/>
        <w:t>202</w:t>
      </w:r>
      <w:r w:rsidR="00684204" w:rsidRPr="003302B1">
        <w:rPr>
          <w:b/>
          <w:sz w:val="32"/>
          <w:szCs w:val="32"/>
        </w:rPr>
        <w:t>2</w:t>
      </w:r>
      <w:r w:rsidRPr="003302B1">
        <w:rPr>
          <w:b/>
          <w:sz w:val="32"/>
          <w:szCs w:val="32"/>
        </w:rPr>
        <w:t>–2</w:t>
      </w:r>
      <w:r w:rsidR="00684204"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 </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50B1F792" w14:textId="21269716" w:rsidR="00091E87" w:rsidRPr="003302B1" w:rsidRDefault="002F16B6" w:rsidP="00E90442">
      <w:pPr>
        <w:pStyle w:val="Heading2"/>
      </w:pPr>
      <w:r w:rsidRPr="003302B1">
        <w:t xml:space="preserve">Section 2: </w:t>
      </w:r>
      <w:r w:rsidR="005C0AC3" w:rsidRPr="003302B1">
        <w:t>County Office of Education</w:t>
      </w:r>
      <w:r w:rsidRPr="003302B1">
        <w:t xml:space="preserve"> Applicant Information</w:t>
      </w:r>
    </w:p>
    <w:p w14:paraId="162B16C3" w14:textId="5BB72607" w:rsidR="00F744D8" w:rsidRPr="003302B1" w:rsidRDefault="00F744D8" w:rsidP="00926C12">
      <w:pPr>
        <w:spacing w:before="480" w:after="0"/>
        <w:jc w:val="center"/>
      </w:pPr>
      <w:r w:rsidRPr="003302B1">
        <w:t>XYZ County</w:t>
      </w:r>
    </w:p>
    <w:p w14:paraId="563F76A3" w14:textId="6E29B004" w:rsidR="00F744D8" w:rsidRPr="003302B1" w:rsidRDefault="00297FB1">
      <w:pPr>
        <w:spacing w:after="0"/>
        <w:jc w:val="center"/>
      </w:pPr>
      <w:r w:rsidRPr="003302B1">
        <w:t xml:space="preserve">Preliminary </w:t>
      </w:r>
      <w:r w:rsidR="00D10A00" w:rsidRPr="003302B1">
        <w:t>Fiscal Year (FY)</w:t>
      </w:r>
      <w:r w:rsidR="002B15E3" w:rsidRPr="003302B1">
        <w:t xml:space="preserve"> </w:t>
      </w:r>
      <w:r w:rsidR="00475421" w:rsidRPr="003302B1">
        <w:t>2022</w:t>
      </w:r>
      <w:r w:rsidR="009F25D0" w:rsidRPr="003302B1">
        <w:t xml:space="preserve"> </w:t>
      </w:r>
      <w:r w:rsidR="00F6545B" w:rsidRPr="003302B1">
        <w:t>Allocation</w:t>
      </w:r>
      <w:r w:rsidR="009F25D0" w:rsidRPr="003302B1">
        <w:t xml:space="preserve"> Amount</w:t>
      </w:r>
      <w:r w:rsidR="00F744D8" w:rsidRPr="003302B1">
        <w:t>: $$$</w:t>
      </w:r>
    </w:p>
    <w:p w14:paraId="131DF783" w14:textId="2D6E4FF5" w:rsidR="00F744D8" w:rsidRPr="003302B1" w:rsidRDefault="00F744D8">
      <w:pPr>
        <w:spacing w:after="0"/>
        <w:jc w:val="center"/>
      </w:pPr>
      <w:r w:rsidRPr="003302B1">
        <w:t>County/District Code 00 00000</w:t>
      </w:r>
    </w:p>
    <w:p w14:paraId="7BFE45F0" w14:textId="77777777" w:rsidR="004272E3" w:rsidRPr="003302B1" w:rsidRDefault="004272E3">
      <w:pPr>
        <w:spacing w:after="0"/>
        <w:jc w:val="center"/>
      </w:pPr>
    </w:p>
    <w:p w14:paraId="098DCB4F" w14:textId="2191A953" w:rsidR="0051741E" w:rsidRPr="003302B1" w:rsidRDefault="0051741E" w:rsidP="001E1EB3">
      <w:pPr>
        <w:spacing w:line="240" w:lineRule="auto"/>
      </w:pPr>
      <w:r w:rsidRPr="003302B1">
        <w:t>The C</w:t>
      </w:r>
      <w:r w:rsidR="00DC1563" w:rsidRPr="003302B1">
        <w:t>alifornia Department of Education (C</w:t>
      </w:r>
      <w:r w:rsidRPr="003302B1">
        <w:t>DE</w:t>
      </w:r>
      <w:r w:rsidR="00DC1563" w:rsidRPr="003302B1">
        <w:t>)</w:t>
      </w:r>
      <w:r w:rsidRPr="003302B1">
        <w:t xml:space="preserve"> will prepopulate </w:t>
      </w:r>
      <w:r w:rsidR="00AE0D86" w:rsidRPr="003302B1">
        <w:t xml:space="preserve">the above </w:t>
      </w:r>
      <w:r w:rsidR="00DC1563" w:rsidRPr="003302B1">
        <w:t xml:space="preserve">information from </w:t>
      </w:r>
      <w:r w:rsidRPr="003302B1">
        <w:t xml:space="preserve">the </w:t>
      </w:r>
      <w:r w:rsidR="00DC1563" w:rsidRPr="003302B1">
        <w:t>county office of education (</w:t>
      </w:r>
      <w:r w:rsidRPr="003302B1">
        <w:t>COE</w:t>
      </w:r>
      <w:r w:rsidR="00DC1563" w:rsidRPr="003302B1">
        <w:t>)</w:t>
      </w:r>
      <w:r w:rsidRPr="003302B1">
        <w:t xml:space="preserve"> </w:t>
      </w:r>
      <w:r w:rsidR="00AE0D86" w:rsidRPr="003302B1">
        <w:t>into the Grant Manag</w:t>
      </w:r>
      <w:r w:rsidR="00BA404A" w:rsidRPr="003302B1">
        <w:t>ement and Reporting Tool</w:t>
      </w:r>
      <w:r w:rsidRPr="003302B1">
        <w:t>.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7C58D3B7" w:rsidR="00936984" w:rsidRPr="003302B1" w:rsidRDefault="0051741E" w:rsidP="0051741E">
      <w:r w:rsidRPr="003302B1">
        <w:t xml:space="preserve">Applicant Information can be verified on the California School Directory web page at </w:t>
      </w:r>
      <w:hyperlink r:id="rId24" w:tooltip="California School Directory" w:history="1">
        <w:r w:rsidR="00936984" w:rsidRPr="003302B1">
          <w:rPr>
            <w:rStyle w:val="Hyperlink"/>
          </w:rPr>
          <w:t>https://www.cde.ca.gov/schooldirectory/</w:t>
        </w:r>
      </w:hyperlink>
      <w:r w:rsidRPr="003302B1">
        <w:t>.</w:t>
      </w:r>
    </w:p>
    <w:p w14:paraId="3D4DE245" w14:textId="65F869CE" w:rsidR="0051741E" w:rsidRPr="003302B1" w:rsidRDefault="00BA404A" w:rsidP="4F770B68">
      <w:r w:rsidRPr="003302B1">
        <w:t>The Preliminary FY</w:t>
      </w:r>
      <w:r w:rsidR="2BBE8AA3" w:rsidRPr="003302B1">
        <w:t xml:space="preserve"> </w:t>
      </w:r>
      <w:r w:rsidR="0040604F" w:rsidRPr="003302B1">
        <w:t>202</w:t>
      </w:r>
      <w:r w:rsidR="00684204" w:rsidRPr="003302B1">
        <w:t>2</w:t>
      </w:r>
      <w:r w:rsidR="2BBE8AA3" w:rsidRPr="003302B1">
        <w:t xml:space="preserve"> </w:t>
      </w:r>
      <w:r w:rsidR="06A57DC9" w:rsidRPr="003302B1">
        <w:t>Allocation Amount for the COE can be verified</w:t>
      </w:r>
      <w:r w:rsidR="2BBE8AA3" w:rsidRPr="003302B1">
        <w:t xml:space="preserve"> </w:t>
      </w:r>
      <w:r w:rsidRPr="003302B1">
        <w:t>on the CDE Comprehensive Support and Improvement</w:t>
      </w:r>
      <w:r w:rsidR="0E1180D7" w:rsidRPr="003302B1">
        <w:t xml:space="preserve"> COE Fiscal Information web page at</w:t>
      </w:r>
      <w:r w:rsidR="2BBE8AA3" w:rsidRPr="003302B1">
        <w:t xml:space="preserve"> </w:t>
      </w:r>
      <w:hyperlink r:id="rId25" w:anchor="planapproval" w:tooltip="Comprehensive Support and Improvement County Office of Education Fiscal Information for Plan Approval subgrant" w:history="1">
        <w:r w:rsidR="00684204" w:rsidRPr="003302B1">
          <w:rPr>
            <w:rStyle w:val="Hyperlink"/>
          </w:rPr>
          <w:t>https://www.cde.ca.gov/sp/sw/t1/csicoefiscalinfo.asp#planapproval</w:t>
        </w:r>
      </w:hyperlink>
    </w:p>
    <w:p w14:paraId="205B3EE2" w14:textId="5B558556" w:rsidR="0051741E" w:rsidRPr="003302B1" w:rsidRDefault="0051741E" w:rsidP="0051741E">
      <w:r w:rsidRPr="003302B1">
        <w:t>COEs will provide the following contact information for the Primary, Secondary</w:t>
      </w:r>
      <w:r w:rsidR="008533AD" w:rsidRPr="003302B1">
        <w:t xml:space="preserve">, and </w:t>
      </w:r>
      <w:r w:rsidRPr="003302B1">
        <w:t>Fiscal Coordinator</w:t>
      </w:r>
      <w:r w:rsidR="008533AD" w:rsidRPr="003302B1">
        <w:t>s</w:t>
      </w:r>
      <w:r w:rsidRPr="003302B1">
        <w:t>. If the COE only has a Primary Grant Coordinator, please duplicate that information for the Secondary Grant Coordinator.</w:t>
      </w:r>
    </w:p>
    <w:p w14:paraId="67882403" w14:textId="77777777" w:rsidR="0051741E" w:rsidRPr="003302B1" w:rsidRDefault="0051741E" w:rsidP="0051741E">
      <w:pPr>
        <w:pStyle w:val="ListParagraph"/>
        <w:numPr>
          <w:ilvl w:val="0"/>
          <w:numId w:val="40"/>
        </w:numPr>
        <w:spacing w:after="0"/>
        <w:jc w:val="both"/>
      </w:pPr>
      <w:r w:rsidRPr="003302B1">
        <w:t>First and Last Name</w:t>
      </w:r>
    </w:p>
    <w:p w14:paraId="6CDA84F8" w14:textId="77777777" w:rsidR="0051741E" w:rsidRPr="003302B1" w:rsidRDefault="0051741E" w:rsidP="0051741E">
      <w:pPr>
        <w:pStyle w:val="ListParagraph"/>
        <w:numPr>
          <w:ilvl w:val="0"/>
          <w:numId w:val="40"/>
        </w:numPr>
        <w:spacing w:after="0"/>
        <w:jc w:val="both"/>
      </w:pPr>
      <w:r w:rsidRPr="003302B1">
        <w:t>Title</w:t>
      </w:r>
    </w:p>
    <w:p w14:paraId="162BFDEE" w14:textId="77777777" w:rsidR="0051741E" w:rsidRPr="003302B1" w:rsidRDefault="0051741E" w:rsidP="0051741E">
      <w:pPr>
        <w:pStyle w:val="ListParagraph"/>
        <w:numPr>
          <w:ilvl w:val="0"/>
          <w:numId w:val="40"/>
        </w:numPr>
        <w:spacing w:after="0"/>
        <w:jc w:val="both"/>
      </w:pPr>
      <w:r w:rsidRPr="003302B1">
        <w:t>Phone</w:t>
      </w:r>
    </w:p>
    <w:p w14:paraId="30B9533A" w14:textId="77777777" w:rsidR="0051741E" w:rsidRPr="003302B1" w:rsidRDefault="0051741E" w:rsidP="0051741E">
      <w:pPr>
        <w:pStyle w:val="ListParagraph"/>
        <w:numPr>
          <w:ilvl w:val="0"/>
          <w:numId w:val="40"/>
        </w:numPr>
        <w:spacing w:after="0"/>
        <w:jc w:val="both"/>
      </w:pPr>
      <w:r w:rsidRPr="003302B1">
        <w:t>Extension</w:t>
      </w:r>
    </w:p>
    <w:p w14:paraId="50BAA1A6" w14:textId="77777777" w:rsidR="0051741E" w:rsidRPr="003302B1" w:rsidRDefault="0051741E" w:rsidP="0051741E">
      <w:pPr>
        <w:pStyle w:val="ListParagraph"/>
        <w:numPr>
          <w:ilvl w:val="0"/>
          <w:numId w:val="40"/>
        </w:numPr>
        <w:spacing w:after="0"/>
        <w:jc w:val="both"/>
      </w:pPr>
      <w:r w:rsidRPr="003302B1">
        <w:t>Email</w:t>
      </w:r>
    </w:p>
    <w:p w14:paraId="22D84562" w14:textId="77777777" w:rsidR="0051741E" w:rsidRPr="003302B1" w:rsidRDefault="0051741E" w:rsidP="0051741E">
      <w:pPr>
        <w:pStyle w:val="ListParagraph"/>
        <w:numPr>
          <w:ilvl w:val="0"/>
          <w:numId w:val="40"/>
        </w:numPr>
        <w:spacing w:after="0"/>
        <w:jc w:val="both"/>
      </w:pPr>
      <w:r w:rsidRPr="003302B1">
        <w:t>Fax</w:t>
      </w:r>
    </w:p>
    <w:p w14:paraId="12962484" w14:textId="10FC1B62" w:rsidR="001E5203" w:rsidRPr="003302B1" w:rsidRDefault="00BE2C8A" w:rsidP="00D16CE3">
      <w:pPr>
        <w:spacing w:after="160" w:line="259" w:lineRule="auto"/>
        <w:ind w:left="0" w:firstLine="0"/>
        <w:rPr>
          <w:rFonts w:eastAsiaTheme="majorEastAsia" w:cstheme="majorBidi"/>
          <w:b/>
          <w:sz w:val="28"/>
          <w:szCs w:val="28"/>
        </w:rPr>
      </w:pPr>
      <w:r w:rsidRPr="003302B1">
        <w:br w:type="page"/>
      </w:r>
    </w:p>
    <w:p w14:paraId="07FF3C53" w14:textId="32538C27" w:rsidR="004835A2" w:rsidRPr="003302B1" w:rsidRDefault="00007822" w:rsidP="001B7201">
      <w:pPr>
        <w:jc w:val="center"/>
        <w:rPr>
          <w:b/>
          <w:sz w:val="32"/>
          <w:szCs w:val="32"/>
        </w:rPr>
      </w:pPr>
      <w:r w:rsidRPr="003302B1">
        <w:rPr>
          <w:b/>
          <w:sz w:val="32"/>
          <w:szCs w:val="32"/>
        </w:rPr>
        <w:lastRenderedPageBreak/>
        <w:t>202</w:t>
      </w:r>
      <w:r w:rsidR="0090683B" w:rsidRPr="003302B1">
        <w:rPr>
          <w:b/>
          <w:sz w:val="32"/>
          <w:szCs w:val="32"/>
        </w:rPr>
        <w:t>2</w:t>
      </w:r>
      <w:r w:rsidRPr="003302B1">
        <w:rPr>
          <w:b/>
          <w:sz w:val="32"/>
          <w:szCs w:val="32"/>
        </w:rPr>
        <w:t>–2</w:t>
      </w:r>
      <w:r w:rsidR="0090683B"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60DF0C80" w14:textId="2567FA1B" w:rsidR="004835A2" w:rsidRPr="003302B1" w:rsidRDefault="004835A2" w:rsidP="00E90442">
      <w:pPr>
        <w:pStyle w:val="Heading2"/>
      </w:pPr>
      <w:r w:rsidRPr="003302B1">
        <w:t>Section 3: Project Budget</w:t>
      </w:r>
    </w:p>
    <w:p w14:paraId="4EA46D94" w14:textId="1A45D40A" w:rsidR="00706200" w:rsidRPr="003302B1" w:rsidRDefault="00706200" w:rsidP="0046239D">
      <w:pPr>
        <w:pStyle w:val="Heading3"/>
      </w:pPr>
      <w:r w:rsidRPr="003302B1">
        <w:t>Instructions for Completing the 202</w:t>
      </w:r>
      <w:r w:rsidR="0090683B" w:rsidRPr="003302B1">
        <w:t>2</w:t>
      </w:r>
      <w:r w:rsidRPr="003302B1">
        <w:t>–2</w:t>
      </w:r>
      <w:r w:rsidR="0090683B" w:rsidRPr="003302B1">
        <w:t>3</w:t>
      </w:r>
      <w:r w:rsidRPr="003302B1">
        <w:t xml:space="preserve"> Proposed Project Budget </w:t>
      </w:r>
    </w:p>
    <w:p w14:paraId="150CA9C0" w14:textId="51A5D6EE" w:rsidR="00706200" w:rsidRPr="003302B1" w:rsidRDefault="00706200" w:rsidP="001E1EB3">
      <w:pPr>
        <w:spacing w:line="259" w:lineRule="auto"/>
        <w:ind w:left="0" w:firstLine="0"/>
      </w:pPr>
      <w:r w:rsidRPr="003302B1">
        <w:t>A proposed project budget is required as part of this application. The fiscal year (FY) 202</w:t>
      </w:r>
      <w:r w:rsidR="0090683B" w:rsidRPr="003302B1">
        <w:t>2</w:t>
      </w:r>
      <w:r w:rsidRPr="003302B1">
        <w:t xml:space="preserve"> subgrant funds must support the requirements of the subgrant. All e</w:t>
      </w:r>
      <w:r w:rsidRPr="003302B1">
        <w:rPr>
          <w:color w:val="auto"/>
        </w:rPr>
        <w:t xml:space="preserve">xpenditures must be allowable activities and costs as outlined in the </w:t>
      </w:r>
      <w:r w:rsidRPr="003302B1">
        <w:t>202</w:t>
      </w:r>
      <w:r w:rsidR="0090683B" w:rsidRPr="003302B1">
        <w:t>2</w:t>
      </w:r>
      <w:r w:rsidRPr="003302B1">
        <w:t>–2</w:t>
      </w:r>
      <w:r w:rsidR="0090683B" w:rsidRPr="003302B1">
        <w:t>3</w:t>
      </w:r>
      <w:r w:rsidRPr="003302B1">
        <w:t xml:space="preserve"> Ev</w:t>
      </w:r>
      <w:r w:rsidR="0072613D" w:rsidRPr="003302B1">
        <w:t xml:space="preserve">ery Student Succeeds Act </w:t>
      </w:r>
      <w:r w:rsidRPr="003302B1">
        <w:t>Comprehensiv</w:t>
      </w:r>
      <w:r w:rsidR="0072613D" w:rsidRPr="003302B1">
        <w:t xml:space="preserve">e Support and Improvement </w:t>
      </w:r>
      <w:r w:rsidRPr="003302B1">
        <w:t xml:space="preserve">County Office of Education (COE) </w:t>
      </w:r>
      <w:r w:rsidR="00D30AD4" w:rsidRPr="003302B1">
        <w:t xml:space="preserve">Plan Approval </w:t>
      </w:r>
      <w:r w:rsidRPr="003302B1">
        <w:t>Application for Funding. The 202</w:t>
      </w:r>
      <w:r w:rsidR="0090683B" w:rsidRPr="003302B1">
        <w:t>2</w:t>
      </w:r>
      <w:r w:rsidRPr="003302B1">
        <w:t>–2</w:t>
      </w:r>
      <w:r w:rsidR="0090683B" w:rsidRPr="003302B1">
        <w:t>3</w:t>
      </w:r>
      <w:r w:rsidRPr="003302B1">
        <w:t xml:space="preserve"> Proposed Project Budget must be approved by the California Department of Education (CDE).</w:t>
      </w:r>
    </w:p>
    <w:p w14:paraId="17848C3D" w14:textId="47993522" w:rsidR="00706200" w:rsidRPr="003302B1" w:rsidRDefault="00706200" w:rsidP="001E1EB3">
      <w:pPr>
        <w:spacing w:line="259" w:lineRule="auto"/>
        <w:ind w:left="0" w:firstLine="0"/>
        <w:rPr>
          <w:sz w:val="32"/>
          <w:szCs w:val="32"/>
        </w:rPr>
      </w:pPr>
      <w:r w:rsidRPr="003302B1">
        <w:rPr>
          <w:b/>
          <w:bCs/>
        </w:rPr>
        <w:t>Note:</w:t>
      </w:r>
      <w:r w:rsidRPr="003302B1">
        <w:t xml:space="preserve"> Final COE allocations will be determined by the first reporting period. At that time, the COE</w:t>
      </w:r>
      <w:r w:rsidR="0090683B" w:rsidRPr="003302B1">
        <w:t xml:space="preserve"> may</w:t>
      </w:r>
      <w:r w:rsidRPr="003302B1">
        <w:t xml:space="preserve"> be required to revise its 202</w:t>
      </w:r>
      <w:r w:rsidR="0090683B" w:rsidRPr="003302B1">
        <w:t>2</w:t>
      </w:r>
      <w:r w:rsidRPr="003302B1">
        <w:t>–2</w:t>
      </w:r>
      <w:r w:rsidR="0090683B" w:rsidRPr="003302B1">
        <w:t>3</w:t>
      </w:r>
      <w:r w:rsidRPr="003302B1">
        <w:t xml:space="preserve"> Project Budget according to the final funding results.</w:t>
      </w:r>
    </w:p>
    <w:p w14:paraId="75C86D41" w14:textId="7EC3AA8F" w:rsidR="00706200" w:rsidRPr="003302B1" w:rsidRDefault="00706200" w:rsidP="001E1EB3">
      <w:pPr>
        <w:ind w:left="0" w:firstLine="0"/>
      </w:pPr>
      <w:r w:rsidRPr="003302B1">
        <w:rPr>
          <w:b/>
          <w:bCs/>
        </w:rPr>
        <w:t>Grantee Name and Preliminary FY 202</w:t>
      </w:r>
      <w:r w:rsidR="0090683B" w:rsidRPr="003302B1">
        <w:rPr>
          <w:b/>
          <w:bCs/>
        </w:rPr>
        <w:t>2</w:t>
      </w:r>
      <w:r w:rsidRPr="003302B1">
        <w:rPr>
          <w:b/>
          <w:bCs/>
        </w:rPr>
        <w:t xml:space="preserve"> Allocation Amount:</w:t>
      </w:r>
      <w:r w:rsidRPr="003302B1">
        <w:t xml:space="preserve"> The name of the COE and preliminary FY 202</w:t>
      </w:r>
      <w:r w:rsidR="0090683B" w:rsidRPr="003302B1">
        <w:t>2</w:t>
      </w:r>
      <w:r w:rsidRPr="003302B1">
        <w:t xml:space="preserve"> allocation amount is prepopulated for your convenience.</w:t>
      </w:r>
    </w:p>
    <w:p w14:paraId="25145B17" w14:textId="0A6BF592" w:rsidR="00706200" w:rsidRPr="003302B1" w:rsidRDefault="00706200" w:rsidP="00706200">
      <w:pPr>
        <w:ind w:left="0" w:firstLine="0"/>
      </w:pPr>
      <w:r w:rsidRPr="003302B1">
        <w:rPr>
          <w:b/>
          <w:bCs/>
        </w:rPr>
        <w:t>Object Code:</w:t>
      </w:r>
      <w:r w:rsidRPr="003302B1">
        <w:t xml:space="preserve"> Section 41010 of the Education Code requires local educational agencies to follow the definitions, instructions, and procedures in the California School Accounting Manual (CSAM). The CSAM Object Codes and Definitions can be found on the CDE CSAM web page located at </w:t>
      </w:r>
      <w:hyperlink r:id="rId26" w:tooltip="California Department of Education California School Accounting Manual web page">
        <w:r w:rsidRPr="003302B1">
          <w:rPr>
            <w:color w:val="0563C1" w:themeColor="hyperlink"/>
            <w:u w:val="single"/>
          </w:rPr>
          <w:t>https://www.cde.ca.gov/fg/ac/sa/documents/csam2019complete.pdf</w:t>
        </w:r>
      </w:hyperlink>
      <w:r w:rsidRPr="003302B1">
        <w:t xml:space="preserve"> on pages 330-2 through 330-13.</w:t>
      </w:r>
    </w:p>
    <w:p w14:paraId="18F73A3B" w14:textId="77777777" w:rsidR="00706200" w:rsidRPr="003302B1" w:rsidRDefault="00706200" w:rsidP="00706200">
      <w:pPr>
        <w:ind w:left="0" w:firstLine="0"/>
      </w:pPr>
      <w:r w:rsidRPr="003302B1">
        <w:rPr>
          <w:b/>
        </w:rPr>
        <w:t>Amount</w:t>
      </w:r>
      <w:r w:rsidRPr="003302B1">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3302B1" w:rsidRDefault="00706200" w:rsidP="00706200">
      <w:r w:rsidRPr="003302B1">
        <w:rPr>
          <w:b/>
          <w:bCs/>
        </w:rPr>
        <w:t>Expenditure Justification</w:t>
      </w:r>
      <w:r w:rsidRPr="003302B1">
        <w:t>: Provide an expenditur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77777777" w:rsidR="00706200" w:rsidRPr="003302B1" w:rsidRDefault="00706200" w:rsidP="00706200">
      <w:pPr>
        <w:numPr>
          <w:ilvl w:val="0"/>
          <w:numId w:val="33"/>
        </w:numPr>
        <w:ind w:left="720"/>
      </w:pPr>
      <w:r w:rsidRPr="003302B1">
        <w:t>1000s—List the Certificated Personnel title(s), Full Time Equivalent (FTE), and amount funded</w:t>
      </w:r>
    </w:p>
    <w:p w14:paraId="694D3A5B" w14:textId="77777777" w:rsidR="00706200" w:rsidRDefault="00706200" w:rsidP="00706200">
      <w:pPr>
        <w:numPr>
          <w:ilvl w:val="0"/>
          <w:numId w:val="33"/>
        </w:numPr>
        <w:ind w:left="720"/>
      </w:pPr>
      <w:r w:rsidRPr="003302B1">
        <w:t>2000s—List the Classified Personnel title(s), FTE, and amount funded</w:t>
      </w:r>
    </w:p>
    <w:p w14:paraId="2C4252C1" w14:textId="775083A3" w:rsidR="008B5877" w:rsidRPr="003302B1" w:rsidRDefault="008B5877" w:rsidP="008B5877">
      <w:pPr>
        <w:numPr>
          <w:ilvl w:val="0"/>
          <w:numId w:val="33"/>
        </w:numPr>
        <w:ind w:left="720"/>
      </w:pPr>
      <w:r w:rsidRPr="003302B1">
        <w:lastRenderedPageBreak/>
        <w:t>3000s—List the title(s) of Certificated and/or Classified Personnel receiving benefits</w:t>
      </w:r>
    </w:p>
    <w:p w14:paraId="5F8D1B75" w14:textId="77777777" w:rsidR="00706200" w:rsidRPr="003302B1" w:rsidRDefault="00706200" w:rsidP="00706200">
      <w:pPr>
        <w:numPr>
          <w:ilvl w:val="0"/>
          <w:numId w:val="33"/>
        </w:numPr>
        <w:ind w:left="720"/>
      </w:pPr>
      <w:r w:rsidRPr="003302B1">
        <w:t>4000s—List Books and Supplies</w:t>
      </w:r>
    </w:p>
    <w:p w14:paraId="43634C2B" w14:textId="77777777" w:rsidR="00706200" w:rsidRPr="003302B1" w:rsidRDefault="00706200" w:rsidP="00706200">
      <w:pPr>
        <w:numPr>
          <w:ilvl w:val="0"/>
          <w:numId w:val="33"/>
        </w:numPr>
        <w:ind w:left="720"/>
      </w:pPr>
      <w:r w:rsidRPr="003302B1">
        <w:t>5000s—List Services and Other Operating Expenditures</w:t>
      </w:r>
    </w:p>
    <w:p w14:paraId="536DE057" w14:textId="683D7AEF" w:rsidR="00706200" w:rsidRPr="003302B1" w:rsidRDefault="00706200" w:rsidP="00706200">
      <w:pPr>
        <w:ind w:left="0" w:firstLine="0"/>
      </w:pPr>
      <w:r w:rsidRPr="003302B1">
        <w:rPr>
          <w:b/>
          <w:bCs/>
        </w:rPr>
        <w:t>Indirect Cost Rate</w:t>
      </w:r>
      <w:r w:rsidRPr="003302B1">
        <w:t>: For the 202</w:t>
      </w:r>
      <w:r w:rsidR="0090683B" w:rsidRPr="003302B1">
        <w:t>2</w:t>
      </w:r>
      <w:r w:rsidRPr="003302B1">
        <w:t>–2</w:t>
      </w:r>
      <w:r w:rsidR="0090683B" w:rsidRPr="003302B1">
        <w:t>3</w:t>
      </w:r>
      <w:r w:rsidRPr="003302B1">
        <w:t xml:space="preserve"> indirect cost rates, use the CDE’s approved indirect cost rates found on the CDE Indirect Cost Rates web page at </w:t>
      </w:r>
      <w:hyperlink r:id="rId27" w:tooltip="California Department of Education Indirect Cost Rates" w:history="1">
        <w:r w:rsidRPr="003302B1">
          <w:rPr>
            <w:color w:val="0563C1" w:themeColor="hyperlink"/>
            <w:u w:val="single"/>
          </w:rPr>
          <w:t>https://www.cde.ca.gov/fg/ac/ic/</w:t>
        </w:r>
      </w:hyperlink>
      <w:r w:rsidRPr="003302B1">
        <w:t>.</w:t>
      </w:r>
    </w:p>
    <w:p w14:paraId="394457D3" w14:textId="77777777" w:rsidR="00706200" w:rsidRPr="003302B1" w:rsidRDefault="00706200" w:rsidP="00706200">
      <w:pPr>
        <w:ind w:left="0" w:firstLine="0"/>
      </w:pPr>
      <w:r w:rsidRPr="003302B1">
        <w:rPr>
          <w:b/>
        </w:rPr>
        <w:t>Sub-agreements over $25,000</w:t>
      </w:r>
      <w:r w:rsidRPr="003302B1">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75A4A14F" w:rsidR="00706200" w:rsidRPr="003302B1" w:rsidRDefault="00706200" w:rsidP="00706200">
      <w:pPr>
        <w:spacing w:line="259" w:lineRule="auto"/>
        <w:ind w:left="0" w:firstLine="0"/>
      </w:pPr>
      <w:r w:rsidRPr="003302B1">
        <w:rPr>
          <w:b/>
          <w:bCs/>
        </w:rPr>
        <w:t>Total Budget Amount</w:t>
      </w:r>
      <w:r w:rsidRPr="003302B1">
        <w:t>: The Total Budget Amount must match the FY 202</w:t>
      </w:r>
      <w:r w:rsidR="0090683B" w:rsidRPr="003302B1">
        <w:t>2</w:t>
      </w:r>
      <w:r w:rsidRPr="003302B1">
        <w:t xml:space="preserve"> Preliminary Allocation A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706200" w:rsidRPr="003302B1" w14:paraId="3A571123" w14:textId="77777777" w:rsidTr="00DB4C84">
        <w:trPr>
          <w:cantSplit/>
          <w:tblHeader/>
          <w:jc w:val="center"/>
        </w:trPr>
        <w:tc>
          <w:tcPr>
            <w:tcW w:w="5135" w:type="dxa"/>
            <w:shd w:val="clear" w:color="auto" w:fill="1F4E79" w:themeFill="accent1" w:themeFillShade="80"/>
            <w:vAlign w:val="center"/>
          </w:tcPr>
          <w:p w14:paraId="69172DA4" w14:textId="77777777" w:rsidR="00706200" w:rsidRPr="003302B1" w:rsidRDefault="00706200" w:rsidP="00706200">
            <w:pPr>
              <w:spacing w:after="0"/>
              <w:ind w:left="0" w:firstLine="0"/>
              <w:jc w:val="center"/>
              <w:rPr>
                <w:b/>
                <w:color w:val="FFFFFF" w:themeColor="background1"/>
              </w:rPr>
            </w:pPr>
            <w:r w:rsidRPr="003302B1">
              <w:rPr>
                <w:b/>
                <w:color w:val="FFFFFF" w:themeColor="background1"/>
              </w:rPr>
              <w:t xml:space="preserve">County Office of Education </w:t>
            </w:r>
          </w:p>
        </w:tc>
        <w:tc>
          <w:tcPr>
            <w:tcW w:w="3955" w:type="dxa"/>
            <w:shd w:val="clear" w:color="auto" w:fill="1F4E79" w:themeFill="accent1" w:themeFillShade="80"/>
            <w:vAlign w:val="center"/>
          </w:tcPr>
          <w:p w14:paraId="393ED3FB" w14:textId="27D41C3A" w:rsidR="00706200" w:rsidRPr="003302B1" w:rsidRDefault="00706200" w:rsidP="00706200">
            <w:pPr>
              <w:spacing w:after="0"/>
              <w:ind w:left="0" w:firstLine="0"/>
              <w:jc w:val="center"/>
              <w:rPr>
                <w:b/>
                <w:color w:val="FFFFFF" w:themeColor="background1"/>
              </w:rPr>
            </w:pPr>
            <w:r w:rsidRPr="003302B1">
              <w:rPr>
                <w:b/>
                <w:color w:val="FFFFFF" w:themeColor="background1"/>
              </w:rPr>
              <w:t>FY 202</w:t>
            </w:r>
            <w:r w:rsidR="0090683B" w:rsidRPr="003302B1">
              <w:rPr>
                <w:b/>
                <w:color w:val="FFFFFF" w:themeColor="background1"/>
              </w:rPr>
              <w:t>2</w:t>
            </w:r>
            <w:r w:rsidRPr="003302B1">
              <w:rPr>
                <w:b/>
                <w:color w:val="FFFFFF" w:themeColor="background1"/>
              </w:rPr>
              <w:t xml:space="preserve"> Preliminary Allocation Amount </w:t>
            </w:r>
          </w:p>
        </w:tc>
      </w:tr>
      <w:tr w:rsidR="00706200" w:rsidRPr="003302B1" w14:paraId="59019ED7" w14:textId="77777777" w:rsidTr="00DB4C84">
        <w:trPr>
          <w:cantSplit/>
          <w:trHeight w:val="167"/>
          <w:jc w:val="center"/>
        </w:trPr>
        <w:tc>
          <w:tcPr>
            <w:tcW w:w="5135" w:type="dxa"/>
            <w:shd w:val="clear" w:color="auto" w:fill="auto"/>
            <w:vAlign w:val="center"/>
          </w:tcPr>
          <w:p w14:paraId="39393419" w14:textId="77777777" w:rsidR="00706200" w:rsidRPr="003302B1" w:rsidRDefault="00706200" w:rsidP="00706200">
            <w:pPr>
              <w:spacing w:after="0"/>
              <w:ind w:left="0" w:firstLine="0"/>
              <w:jc w:val="center"/>
              <w:rPr>
                <w:szCs w:val="24"/>
              </w:rPr>
            </w:pPr>
            <w:r w:rsidRPr="003302B1">
              <w:rPr>
                <w:szCs w:val="24"/>
              </w:rPr>
              <w:t>[COE name]</w:t>
            </w:r>
          </w:p>
        </w:tc>
        <w:tc>
          <w:tcPr>
            <w:tcW w:w="3955" w:type="dxa"/>
            <w:shd w:val="clear" w:color="auto" w:fill="auto"/>
            <w:vAlign w:val="center"/>
          </w:tcPr>
          <w:p w14:paraId="62906864" w14:textId="77777777" w:rsidR="00706200" w:rsidRPr="003302B1" w:rsidRDefault="00706200" w:rsidP="00706200">
            <w:pPr>
              <w:spacing w:after="0"/>
              <w:ind w:left="0" w:firstLine="0"/>
              <w:jc w:val="center"/>
              <w:rPr>
                <w:szCs w:val="24"/>
              </w:rPr>
            </w:pPr>
            <w:r w:rsidRPr="003302B1">
              <w:rPr>
                <w:szCs w:val="24"/>
              </w:rPr>
              <w:t>[$0.00]</w:t>
            </w:r>
          </w:p>
        </w:tc>
      </w:tr>
    </w:tbl>
    <w:p w14:paraId="2E378821" w14:textId="77777777" w:rsidR="00706200" w:rsidRPr="003302B1" w:rsidRDefault="00706200" w:rsidP="00706200">
      <w:pPr>
        <w:spacing w:after="0" w:line="259" w:lineRule="auto"/>
        <w:ind w:left="0" w:firstLine="0"/>
      </w:pPr>
    </w:p>
    <w:tbl>
      <w:tblPr>
        <w:tblStyle w:val="TableGrid10"/>
        <w:tblW w:w="9175" w:type="dxa"/>
        <w:tblLook w:val="04A0" w:firstRow="1" w:lastRow="0" w:firstColumn="1" w:lastColumn="0" w:noHBand="0" w:noVBand="1"/>
        <w:tblDescription w:val="County Office of Education and Total County Office of Education Allocation."/>
      </w:tblPr>
      <w:tblGrid>
        <w:gridCol w:w="4225"/>
        <w:gridCol w:w="1123"/>
        <w:gridCol w:w="3827"/>
      </w:tblGrid>
      <w:tr w:rsidR="00706200" w:rsidRPr="003302B1" w14:paraId="6BD550F8" w14:textId="77777777" w:rsidTr="00DB4C84">
        <w:trPr>
          <w:cantSplit/>
          <w:trHeight w:val="419"/>
          <w:tblHeader/>
        </w:trPr>
        <w:tc>
          <w:tcPr>
            <w:tcW w:w="4225" w:type="dxa"/>
            <w:shd w:val="clear" w:color="auto" w:fill="1F4E79" w:themeFill="accent1" w:themeFillShade="80"/>
            <w:vAlign w:val="center"/>
          </w:tcPr>
          <w:p w14:paraId="236E34A7"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Object Code</w:t>
            </w:r>
          </w:p>
        </w:tc>
        <w:tc>
          <w:tcPr>
            <w:tcW w:w="1123" w:type="dxa"/>
            <w:shd w:val="clear" w:color="auto" w:fill="1F4E79" w:themeFill="accent1" w:themeFillShade="80"/>
            <w:vAlign w:val="center"/>
          </w:tcPr>
          <w:p w14:paraId="55E6BC44"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Amount</w:t>
            </w:r>
          </w:p>
        </w:tc>
        <w:tc>
          <w:tcPr>
            <w:tcW w:w="3827" w:type="dxa"/>
            <w:shd w:val="clear" w:color="auto" w:fill="1F4E79" w:themeFill="accent1" w:themeFillShade="80"/>
            <w:vAlign w:val="center"/>
          </w:tcPr>
          <w:p w14:paraId="0FD14F21"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 xml:space="preserve"> Expenditure Description</w:t>
            </w:r>
          </w:p>
        </w:tc>
      </w:tr>
      <w:tr w:rsidR="00706200" w:rsidRPr="003302B1" w14:paraId="3834FB9A" w14:textId="77777777" w:rsidTr="00DB4C84">
        <w:trPr>
          <w:cantSplit/>
        </w:trPr>
        <w:tc>
          <w:tcPr>
            <w:tcW w:w="4225" w:type="dxa"/>
            <w:vAlign w:val="center"/>
          </w:tcPr>
          <w:p w14:paraId="71902BD5" w14:textId="77777777" w:rsidR="00706200" w:rsidRPr="003302B1" w:rsidRDefault="00706200" w:rsidP="00706200">
            <w:pPr>
              <w:spacing w:after="0" w:line="259" w:lineRule="auto"/>
              <w:ind w:left="0" w:firstLine="0"/>
              <w:rPr>
                <w:szCs w:val="24"/>
              </w:rPr>
            </w:pPr>
            <w:r w:rsidRPr="003302B1">
              <w:rPr>
                <w:szCs w:val="24"/>
              </w:rPr>
              <w:t>1000–1999 Certificated Personnel Salaries</w:t>
            </w:r>
          </w:p>
        </w:tc>
        <w:tc>
          <w:tcPr>
            <w:tcW w:w="1123" w:type="dxa"/>
            <w:vAlign w:val="center"/>
          </w:tcPr>
          <w:p w14:paraId="42EE8064"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52C05977" w14:textId="77777777" w:rsidR="00706200" w:rsidRPr="003302B1" w:rsidRDefault="00706200" w:rsidP="00706200">
            <w:pPr>
              <w:spacing w:after="0" w:line="259" w:lineRule="auto"/>
              <w:ind w:left="0" w:hanging="18"/>
              <w:jc w:val="center"/>
              <w:rPr>
                <w:szCs w:val="24"/>
              </w:rPr>
            </w:pPr>
            <w:r w:rsidRPr="003302B1">
              <w:rPr>
                <w:szCs w:val="24"/>
              </w:rPr>
              <w:t>[Justification narrative]</w:t>
            </w:r>
          </w:p>
        </w:tc>
      </w:tr>
      <w:tr w:rsidR="00706200" w:rsidRPr="003302B1" w14:paraId="2680CEB3" w14:textId="77777777" w:rsidTr="00DB4C84">
        <w:trPr>
          <w:cantSplit/>
        </w:trPr>
        <w:tc>
          <w:tcPr>
            <w:tcW w:w="4225" w:type="dxa"/>
            <w:vAlign w:val="center"/>
          </w:tcPr>
          <w:p w14:paraId="63A526D3" w14:textId="77777777" w:rsidR="00706200" w:rsidRPr="003302B1" w:rsidRDefault="00706200" w:rsidP="00706200">
            <w:pPr>
              <w:spacing w:after="0" w:line="259" w:lineRule="auto"/>
              <w:ind w:left="0" w:firstLine="0"/>
              <w:rPr>
                <w:szCs w:val="24"/>
              </w:rPr>
            </w:pPr>
            <w:r w:rsidRPr="003302B1">
              <w:rPr>
                <w:szCs w:val="24"/>
              </w:rPr>
              <w:t>2000–2999 Classified Personnel Salaries</w:t>
            </w:r>
          </w:p>
        </w:tc>
        <w:tc>
          <w:tcPr>
            <w:tcW w:w="1123" w:type="dxa"/>
            <w:vAlign w:val="center"/>
          </w:tcPr>
          <w:p w14:paraId="51CF4B5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88AF90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5A121497" w14:textId="77777777" w:rsidTr="00DB4C84">
        <w:trPr>
          <w:cantSplit/>
          <w:trHeight w:val="599"/>
        </w:trPr>
        <w:tc>
          <w:tcPr>
            <w:tcW w:w="4225" w:type="dxa"/>
            <w:vAlign w:val="center"/>
          </w:tcPr>
          <w:p w14:paraId="3686693E" w14:textId="77777777" w:rsidR="00706200" w:rsidRPr="003302B1" w:rsidRDefault="00706200" w:rsidP="00706200">
            <w:pPr>
              <w:spacing w:after="0" w:line="259" w:lineRule="auto"/>
              <w:ind w:left="0" w:firstLine="0"/>
              <w:rPr>
                <w:szCs w:val="24"/>
              </w:rPr>
            </w:pPr>
            <w:r w:rsidRPr="003302B1">
              <w:rPr>
                <w:szCs w:val="24"/>
              </w:rPr>
              <w:t>3000–3999 Employee Benefits</w:t>
            </w:r>
          </w:p>
        </w:tc>
        <w:tc>
          <w:tcPr>
            <w:tcW w:w="1123" w:type="dxa"/>
            <w:vAlign w:val="center"/>
          </w:tcPr>
          <w:p w14:paraId="5D803C8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B9FBC93"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0B6A7EEC" w14:textId="77777777" w:rsidTr="00DB4C84">
        <w:trPr>
          <w:cantSplit/>
          <w:trHeight w:val="590"/>
        </w:trPr>
        <w:tc>
          <w:tcPr>
            <w:tcW w:w="4225" w:type="dxa"/>
            <w:vAlign w:val="center"/>
          </w:tcPr>
          <w:p w14:paraId="02ACBFBF" w14:textId="77777777" w:rsidR="00706200" w:rsidRPr="003302B1" w:rsidRDefault="00706200" w:rsidP="00706200">
            <w:pPr>
              <w:spacing w:after="0" w:line="259" w:lineRule="auto"/>
              <w:ind w:left="0" w:firstLine="0"/>
              <w:rPr>
                <w:szCs w:val="24"/>
              </w:rPr>
            </w:pPr>
            <w:r w:rsidRPr="003302B1">
              <w:rPr>
                <w:szCs w:val="24"/>
              </w:rPr>
              <w:t>4000–4999 Books and Supplies</w:t>
            </w:r>
          </w:p>
        </w:tc>
        <w:tc>
          <w:tcPr>
            <w:tcW w:w="1123" w:type="dxa"/>
            <w:vAlign w:val="center"/>
          </w:tcPr>
          <w:p w14:paraId="3844C287"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40E77B1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49B27B36" w14:textId="77777777" w:rsidTr="00DB4C84">
        <w:trPr>
          <w:cantSplit/>
        </w:trPr>
        <w:tc>
          <w:tcPr>
            <w:tcW w:w="4225" w:type="dxa"/>
            <w:vAlign w:val="center"/>
          </w:tcPr>
          <w:p w14:paraId="0F93DB7C" w14:textId="77777777" w:rsidR="00706200" w:rsidRPr="003302B1" w:rsidRDefault="00706200" w:rsidP="00706200">
            <w:pPr>
              <w:spacing w:after="0" w:line="259" w:lineRule="auto"/>
              <w:ind w:left="0" w:firstLine="0"/>
              <w:rPr>
                <w:szCs w:val="24"/>
              </w:rPr>
            </w:pPr>
            <w:r w:rsidRPr="003302B1">
              <w:rPr>
                <w:szCs w:val="24"/>
              </w:rPr>
              <w:t>5000–5999 Services and Other Operating Expenditures</w:t>
            </w:r>
          </w:p>
        </w:tc>
        <w:tc>
          <w:tcPr>
            <w:tcW w:w="1123" w:type="dxa"/>
            <w:vAlign w:val="center"/>
          </w:tcPr>
          <w:p w14:paraId="3657DCEB"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63C2F80A"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37F7FF9A" w14:textId="77777777" w:rsidTr="00DB4C84">
        <w:trPr>
          <w:cantSplit/>
        </w:trPr>
        <w:tc>
          <w:tcPr>
            <w:tcW w:w="4225" w:type="dxa"/>
            <w:vAlign w:val="center"/>
          </w:tcPr>
          <w:p w14:paraId="5F2DAFD1" w14:textId="77777777" w:rsidR="00706200" w:rsidRPr="003302B1" w:rsidRDefault="00706200" w:rsidP="00706200">
            <w:pPr>
              <w:spacing w:after="0" w:line="259" w:lineRule="auto"/>
              <w:ind w:left="0" w:firstLine="0"/>
              <w:rPr>
                <w:szCs w:val="24"/>
              </w:rPr>
            </w:pPr>
            <w:r w:rsidRPr="003302B1">
              <w:rPr>
                <w:szCs w:val="24"/>
              </w:rPr>
              <w:t>7310 Indirect Cost (2019–20 Indirect Cost Rate)</w:t>
            </w:r>
          </w:p>
        </w:tc>
        <w:tc>
          <w:tcPr>
            <w:tcW w:w="1123" w:type="dxa"/>
            <w:vAlign w:val="center"/>
          </w:tcPr>
          <w:p w14:paraId="76BEBFA9" w14:textId="77777777" w:rsidR="00706200" w:rsidRPr="003302B1" w:rsidRDefault="00706200" w:rsidP="00706200">
            <w:pPr>
              <w:spacing w:after="0" w:line="259" w:lineRule="auto"/>
              <w:ind w:left="0" w:firstLine="0"/>
              <w:rPr>
                <w:b/>
                <w:sz w:val="20"/>
                <w:szCs w:val="20"/>
              </w:rPr>
            </w:pPr>
            <w:r w:rsidRPr="003302B1">
              <w:rPr>
                <w:szCs w:val="24"/>
              </w:rPr>
              <w:t>[$0.00]</w:t>
            </w:r>
          </w:p>
        </w:tc>
        <w:tc>
          <w:tcPr>
            <w:tcW w:w="3827" w:type="dxa"/>
            <w:vAlign w:val="center"/>
          </w:tcPr>
          <w:p w14:paraId="0ECBB554" w14:textId="77777777" w:rsidR="00706200" w:rsidRPr="003302B1" w:rsidRDefault="00706200" w:rsidP="00706200">
            <w:pPr>
              <w:spacing w:after="0" w:line="259" w:lineRule="auto"/>
              <w:ind w:left="0" w:firstLine="0"/>
              <w:rPr>
                <w:szCs w:val="24"/>
              </w:rPr>
            </w:pPr>
            <w:r w:rsidRPr="003302B1">
              <w:rPr>
                <w:szCs w:val="24"/>
              </w:rPr>
              <w:t>n/a</w:t>
            </w:r>
          </w:p>
        </w:tc>
      </w:tr>
      <w:tr w:rsidR="00706200" w:rsidRPr="003302B1" w14:paraId="5D8199FA" w14:textId="77777777" w:rsidTr="00DB4C84">
        <w:trPr>
          <w:cantSplit/>
          <w:trHeight w:val="545"/>
        </w:trPr>
        <w:tc>
          <w:tcPr>
            <w:tcW w:w="4225" w:type="dxa"/>
            <w:vAlign w:val="center"/>
          </w:tcPr>
          <w:p w14:paraId="4015979A" w14:textId="77777777" w:rsidR="00706200" w:rsidRPr="003302B1" w:rsidRDefault="00706200" w:rsidP="00706200">
            <w:pPr>
              <w:spacing w:after="0" w:line="259" w:lineRule="auto"/>
              <w:ind w:left="0" w:firstLine="0"/>
              <w:rPr>
                <w:szCs w:val="24"/>
              </w:rPr>
            </w:pPr>
            <w:r w:rsidRPr="003302B1">
              <w:rPr>
                <w:szCs w:val="24"/>
              </w:rPr>
              <w:t>5100 (Sub-agreements over $25,000)</w:t>
            </w:r>
          </w:p>
        </w:tc>
        <w:tc>
          <w:tcPr>
            <w:tcW w:w="1123" w:type="dxa"/>
            <w:vAlign w:val="center"/>
          </w:tcPr>
          <w:p w14:paraId="1765D4ED"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38A643BE" w14:textId="77777777" w:rsidR="00706200" w:rsidRPr="003302B1" w:rsidRDefault="00706200" w:rsidP="00706200">
            <w:pPr>
              <w:spacing w:after="0" w:line="259" w:lineRule="auto"/>
              <w:ind w:left="0" w:firstLine="0"/>
              <w:jc w:val="center"/>
              <w:rPr>
                <w:szCs w:val="24"/>
              </w:rPr>
            </w:pPr>
            <w:r w:rsidRPr="003302B1">
              <w:rPr>
                <w:szCs w:val="24"/>
              </w:rPr>
              <w:t>[Justification narrative]</w:t>
            </w:r>
          </w:p>
        </w:tc>
      </w:tr>
      <w:tr w:rsidR="00706200" w:rsidRPr="003302B1" w14:paraId="07758CE6" w14:textId="77777777" w:rsidTr="00DB4C84">
        <w:trPr>
          <w:cantSplit/>
          <w:trHeight w:val="392"/>
        </w:trPr>
        <w:tc>
          <w:tcPr>
            <w:tcW w:w="4225" w:type="dxa"/>
            <w:vAlign w:val="center"/>
          </w:tcPr>
          <w:p w14:paraId="4FFCF060" w14:textId="77777777" w:rsidR="00706200" w:rsidRPr="003302B1" w:rsidRDefault="00706200" w:rsidP="00706200">
            <w:pPr>
              <w:spacing w:after="0" w:line="240" w:lineRule="auto"/>
              <w:ind w:left="0" w:firstLine="0"/>
              <w:rPr>
                <w:b/>
                <w:szCs w:val="24"/>
              </w:rPr>
            </w:pPr>
            <w:r w:rsidRPr="003302B1">
              <w:rPr>
                <w:b/>
                <w:szCs w:val="24"/>
              </w:rPr>
              <w:t>Total Budget Amount</w:t>
            </w:r>
          </w:p>
        </w:tc>
        <w:tc>
          <w:tcPr>
            <w:tcW w:w="1123" w:type="dxa"/>
            <w:vAlign w:val="center"/>
          </w:tcPr>
          <w:p w14:paraId="359E6393" w14:textId="77777777" w:rsidR="00706200" w:rsidRPr="003302B1" w:rsidRDefault="00706200" w:rsidP="00706200">
            <w:pPr>
              <w:spacing w:after="0" w:line="240" w:lineRule="auto"/>
              <w:ind w:left="0" w:firstLine="0"/>
              <w:rPr>
                <w:b/>
                <w:sz w:val="20"/>
                <w:szCs w:val="20"/>
              </w:rPr>
            </w:pPr>
            <w:r w:rsidRPr="003302B1">
              <w:rPr>
                <w:szCs w:val="24"/>
              </w:rPr>
              <w:t>[$0.00]</w:t>
            </w:r>
          </w:p>
        </w:tc>
        <w:tc>
          <w:tcPr>
            <w:tcW w:w="3827" w:type="dxa"/>
            <w:vAlign w:val="center"/>
          </w:tcPr>
          <w:p w14:paraId="185EC9EF" w14:textId="77777777" w:rsidR="00706200" w:rsidRPr="003302B1" w:rsidRDefault="00706200" w:rsidP="00706200">
            <w:pPr>
              <w:spacing w:after="0" w:line="259" w:lineRule="auto"/>
              <w:ind w:left="0" w:firstLine="0"/>
              <w:rPr>
                <w:szCs w:val="24"/>
              </w:rPr>
            </w:pPr>
            <w:r w:rsidRPr="003302B1">
              <w:rPr>
                <w:szCs w:val="24"/>
              </w:rPr>
              <w:t>n/a</w:t>
            </w:r>
          </w:p>
        </w:tc>
      </w:tr>
    </w:tbl>
    <w:p w14:paraId="3015FF63" w14:textId="51FADE72" w:rsidR="004835A2" w:rsidRPr="003302B1" w:rsidRDefault="00706200" w:rsidP="001F0307">
      <w:pPr>
        <w:jc w:val="center"/>
        <w:rPr>
          <w:b/>
          <w:sz w:val="32"/>
        </w:rPr>
      </w:pPr>
      <w:r w:rsidRPr="003302B1">
        <w:rPr>
          <w:b/>
          <w:sz w:val="32"/>
        </w:rPr>
        <w:br w:type="page"/>
      </w:r>
    </w:p>
    <w:p w14:paraId="39EEF342" w14:textId="01D43817" w:rsidR="003A3C60" w:rsidRPr="003302B1" w:rsidRDefault="00051FC9" w:rsidP="001B7201">
      <w:pPr>
        <w:jc w:val="center"/>
        <w:rPr>
          <w:b/>
          <w:sz w:val="32"/>
          <w:szCs w:val="32"/>
        </w:rPr>
      </w:pPr>
      <w:r w:rsidRPr="003302B1">
        <w:rPr>
          <w:b/>
          <w:sz w:val="32"/>
          <w:szCs w:val="32"/>
        </w:rPr>
        <w:lastRenderedPageBreak/>
        <w:t>202</w:t>
      </w:r>
      <w:r w:rsidR="0090683B" w:rsidRPr="003302B1">
        <w:rPr>
          <w:b/>
          <w:sz w:val="32"/>
          <w:szCs w:val="32"/>
        </w:rPr>
        <w:t>2</w:t>
      </w:r>
      <w:r w:rsidRPr="003302B1">
        <w:rPr>
          <w:b/>
          <w:sz w:val="32"/>
          <w:szCs w:val="32"/>
        </w:rPr>
        <w:t>–2</w:t>
      </w:r>
      <w:r w:rsidR="0090683B"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w:t>
      </w:r>
      <w:r w:rsidR="000A3476" w:rsidRPr="003302B1">
        <w:rPr>
          <w:b/>
          <w:sz w:val="32"/>
          <w:szCs w:val="32"/>
        </w:rPr>
        <w:br/>
      </w:r>
      <w:r w:rsidRPr="003302B1">
        <w:rPr>
          <w:b/>
          <w:sz w:val="32"/>
          <w:szCs w:val="32"/>
        </w:rPr>
        <w:t>County Office of Education Plan Approval</w:t>
      </w:r>
      <w:r w:rsidRPr="003302B1">
        <w:rPr>
          <w:b/>
          <w:sz w:val="32"/>
          <w:szCs w:val="32"/>
        </w:rPr>
        <w:br/>
        <w:t>Application for Funding</w:t>
      </w:r>
    </w:p>
    <w:p w14:paraId="4311588B" w14:textId="2007A8AF" w:rsidR="00901C6D" w:rsidRPr="003302B1" w:rsidRDefault="0070236F" w:rsidP="00E90442">
      <w:pPr>
        <w:pStyle w:val="Heading2"/>
      </w:pPr>
      <w:r w:rsidRPr="003302B1">
        <w:t>Section</w:t>
      </w:r>
      <w:r w:rsidR="00850EA1" w:rsidRPr="003302B1">
        <w:t xml:space="preserve"> </w:t>
      </w:r>
      <w:r w:rsidR="004835A2" w:rsidRPr="003302B1">
        <w:t>4</w:t>
      </w:r>
      <w:r w:rsidR="00362C4D" w:rsidRPr="003302B1">
        <w:t xml:space="preserve">: </w:t>
      </w:r>
      <w:r w:rsidR="004D7ECC" w:rsidRPr="003302B1">
        <w:t>Signatures</w:t>
      </w:r>
      <w:r w:rsidR="00E068BC" w:rsidRPr="003302B1">
        <w:t xml:space="preserve"> </w:t>
      </w:r>
    </w:p>
    <w:p w14:paraId="0F98D20C" w14:textId="7B892D1E" w:rsidR="00B26503" w:rsidRPr="003302B1" w:rsidRDefault="00B26503" w:rsidP="00A50999">
      <w:pPr>
        <w:pStyle w:val="Heading3"/>
      </w:pPr>
      <w:r w:rsidRPr="003302B1">
        <w:t>ASSURANCE</w:t>
      </w:r>
      <w:r w:rsidR="00BC28A1" w:rsidRPr="003302B1">
        <w:t>S</w:t>
      </w:r>
      <w:r w:rsidRPr="003302B1">
        <w:t>/CERTIFICATIONS</w:t>
      </w:r>
      <w:r w:rsidR="00F06571" w:rsidRPr="003302B1">
        <w:t>/TERMS/CONDITIONS</w:t>
      </w:r>
    </w:p>
    <w:p w14:paraId="6EEA2CA4" w14:textId="28BF8FA2" w:rsidR="009F73B6" w:rsidRPr="003302B1" w:rsidRDefault="009F73B6" w:rsidP="009F73B6">
      <w:pPr>
        <w:rPr>
          <w:b/>
        </w:rPr>
      </w:pPr>
      <w:r w:rsidRPr="003302B1">
        <w:rPr>
          <w:b/>
        </w:rPr>
        <w:t>The following statements must be acknowledged:</w:t>
      </w:r>
    </w:p>
    <w:p w14:paraId="725CCA34" w14:textId="6243CE9F" w:rsidR="004D7ECC" w:rsidRPr="003302B1" w:rsidRDefault="004D7ECC" w:rsidP="001E1EB3">
      <w:pPr>
        <w:pStyle w:val="ListParagraph"/>
        <w:numPr>
          <w:ilvl w:val="0"/>
          <w:numId w:val="41"/>
        </w:numPr>
        <w:spacing w:line="240" w:lineRule="auto"/>
        <w:contextualSpacing w:val="0"/>
      </w:pPr>
      <w:r w:rsidRPr="003302B1">
        <w:t xml:space="preserve">As the duly authorized </w:t>
      </w:r>
      <w:r w:rsidR="00285821" w:rsidRPr="003302B1">
        <w:t>designee</w:t>
      </w:r>
      <w:r w:rsidRPr="003302B1">
        <w:t xml:space="preserve"> of the applicant, I have read all assurances, certifications, terms, and co</w:t>
      </w:r>
      <w:r w:rsidR="001C283A" w:rsidRPr="003302B1">
        <w:t>nditions associated with the 202</w:t>
      </w:r>
      <w:r w:rsidR="0090683B" w:rsidRPr="003302B1">
        <w:t>2</w:t>
      </w:r>
      <w:r w:rsidRPr="003302B1">
        <w:t>–</w:t>
      </w:r>
      <w:r w:rsidR="0040604F" w:rsidRPr="003302B1">
        <w:t>2</w:t>
      </w:r>
      <w:r w:rsidR="0090683B" w:rsidRPr="003302B1">
        <w:t>3</w:t>
      </w:r>
      <w:r w:rsidRPr="003302B1">
        <w:t xml:space="preserve"> </w:t>
      </w:r>
      <w:r w:rsidR="00147187" w:rsidRPr="003302B1">
        <w:t>Every Student Succeeds Act</w:t>
      </w:r>
      <w:r w:rsidR="00987064" w:rsidRPr="003302B1">
        <w:t xml:space="preserve"> </w:t>
      </w:r>
      <w:r w:rsidR="007E54E4" w:rsidRPr="003302B1">
        <w:t>Comprehensive Support and Improvement</w:t>
      </w:r>
      <w:r w:rsidR="00284D3A" w:rsidRPr="003302B1">
        <w:t xml:space="preserve"> </w:t>
      </w:r>
      <w:r w:rsidR="003B52CD" w:rsidRPr="003302B1">
        <w:t xml:space="preserve">County Office of Education </w:t>
      </w:r>
      <w:r w:rsidR="0072613D" w:rsidRPr="003302B1">
        <w:t xml:space="preserve">(COE) </w:t>
      </w:r>
      <w:r w:rsidR="00A076ED" w:rsidRPr="003302B1">
        <w:t>Plan Approval</w:t>
      </w:r>
      <w:r w:rsidR="007E54E4" w:rsidRPr="003302B1">
        <w:t xml:space="preserve"> </w:t>
      </w:r>
      <w:r w:rsidRPr="003302B1">
        <w:t>Application for Fundin</w:t>
      </w:r>
      <w:r w:rsidR="00E043CF" w:rsidRPr="003302B1">
        <w:t>g</w:t>
      </w:r>
      <w:r w:rsidRPr="003302B1">
        <w:t xml:space="preserve"> and I agree to comply with all requirements as a condition of funding.</w:t>
      </w:r>
    </w:p>
    <w:p w14:paraId="3392CC5A" w14:textId="38650980" w:rsidR="004D7ECC" w:rsidRPr="003302B1" w:rsidRDefault="004D7ECC" w:rsidP="009F73B6">
      <w:pPr>
        <w:pStyle w:val="ListParagraph"/>
        <w:numPr>
          <w:ilvl w:val="0"/>
          <w:numId w:val="41"/>
        </w:numPr>
        <w:spacing w:before="100" w:beforeAutospacing="1" w:line="240" w:lineRule="auto"/>
      </w:pPr>
      <w:r w:rsidRPr="003302B1">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3302B1" w:rsidRDefault="004D7ECC" w:rsidP="00A50999">
      <w:pPr>
        <w:pStyle w:val="Heading3"/>
      </w:pPr>
      <w:r w:rsidRPr="003302B1">
        <w:t xml:space="preserve">SIGNATURE </w:t>
      </w:r>
    </w:p>
    <w:p w14:paraId="005F7705" w14:textId="2A7C70F7" w:rsidR="004D7ECC" w:rsidRPr="003302B1" w:rsidRDefault="004D7ECC" w:rsidP="00926C12">
      <w:r w:rsidRPr="003302B1">
        <w:t>By signing this</w:t>
      </w:r>
      <w:r w:rsidR="009F73B6" w:rsidRPr="003302B1">
        <w:t xml:space="preserve"> application electronically, </w:t>
      </w:r>
      <w:r w:rsidRPr="003302B1">
        <w:t>the County Office Superintendent or au</w:t>
      </w:r>
      <w:r w:rsidR="001C37EE" w:rsidRPr="003302B1">
        <w:t>thorized designee, agree that their</w:t>
      </w:r>
      <w:r w:rsidRPr="003302B1">
        <w:t xml:space="preserve"> electronic signature is the </w:t>
      </w:r>
      <w:r w:rsidR="001C37EE" w:rsidRPr="003302B1">
        <w:t>legally binding equivalent to their</w:t>
      </w:r>
      <w:r w:rsidRPr="003302B1">
        <w:t xml:space="preserve"> handwritten signature.</w:t>
      </w:r>
      <w:r w:rsidR="001C37EE" w:rsidRPr="003302B1">
        <w:t xml:space="preserve"> The COE will provide the following information:</w:t>
      </w:r>
    </w:p>
    <w:p w14:paraId="5732B6B0" w14:textId="2AF471DC" w:rsidR="00C07D29" w:rsidRPr="003302B1" w:rsidRDefault="00C07D29" w:rsidP="00C07D29">
      <w:pPr>
        <w:pStyle w:val="ListParagraph"/>
        <w:numPr>
          <w:ilvl w:val="0"/>
          <w:numId w:val="42"/>
        </w:numPr>
      </w:pPr>
      <w:r w:rsidRPr="003302B1">
        <w:t>COE Name</w:t>
      </w:r>
    </w:p>
    <w:p w14:paraId="2D181D2A" w14:textId="77777777" w:rsidR="00C07D29" w:rsidRPr="003302B1" w:rsidRDefault="00C07D29" w:rsidP="00C07D29">
      <w:pPr>
        <w:pStyle w:val="ListParagraph"/>
        <w:numPr>
          <w:ilvl w:val="0"/>
          <w:numId w:val="42"/>
        </w:numPr>
      </w:pPr>
      <w:r w:rsidRPr="003302B1">
        <w:t>First and Last Name</w:t>
      </w:r>
    </w:p>
    <w:p w14:paraId="5BB88786" w14:textId="77777777" w:rsidR="00C07D29" w:rsidRPr="003302B1" w:rsidRDefault="00EC3D27" w:rsidP="00C07D29">
      <w:pPr>
        <w:pStyle w:val="ListParagraph"/>
        <w:numPr>
          <w:ilvl w:val="0"/>
          <w:numId w:val="42"/>
        </w:numPr>
      </w:pPr>
      <w:r w:rsidRPr="003302B1">
        <w:t>Title</w:t>
      </w:r>
    </w:p>
    <w:p w14:paraId="6217867A" w14:textId="77777777" w:rsidR="00C07D29" w:rsidRPr="003302B1" w:rsidRDefault="00C07D29" w:rsidP="00C07D29">
      <w:pPr>
        <w:pStyle w:val="ListParagraph"/>
        <w:numPr>
          <w:ilvl w:val="0"/>
          <w:numId w:val="42"/>
        </w:numPr>
      </w:pPr>
      <w:r w:rsidRPr="003302B1">
        <w:t>Date</w:t>
      </w:r>
    </w:p>
    <w:p w14:paraId="4D244B99" w14:textId="77777777" w:rsidR="00C07D29" w:rsidRPr="003302B1" w:rsidRDefault="00C07D29" w:rsidP="00C07D29">
      <w:pPr>
        <w:pStyle w:val="ListParagraph"/>
        <w:numPr>
          <w:ilvl w:val="0"/>
          <w:numId w:val="42"/>
        </w:numPr>
      </w:pPr>
      <w:r w:rsidRPr="003302B1">
        <w:rPr>
          <w:color w:val="auto"/>
        </w:rPr>
        <w:t>Email</w:t>
      </w:r>
    </w:p>
    <w:p w14:paraId="5EDF3100" w14:textId="04750CB8" w:rsidR="00EC3D27" w:rsidRPr="003302B1" w:rsidRDefault="007F79E0" w:rsidP="00C07D29">
      <w:pPr>
        <w:pStyle w:val="ListParagraph"/>
        <w:numPr>
          <w:ilvl w:val="0"/>
          <w:numId w:val="42"/>
        </w:numPr>
      </w:pPr>
      <w:r w:rsidRPr="003302B1">
        <w:t>Phone</w:t>
      </w:r>
      <w:r w:rsidR="00C07D29" w:rsidRPr="003302B1">
        <w:t xml:space="preserve"> Number</w:t>
      </w:r>
    </w:p>
    <w:p w14:paraId="525F9296" w14:textId="77777777" w:rsidR="00DB1080" w:rsidRPr="00D7526A" w:rsidRDefault="00491E23" w:rsidP="00DB1080">
      <w:pPr>
        <w:spacing w:after="1440" w:line="240" w:lineRule="auto"/>
        <w:ind w:left="0" w:firstLine="0"/>
      </w:pPr>
      <w:r w:rsidRPr="003302B1">
        <w:t xml:space="preserve">The </w:t>
      </w:r>
      <w:r w:rsidR="00594340" w:rsidRPr="003302B1">
        <w:t>California Department of Education</w:t>
      </w:r>
      <w:r w:rsidR="00477B1F" w:rsidRPr="003302B1">
        <w:t xml:space="preserve"> </w:t>
      </w:r>
      <w:r w:rsidRPr="003302B1">
        <w:t>is not able to modify the application information after submission. Incomplete or late</w:t>
      </w:r>
      <w:r w:rsidR="00C07D29" w:rsidRPr="003302B1">
        <w:t xml:space="preserve"> applications may </w:t>
      </w:r>
      <w:r w:rsidR="009944AE" w:rsidRPr="003302B1">
        <w:t>delay funding.</w:t>
      </w:r>
    </w:p>
    <w:p w14:paraId="5F53D0C6" w14:textId="12694413" w:rsidR="00936984" w:rsidRPr="007428B8" w:rsidRDefault="00936984" w:rsidP="001E4592">
      <w:pPr>
        <w:spacing w:after="1920"/>
        <w:ind w:left="0" w:firstLine="0"/>
      </w:pPr>
    </w:p>
    <w:sectPr w:rsidR="00936984" w:rsidRPr="007428B8" w:rsidSect="0046239D">
      <w:footerReference w:type="even" r:id="rId28"/>
      <w:footerReference w:type="default" r:id="rId29"/>
      <w:footerReference w:type="first" r:id="rId30"/>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87BD96" w14:textId="77777777" w:rsidR="00475ADC" w:rsidRDefault="00475ADC">
      <w:pPr>
        <w:spacing w:after="0" w:line="240" w:lineRule="auto"/>
      </w:pPr>
      <w:r>
        <w:separator/>
      </w:r>
    </w:p>
  </w:endnote>
  <w:endnote w:type="continuationSeparator" w:id="0">
    <w:p w14:paraId="66645B80" w14:textId="77777777" w:rsidR="00475ADC" w:rsidRDefault="00475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DAE604" w14:textId="7FF27CDA" w:rsidR="00F27B95" w:rsidRPr="00FD709C" w:rsidRDefault="00F27B95" w:rsidP="003C6511">
    <w:pPr>
      <w:pStyle w:val="Footer"/>
      <w:rPr>
        <w:rFonts w:ascii="Arial" w:hAnsi="Arial" w:cs="Arial"/>
        <w:sz w:val="24"/>
        <w:szCs w:val="24"/>
      </w:rPr>
    </w:pPr>
    <w:r w:rsidRPr="00FD709C">
      <w:rPr>
        <w:rFonts w:ascii="Arial" w:hAnsi="Arial" w:cs="Arial"/>
        <w:sz w:val="24"/>
        <w:szCs w:val="24"/>
      </w:rPr>
      <w:t xml:space="preserve">California Department of Education – </w:t>
    </w:r>
    <w:r w:rsidRPr="003302B1">
      <w:rPr>
        <w:rFonts w:ascii="Arial" w:hAnsi="Arial" w:cs="Arial"/>
        <w:sz w:val="24"/>
        <w:szCs w:val="24"/>
      </w:rPr>
      <w:t>202</w:t>
    </w:r>
    <w:r w:rsidR="00BA6618" w:rsidRPr="003302B1">
      <w:rPr>
        <w:rFonts w:ascii="Arial" w:hAnsi="Arial" w:cs="Arial"/>
        <w:sz w:val="24"/>
        <w:szCs w:val="24"/>
      </w:rPr>
      <w:t>3</w:t>
    </w:r>
  </w:p>
  <w:p w14:paraId="1A46385B" w14:textId="35BCC436" w:rsidR="0061513A" w:rsidRPr="00FD709C" w:rsidRDefault="004C0EBD">
    <w:pPr>
      <w:spacing w:after="160" w:line="259" w:lineRule="auto"/>
      <w:ind w:left="0" w:firstLine="0"/>
      <w:rPr>
        <w:szCs w:val="24"/>
      </w:rPr>
    </w:pPr>
    <w:r w:rsidRPr="00FD709C">
      <w:rPr>
        <w:rFonts w:eastAsiaTheme="minorEastAsia"/>
        <w:color w:val="auto"/>
        <w:szCs w:val="24"/>
      </w:rPr>
      <w:t>NOTE: This document is for REFERENCE ONLY. Do not submit this document to the CDE.</w:t>
    </w:r>
    <w:r w:rsidR="00F27B95" w:rsidRPr="00FD709C" w:rsidDel="00F27B95">
      <w:rPr>
        <w:rFonts w:eastAsiaTheme="minorEastAsia"/>
        <w:color w:val="auto"/>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E7F234" w14:textId="77777777" w:rsidR="00475ADC" w:rsidRDefault="00475ADC">
      <w:pPr>
        <w:spacing w:after="0" w:line="240" w:lineRule="auto"/>
      </w:pPr>
      <w:r>
        <w:separator/>
      </w:r>
    </w:p>
  </w:footnote>
  <w:footnote w:type="continuationSeparator" w:id="0">
    <w:p w14:paraId="2440D637" w14:textId="77777777" w:rsidR="00475ADC" w:rsidRDefault="00475A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44973D7"/>
    <w:multiLevelType w:val="hybridMultilevel"/>
    <w:tmpl w:val="AFD4D85A"/>
    <w:lvl w:ilvl="0" w:tplc="A4329304">
      <w:start w:val="1"/>
      <w:numFmt w:val="bullet"/>
      <w:lvlText w:val=""/>
      <w:lvlJc w:val="left"/>
      <w:pPr>
        <w:tabs>
          <w:tab w:val="num" w:pos="720"/>
        </w:tabs>
        <w:ind w:left="720" w:hanging="360"/>
      </w:pPr>
      <w:rPr>
        <w:rFonts w:ascii="Wingdings" w:hAnsi="Wingdings" w:hint="default"/>
      </w:rPr>
    </w:lvl>
    <w:lvl w:ilvl="1" w:tplc="7520C664" w:tentative="1">
      <w:start w:val="1"/>
      <w:numFmt w:val="bullet"/>
      <w:lvlText w:val=""/>
      <w:lvlJc w:val="left"/>
      <w:pPr>
        <w:tabs>
          <w:tab w:val="num" w:pos="1440"/>
        </w:tabs>
        <w:ind w:left="1440" w:hanging="360"/>
      </w:pPr>
      <w:rPr>
        <w:rFonts w:ascii="Wingdings" w:hAnsi="Wingdings" w:hint="default"/>
      </w:rPr>
    </w:lvl>
    <w:lvl w:ilvl="2" w:tplc="7DF49C2E" w:tentative="1">
      <w:start w:val="1"/>
      <w:numFmt w:val="bullet"/>
      <w:lvlText w:val=""/>
      <w:lvlJc w:val="left"/>
      <w:pPr>
        <w:tabs>
          <w:tab w:val="num" w:pos="2160"/>
        </w:tabs>
        <w:ind w:left="2160" w:hanging="360"/>
      </w:pPr>
      <w:rPr>
        <w:rFonts w:ascii="Wingdings" w:hAnsi="Wingdings" w:hint="default"/>
      </w:rPr>
    </w:lvl>
    <w:lvl w:ilvl="3" w:tplc="F9549AB6" w:tentative="1">
      <w:start w:val="1"/>
      <w:numFmt w:val="bullet"/>
      <w:lvlText w:val=""/>
      <w:lvlJc w:val="left"/>
      <w:pPr>
        <w:tabs>
          <w:tab w:val="num" w:pos="2880"/>
        </w:tabs>
        <w:ind w:left="2880" w:hanging="360"/>
      </w:pPr>
      <w:rPr>
        <w:rFonts w:ascii="Wingdings" w:hAnsi="Wingdings" w:hint="default"/>
      </w:rPr>
    </w:lvl>
    <w:lvl w:ilvl="4" w:tplc="DD4AEB70" w:tentative="1">
      <w:start w:val="1"/>
      <w:numFmt w:val="bullet"/>
      <w:lvlText w:val=""/>
      <w:lvlJc w:val="left"/>
      <w:pPr>
        <w:tabs>
          <w:tab w:val="num" w:pos="3600"/>
        </w:tabs>
        <w:ind w:left="3600" w:hanging="360"/>
      </w:pPr>
      <w:rPr>
        <w:rFonts w:ascii="Wingdings" w:hAnsi="Wingdings" w:hint="default"/>
      </w:rPr>
    </w:lvl>
    <w:lvl w:ilvl="5" w:tplc="A7D2C3B0" w:tentative="1">
      <w:start w:val="1"/>
      <w:numFmt w:val="bullet"/>
      <w:lvlText w:val=""/>
      <w:lvlJc w:val="left"/>
      <w:pPr>
        <w:tabs>
          <w:tab w:val="num" w:pos="4320"/>
        </w:tabs>
        <w:ind w:left="4320" w:hanging="360"/>
      </w:pPr>
      <w:rPr>
        <w:rFonts w:ascii="Wingdings" w:hAnsi="Wingdings" w:hint="default"/>
      </w:rPr>
    </w:lvl>
    <w:lvl w:ilvl="6" w:tplc="C8588DEC" w:tentative="1">
      <w:start w:val="1"/>
      <w:numFmt w:val="bullet"/>
      <w:lvlText w:val=""/>
      <w:lvlJc w:val="left"/>
      <w:pPr>
        <w:tabs>
          <w:tab w:val="num" w:pos="5040"/>
        </w:tabs>
        <w:ind w:left="5040" w:hanging="360"/>
      </w:pPr>
      <w:rPr>
        <w:rFonts w:ascii="Wingdings" w:hAnsi="Wingdings" w:hint="default"/>
      </w:rPr>
    </w:lvl>
    <w:lvl w:ilvl="7" w:tplc="FF0ABE00" w:tentative="1">
      <w:start w:val="1"/>
      <w:numFmt w:val="bullet"/>
      <w:lvlText w:val=""/>
      <w:lvlJc w:val="left"/>
      <w:pPr>
        <w:tabs>
          <w:tab w:val="num" w:pos="5760"/>
        </w:tabs>
        <w:ind w:left="5760" w:hanging="360"/>
      </w:pPr>
      <w:rPr>
        <w:rFonts w:ascii="Wingdings" w:hAnsi="Wingdings" w:hint="default"/>
      </w:rPr>
    </w:lvl>
    <w:lvl w:ilvl="8" w:tplc="AC6659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7"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5"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4"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7"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3B6074C"/>
    <w:multiLevelType w:val="hybridMultilevel"/>
    <w:tmpl w:val="290653CA"/>
    <w:lvl w:ilvl="0" w:tplc="E9EA7D7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A30730"/>
    <w:multiLevelType w:val="hybridMultilevel"/>
    <w:tmpl w:val="FA764D12"/>
    <w:lvl w:ilvl="0" w:tplc="01D24250">
      <w:start w:val="1"/>
      <w:numFmt w:val="bullet"/>
      <w:lvlText w:val=""/>
      <w:lvlJc w:val="left"/>
      <w:pPr>
        <w:tabs>
          <w:tab w:val="num" w:pos="720"/>
        </w:tabs>
        <w:ind w:left="720" w:hanging="360"/>
      </w:pPr>
      <w:rPr>
        <w:rFonts w:ascii="Wingdings" w:hAnsi="Wingdings" w:hint="default"/>
      </w:rPr>
    </w:lvl>
    <w:lvl w:ilvl="1" w:tplc="53B84620">
      <w:start w:val="1"/>
      <w:numFmt w:val="bullet"/>
      <w:lvlText w:val=""/>
      <w:lvlJc w:val="left"/>
      <w:pPr>
        <w:tabs>
          <w:tab w:val="num" w:pos="1440"/>
        </w:tabs>
        <w:ind w:left="1440" w:hanging="360"/>
      </w:pPr>
      <w:rPr>
        <w:rFonts w:ascii="Wingdings" w:hAnsi="Wingdings" w:hint="default"/>
      </w:rPr>
    </w:lvl>
    <w:lvl w:ilvl="2" w:tplc="CA6ADECA" w:tentative="1">
      <w:start w:val="1"/>
      <w:numFmt w:val="bullet"/>
      <w:lvlText w:val=""/>
      <w:lvlJc w:val="left"/>
      <w:pPr>
        <w:tabs>
          <w:tab w:val="num" w:pos="2160"/>
        </w:tabs>
        <w:ind w:left="2160" w:hanging="360"/>
      </w:pPr>
      <w:rPr>
        <w:rFonts w:ascii="Wingdings" w:hAnsi="Wingdings" w:hint="default"/>
      </w:rPr>
    </w:lvl>
    <w:lvl w:ilvl="3" w:tplc="736C6754" w:tentative="1">
      <w:start w:val="1"/>
      <w:numFmt w:val="bullet"/>
      <w:lvlText w:val=""/>
      <w:lvlJc w:val="left"/>
      <w:pPr>
        <w:tabs>
          <w:tab w:val="num" w:pos="2880"/>
        </w:tabs>
        <w:ind w:left="2880" w:hanging="360"/>
      </w:pPr>
      <w:rPr>
        <w:rFonts w:ascii="Wingdings" w:hAnsi="Wingdings" w:hint="default"/>
      </w:rPr>
    </w:lvl>
    <w:lvl w:ilvl="4" w:tplc="7E562E76" w:tentative="1">
      <w:start w:val="1"/>
      <w:numFmt w:val="bullet"/>
      <w:lvlText w:val=""/>
      <w:lvlJc w:val="left"/>
      <w:pPr>
        <w:tabs>
          <w:tab w:val="num" w:pos="3600"/>
        </w:tabs>
        <w:ind w:left="3600" w:hanging="360"/>
      </w:pPr>
      <w:rPr>
        <w:rFonts w:ascii="Wingdings" w:hAnsi="Wingdings" w:hint="default"/>
      </w:rPr>
    </w:lvl>
    <w:lvl w:ilvl="5" w:tplc="D4623006" w:tentative="1">
      <w:start w:val="1"/>
      <w:numFmt w:val="bullet"/>
      <w:lvlText w:val=""/>
      <w:lvlJc w:val="left"/>
      <w:pPr>
        <w:tabs>
          <w:tab w:val="num" w:pos="4320"/>
        </w:tabs>
        <w:ind w:left="4320" w:hanging="360"/>
      </w:pPr>
      <w:rPr>
        <w:rFonts w:ascii="Wingdings" w:hAnsi="Wingdings" w:hint="default"/>
      </w:rPr>
    </w:lvl>
    <w:lvl w:ilvl="6" w:tplc="DE145542" w:tentative="1">
      <w:start w:val="1"/>
      <w:numFmt w:val="bullet"/>
      <w:lvlText w:val=""/>
      <w:lvlJc w:val="left"/>
      <w:pPr>
        <w:tabs>
          <w:tab w:val="num" w:pos="5040"/>
        </w:tabs>
        <w:ind w:left="5040" w:hanging="360"/>
      </w:pPr>
      <w:rPr>
        <w:rFonts w:ascii="Wingdings" w:hAnsi="Wingdings" w:hint="default"/>
      </w:rPr>
    </w:lvl>
    <w:lvl w:ilvl="7" w:tplc="3A5C34DC" w:tentative="1">
      <w:start w:val="1"/>
      <w:numFmt w:val="bullet"/>
      <w:lvlText w:val=""/>
      <w:lvlJc w:val="left"/>
      <w:pPr>
        <w:tabs>
          <w:tab w:val="num" w:pos="5760"/>
        </w:tabs>
        <w:ind w:left="5760" w:hanging="360"/>
      </w:pPr>
      <w:rPr>
        <w:rFonts w:ascii="Wingdings" w:hAnsi="Wingdings" w:hint="default"/>
      </w:rPr>
    </w:lvl>
    <w:lvl w:ilvl="8" w:tplc="5F3016AA"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7523412">
    <w:abstractNumId w:val="10"/>
  </w:num>
  <w:num w:numId="2" w16cid:durableId="715811169">
    <w:abstractNumId w:val="2"/>
  </w:num>
  <w:num w:numId="3" w16cid:durableId="382489395">
    <w:abstractNumId w:val="22"/>
  </w:num>
  <w:num w:numId="4" w16cid:durableId="916860599">
    <w:abstractNumId w:val="1"/>
  </w:num>
  <w:num w:numId="5" w16cid:durableId="1241866717">
    <w:abstractNumId w:val="18"/>
  </w:num>
  <w:num w:numId="6" w16cid:durableId="289364137">
    <w:abstractNumId w:val="24"/>
  </w:num>
  <w:num w:numId="7" w16cid:durableId="1793400459">
    <w:abstractNumId w:val="35"/>
  </w:num>
  <w:num w:numId="8" w16cid:durableId="1288659686">
    <w:abstractNumId w:val="48"/>
  </w:num>
  <w:num w:numId="9" w16cid:durableId="2071422526">
    <w:abstractNumId w:val="26"/>
  </w:num>
  <w:num w:numId="10" w16cid:durableId="2014338992">
    <w:abstractNumId w:val="27"/>
  </w:num>
  <w:num w:numId="11" w16cid:durableId="1609385760">
    <w:abstractNumId w:val="7"/>
  </w:num>
  <w:num w:numId="12" w16cid:durableId="900142303">
    <w:abstractNumId w:val="31"/>
  </w:num>
  <w:num w:numId="13" w16cid:durableId="635600527">
    <w:abstractNumId w:val="42"/>
  </w:num>
  <w:num w:numId="14" w16cid:durableId="56781714">
    <w:abstractNumId w:val="45"/>
  </w:num>
  <w:num w:numId="15" w16cid:durableId="1318680222">
    <w:abstractNumId w:val="16"/>
  </w:num>
  <w:num w:numId="16" w16cid:durableId="1522550070">
    <w:abstractNumId w:val="12"/>
  </w:num>
  <w:num w:numId="17" w16cid:durableId="1543833439">
    <w:abstractNumId w:val="47"/>
  </w:num>
  <w:num w:numId="18" w16cid:durableId="1378823198">
    <w:abstractNumId w:val="30"/>
  </w:num>
  <w:num w:numId="19" w16cid:durableId="1617833525">
    <w:abstractNumId w:val="29"/>
  </w:num>
  <w:num w:numId="20" w16cid:durableId="1814059738">
    <w:abstractNumId w:val="21"/>
  </w:num>
  <w:num w:numId="21" w16cid:durableId="1437478112">
    <w:abstractNumId w:val="25"/>
  </w:num>
  <w:num w:numId="22" w16cid:durableId="668945925">
    <w:abstractNumId w:val="13"/>
  </w:num>
  <w:num w:numId="23" w16cid:durableId="890573883">
    <w:abstractNumId w:val="23"/>
  </w:num>
  <w:num w:numId="24" w16cid:durableId="1916737888">
    <w:abstractNumId w:val="11"/>
  </w:num>
  <w:num w:numId="25" w16cid:durableId="365299535">
    <w:abstractNumId w:val="20"/>
  </w:num>
  <w:num w:numId="26" w16cid:durableId="1023172393">
    <w:abstractNumId w:val="39"/>
  </w:num>
  <w:num w:numId="27" w16cid:durableId="189742914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96141097">
    <w:abstractNumId w:val="4"/>
  </w:num>
  <w:num w:numId="29" w16cid:durableId="543181465">
    <w:abstractNumId w:val="46"/>
  </w:num>
  <w:num w:numId="30" w16cid:durableId="729570864">
    <w:abstractNumId w:val="34"/>
  </w:num>
  <w:num w:numId="31" w16cid:durableId="381101026">
    <w:abstractNumId w:val="19"/>
  </w:num>
  <w:num w:numId="32" w16cid:durableId="1260335264">
    <w:abstractNumId w:val="15"/>
  </w:num>
  <w:num w:numId="33" w16cid:durableId="1460345149">
    <w:abstractNumId w:val="6"/>
  </w:num>
  <w:num w:numId="34" w16cid:durableId="244842863">
    <w:abstractNumId w:val="36"/>
  </w:num>
  <w:num w:numId="35" w16cid:durableId="1417554227">
    <w:abstractNumId w:val="33"/>
  </w:num>
  <w:num w:numId="36" w16cid:durableId="1018118428">
    <w:abstractNumId w:val="17"/>
  </w:num>
  <w:num w:numId="37" w16cid:durableId="2030521679">
    <w:abstractNumId w:val="3"/>
  </w:num>
  <w:num w:numId="38" w16cid:durableId="202406819">
    <w:abstractNumId w:val="14"/>
  </w:num>
  <w:num w:numId="39" w16cid:durableId="1153178835">
    <w:abstractNumId w:val="8"/>
  </w:num>
  <w:num w:numId="40" w16cid:durableId="701436639">
    <w:abstractNumId w:val="41"/>
  </w:num>
  <w:num w:numId="41" w16cid:durableId="1842814093">
    <w:abstractNumId w:val="32"/>
  </w:num>
  <w:num w:numId="42" w16cid:durableId="1226799507">
    <w:abstractNumId w:val="28"/>
  </w:num>
  <w:num w:numId="43" w16cid:durableId="1180393223">
    <w:abstractNumId w:val="44"/>
  </w:num>
  <w:num w:numId="44" w16cid:durableId="198713618">
    <w:abstractNumId w:val="9"/>
  </w:num>
  <w:num w:numId="45" w16cid:durableId="1988901889">
    <w:abstractNumId w:val="0"/>
  </w:num>
  <w:num w:numId="46" w16cid:durableId="140392933">
    <w:abstractNumId w:val="38"/>
  </w:num>
  <w:num w:numId="47" w16cid:durableId="2102607406">
    <w:abstractNumId w:val="5"/>
  </w:num>
  <w:num w:numId="48" w16cid:durableId="625965799">
    <w:abstractNumId w:val="43"/>
  </w:num>
  <w:num w:numId="49" w16cid:durableId="130974789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zU2MzKzNDUxNDBU0lEKTi0uzszPAykwqgUAVkn0fiwAAAA="/>
  </w:docVars>
  <w:rsids>
    <w:rsidRoot w:val="006C7DFF"/>
    <w:rsid w:val="00001885"/>
    <w:rsid w:val="0000246E"/>
    <w:rsid w:val="00002CED"/>
    <w:rsid w:val="00003F0E"/>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155F0"/>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2FD"/>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05DB"/>
    <w:rsid w:val="00051FC9"/>
    <w:rsid w:val="00053476"/>
    <w:rsid w:val="00053CE2"/>
    <w:rsid w:val="000556DD"/>
    <w:rsid w:val="00060995"/>
    <w:rsid w:val="00060F52"/>
    <w:rsid w:val="0006167D"/>
    <w:rsid w:val="00063614"/>
    <w:rsid w:val="00063DA4"/>
    <w:rsid w:val="00064226"/>
    <w:rsid w:val="00064F18"/>
    <w:rsid w:val="000654A5"/>
    <w:rsid w:val="00065696"/>
    <w:rsid w:val="000659D2"/>
    <w:rsid w:val="00067EB6"/>
    <w:rsid w:val="00071F70"/>
    <w:rsid w:val="00072323"/>
    <w:rsid w:val="00074F0D"/>
    <w:rsid w:val="00076C2A"/>
    <w:rsid w:val="00076D22"/>
    <w:rsid w:val="000806FE"/>
    <w:rsid w:val="0008137B"/>
    <w:rsid w:val="00081A29"/>
    <w:rsid w:val="00082733"/>
    <w:rsid w:val="00082F48"/>
    <w:rsid w:val="00083492"/>
    <w:rsid w:val="00083AF6"/>
    <w:rsid w:val="00084160"/>
    <w:rsid w:val="000850B8"/>
    <w:rsid w:val="00086F89"/>
    <w:rsid w:val="00087404"/>
    <w:rsid w:val="000876A7"/>
    <w:rsid w:val="00087817"/>
    <w:rsid w:val="00087AC3"/>
    <w:rsid w:val="00087B1D"/>
    <w:rsid w:val="0009018F"/>
    <w:rsid w:val="00091A2F"/>
    <w:rsid w:val="00091E87"/>
    <w:rsid w:val="00091FDA"/>
    <w:rsid w:val="0009313F"/>
    <w:rsid w:val="00093594"/>
    <w:rsid w:val="00095046"/>
    <w:rsid w:val="00095A47"/>
    <w:rsid w:val="000969CE"/>
    <w:rsid w:val="000975A6"/>
    <w:rsid w:val="000A196A"/>
    <w:rsid w:val="000A240D"/>
    <w:rsid w:val="000A3476"/>
    <w:rsid w:val="000A35F8"/>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77A"/>
    <w:rsid w:val="00125AA4"/>
    <w:rsid w:val="00132906"/>
    <w:rsid w:val="00132D54"/>
    <w:rsid w:val="0013312E"/>
    <w:rsid w:val="00133506"/>
    <w:rsid w:val="00133B14"/>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41FA"/>
    <w:rsid w:val="00166287"/>
    <w:rsid w:val="00167927"/>
    <w:rsid w:val="00171137"/>
    <w:rsid w:val="00171E05"/>
    <w:rsid w:val="001724FA"/>
    <w:rsid w:val="00172CF6"/>
    <w:rsid w:val="00173492"/>
    <w:rsid w:val="0017355A"/>
    <w:rsid w:val="001737CB"/>
    <w:rsid w:val="0017450A"/>
    <w:rsid w:val="00175BD1"/>
    <w:rsid w:val="0017624C"/>
    <w:rsid w:val="00176C28"/>
    <w:rsid w:val="0017702A"/>
    <w:rsid w:val="00177F8C"/>
    <w:rsid w:val="00180DFE"/>
    <w:rsid w:val="00181A29"/>
    <w:rsid w:val="00182971"/>
    <w:rsid w:val="00182C0B"/>
    <w:rsid w:val="00183BDA"/>
    <w:rsid w:val="001855D4"/>
    <w:rsid w:val="00185A2E"/>
    <w:rsid w:val="001904CD"/>
    <w:rsid w:val="001908C1"/>
    <w:rsid w:val="00192A08"/>
    <w:rsid w:val="00194754"/>
    <w:rsid w:val="001A0CA5"/>
    <w:rsid w:val="001A0EBC"/>
    <w:rsid w:val="001A1BB9"/>
    <w:rsid w:val="001A211C"/>
    <w:rsid w:val="001A2643"/>
    <w:rsid w:val="001A3ADE"/>
    <w:rsid w:val="001A3DD7"/>
    <w:rsid w:val="001A42DF"/>
    <w:rsid w:val="001A45A9"/>
    <w:rsid w:val="001A4747"/>
    <w:rsid w:val="001A65D7"/>
    <w:rsid w:val="001B356B"/>
    <w:rsid w:val="001B52C8"/>
    <w:rsid w:val="001B5E41"/>
    <w:rsid w:val="001B61F6"/>
    <w:rsid w:val="001B6E4F"/>
    <w:rsid w:val="001B7201"/>
    <w:rsid w:val="001B7857"/>
    <w:rsid w:val="001C1254"/>
    <w:rsid w:val="001C1277"/>
    <w:rsid w:val="001C283A"/>
    <w:rsid w:val="001C33C0"/>
    <w:rsid w:val="001C35F0"/>
    <w:rsid w:val="001C37EE"/>
    <w:rsid w:val="001C3AB8"/>
    <w:rsid w:val="001C3EC4"/>
    <w:rsid w:val="001C48E2"/>
    <w:rsid w:val="001C622C"/>
    <w:rsid w:val="001D3267"/>
    <w:rsid w:val="001D3DCD"/>
    <w:rsid w:val="001D5F0C"/>
    <w:rsid w:val="001D6BD5"/>
    <w:rsid w:val="001D6C0B"/>
    <w:rsid w:val="001D6C82"/>
    <w:rsid w:val="001D7544"/>
    <w:rsid w:val="001D795D"/>
    <w:rsid w:val="001D7FFD"/>
    <w:rsid w:val="001E0548"/>
    <w:rsid w:val="001E1EB3"/>
    <w:rsid w:val="001E3B2B"/>
    <w:rsid w:val="001E4592"/>
    <w:rsid w:val="001E5176"/>
    <w:rsid w:val="001E5203"/>
    <w:rsid w:val="001E647D"/>
    <w:rsid w:val="001E6A77"/>
    <w:rsid w:val="001E6AF4"/>
    <w:rsid w:val="001E7330"/>
    <w:rsid w:val="001E7C44"/>
    <w:rsid w:val="001E7DFA"/>
    <w:rsid w:val="001E7E05"/>
    <w:rsid w:val="001F0307"/>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3FED"/>
    <w:rsid w:val="002648BE"/>
    <w:rsid w:val="0026580B"/>
    <w:rsid w:val="00265A10"/>
    <w:rsid w:val="00266360"/>
    <w:rsid w:val="00271610"/>
    <w:rsid w:val="0027319F"/>
    <w:rsid w:val="002736CD"/>
    <w:rsid w:val="0027431A"/>
    <w:rsid w:val="00276CB4"/>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3325"/>
    <w:rsid w:val="002A3A26"/>
    <w:rsid w:val="002A4CA4"/>
    <w:rsid w:val="002A4E1D"/>
    <w:rsid w:val="002A706F"/>
    <w:rsid w:val="002B00CE"/>
    <w:rsid w:val="002B0169"/>
    <w:rsid w:val="002B15E3"/>
    <w:rsid w:val="002B1D2D"/>
    <w:rsid w:val="002B293A"/>
    <w:rsid w:val="002B3687"/>
    <w:rsid w:val="002B3A2B"/>
    <w:rsid w:val="002B43E6"/>
    <w:rsid w:val="002B4420"/>
    <w:rsid w:val="002B46CD"/>
    <w:rsid w:val="002B6247"/>
    <w:rsid w:val="002B6C66"/>
    <w:rsid w:val="002B740F"/>
    <w:rsid w:val="002B7500"/>
    <w:rsid w:val="002C0895"/>
    <w:rsid w:val="002C0B58"/>
    <w:rsid w:val="002C10C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F16B6"/>
    <w:rsid w:val="002F25F1"/>
    <w:rsid w:val="002F36D2"/>
    <w:rsid w:val="002F5D58"/>
    <w:rsid w:val="00301667"/>
    <w:rsid w:val="003017D3"/>
    <w:rsid w:val="0030231B"/>
    <w:rsid w:val="00303B66"/>
    <w:rsid w:val="00306AFC"/>
    <w:rsid w:val="00306E62"/>
    <w:rsid w:val="0031085F"/>
    <w:rsid w:val="00311F81"/>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7374"/>
    <w:rsid w:val="003302B1"/>
    <w:rsid w:val="00330447"/>
    <w:rsid w:val="003313A6"/>
    <w:rsid w:val="0033143A"/>
    <w:rsid w:val="003315F4"/>
    <w:rsid w:val="00331A52"/>
    <w:rsid w:val="00332C65"/>
    <w:rsid w:val="00333004"/>
    <w:rsid w:val="003333C0"/>
    <w:rsid w:val="003353C3"/>
    <w:rsid w:val="00335B24"/>
    <w:rsid w:val="00340DB0"/>
    <w:rsid w:val="00340EA9"/>
    <w:rsid w:val="003412E9"/>
    <w:rsid w:val="00341630"/>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0948"/>
    <w:rsid w:val="003718C4"/>
    <w:rsid w:val="00373B17"/>
    <w:rsid w:val="00373ED1"/>
    <w:rsid w:val="0037532C"/>
    <w:rsid w:val="00375DEB"/>
    <w:rsid w:val="00376496"/>
    <w:rsid w:val="003772DB"/>
    <w:rsid w:val="0038094D"/>
    <w:rsid w:val="00382108"/>
    <w:rsid w:val="0038267B"/>
    <w:rsid w:val="00382709"/>
    <w:rsid w:val="00382797"/>
    <w:rsid w:val="003835C0"/>
    <w:rsid w:val="00384FFF"/>
    <w:rsid w:val="00386409"/>
    <w:rsid w:val="00386501"/>
    <w:rsid w:val="00386C31"/>
    <w:rsid w:val="003914DA"/>
    <w:rsid w:val="00392059"/>
    <w:rsid w:val="003923B6"/>
    <w:rsid w:val="0039441D"/>
    <w:rsid w:val="003945A8"/>
    <w:rsid w:val="003948A9"/>
    <w:rsid w:val="0039527E"/>
    <w:rsid w:val="00396511"/>
    <w:rsid w:val="003970C3"/>
    <w:rsid w:val="003A0C93"/>
    <w:rsid w:val="003A1177"/>
    <w:rsid w:val="003A12C4"/>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233"/>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2DF8"/>
    <w:rsid w:val="00405678"/>
    <w:rsid w:val="0040604F"/>
    <w:rsid w:val="0040750B"/>
    <w:rsid w:val="00407715"/>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272E3"/>
    <w:rsid w:val="0043461A"/>
    <w:rsid w:val="004362FA"/>
    <w:rsid w:val="00436D4B"/>
    <w:rsid w:val="00437190"/>
    <w:rsid w:val="00440865"/>
    <w:rsid w:val="0044231F"/>
    <w:rsid w:val="0044237C"/>
    <w:rsid w:val="004424CC"/>
    <w:rsid w:val="004430E8"/>
    <w:rsid w:val="00443220"/>
    <w:rsid w:val="0044401D"/>
    <w:rsid w:val="00444208"/>
    <w:rsid w:val="00444BD5"/>
    <w:rsid w:val="00445764"/>
    <w:rsid w:val="0044593C"/>
    <w:rsid w:val="0045126A"/>
    <w:rsid w:val="004518B7"/>
    <w:rsid w:val="00451CC8"/>
    <w:rsid w:val="004521C1"/>
    <w:rsid w:val="00453564"/>
    <w:rsid w:val="004537CA"/>
    <w:rsid w:val="00453AF3"/>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7B7"/>
    <w:rsid w:val="00474B67"/>
    <w:rsid w:val="00475421"/>
    <w:rsid w:val="00475ADC"/>
    <w:rsid w:val="00477618"/>
    <w:rsid w:val="00477B1F"/>
    <w:rsid w:val="0048162C"/>
    <w:rsid w:val="004827CA"/>
    <w:rsid w:val="004835A2"/>
    <w:rsid w:val="0048443B"/>
    <w:rsid w:val="00485CA5"/>
    <w:rsid w:val="0048646C"/>
    <w:rsid w:val="00486DBB"/>
    <w:rsid w:val="00487B85"/>
    <w:rsid w:val="004919F4"/>
    <w:rsid w:val="00491E23"/>
    <w:rsid w:val="00491F45"/>
    <w:rsid w:val="004924AF"/>
    <w:rsid w:val="004924CE"/>
    <w:rsid w:val="004927F0"/>
    <w:rsid w:val="00494F83"/>
    <w:rsid w:val="00495242"/>
    <w:rsid w:val="004952B0"/>
    <w:rsid w:val="00495C49"/>
    <w:rsid w:val="00496AA7"/>
    <w:rsid w:val="00496E74"/>
    <w:rsid w:val="00497D53"/>
    <w:rsid w:val="004A0291"/>
    <w:rsid w:val="004A175A"/>
    <w:rsid w:val="004A22EB"/>
    <w:rsid w:val="004A2644"/>
    <w:rsid w:val="004A3EE8"/>
    <w:rsid w:val="004A4150"/>
    <w:rsid w:val="004A4E7B"/>
    <w:rsid w:val="004A610B"/>
    <w:rsid w:val="004B20B2"/>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5D14"/>
    <w:rsid w:val="00527D7D"/>
    <w:rsid w:val="005321B1"/>
    <w:rsid w:val="00532531"/>
    <w:rsid w:val="0053293E"/>
    <w:rsid w:val="005345C7"/>
    <w:rsid w:val="0053471F"/>
    <w:rsid w:val="0053529A"/>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23AC"/>
    <w:rsid w:val="00592485"/>
    <w:rsid w:val="00592AC7"/>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5FB6"/>
    <w:rsid w:val="005F76AE"/>
    <w:rsid w:val="00600915"/>
    <w:rsid w:val="006018AF"/>
    <w:rsid w:val="0060223A"/>
    <w:rsid w:val="006035A0"/>
    <w:rsid w:val="00605921"/>
    <w:rsid w:val="00612739"/>
    <w:rsid w:val="00612CBE"/>
    <w:rsid w:val="00613751"/>
    <w:rsid w:val="00614AC4"/>
    <w:rsid w:val="00614F56"/>
    <w:rsid w:val="0061513A"/>
    <w:rsid w:val="00615C78"/>
    <w:rsid w:val="00616493"/>
    <w:rsid w:val="00620A73"/>
    <w:rsid w:val="00621674"/>
    <w:rsid w:val="00621B7A"/>
    <w:rsid w:val="006224FC"/>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5B13"/>
    <w:rsid w:val="00635B81"/>
    <w:rsid w:val="00635D44"/>
    <w:rsid w:val="0063663B"/>
    <w:rsid w:val="00637532"/>
    <w:rsid w:val="006428B2"/>
    <w:rsid w:val="00642A1A"/>
    <w:rsid w:val="00643605"/>
    <w:rsid w:val="00644480"/>
    <w:rsid w:val="00647A0D"/>
    <w:rsid w:val="00647AD5"/>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70909"/>
    <w:rsid w:val="00670CF1"/>
    <w:rsid w:val="00671C37"/>
    <w:rsid w:val="00672183"/>
    <w:rsid w:val="006744AB"/>
    <w:rsid w:val="006746B0"/>
    <w:rsid w:val="00674E84"/>
    <w:rsid w:val="00677CFC"/>
    <w:rsid w:val="0068083B"/>
    <w:rsid w:val="00680C9D"/>
    <w:rsid w:val="00682055"/>
    <w:rsid w:val="00682180"/>
    <w:rsid w:val="00682228"/>
    <w:rsid w:val="00683CAE"/>
    <w:rsid w:val="006840EC"/>
    <w:rsid w:val="00684204"/>
    <w:rsid w:val="00684211"/>
    <w:rsid w:val="00684E37"/>
    <w:rsid w:val="00685E19"/>
    <w:rsid w:val="0068680A"/>
    <w:rsid w:val="0068773D"/>
    <w:rsid w:val="006922AE"/>
    <w:rsid w:val="00693C91"/>
    <w:rsid w:val="00694787"/>
    <w:rsid w:val="00696C5F"/>
    <w:rsid w:val="006A0CB0"/>
    <w:rsid w:val="006A1998"/>
    <w:rsid w:val="006A2D1D"/>
    <w:rsid w:val="006A6DC9"/>
    <w:rsid w:val="006A73E7"/>
    <w:rsid w:val="006A79CE"/>
    <w:rsid w:val="006B00A6"/>
    <w:rsid w:val="006B0978"/>
    <w:rsid w:val="006B3415"/>
    <w:rsid w:val="006B3B77"/>
    <w:rsid w:val="006B6737"/>
    <w:rsid w:val="006B6F66"/>
    <w:rsid w:val="006B7899"/>
    <w:rsid w:val="006C0B00"/>
    <w:rsid w:val="006C1BDF"/>
    <w:rsid w:val="006C1FE3"/>
    <w:rsid w:val="006C2B14"/>
    <w:rsid w:val="006C3EFE"/>
    <w:rsid w:val="006C535A"/>
    <w:rsid w:val="006C6C39"/>
    <w:rsid w:val="006C7DFF"/>
    <w:rsid w:val="006D0161"/>
    <w:rsid w:val="006D0DB9"/>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3341"/>
    <w:rsid w:val="006F4BC9"/>
    <w:rsid w:val="006F5B25"/>
    <w:rsid w:val="006F7103"/>
    <w:rsid w:val="006F7AFD"/>
    <w:rsid w:val="006F7CF8"/>
    <w:rsid w:val="007001A3"/>
    <w:rsid w:val="007011D4"/>
    <w:rsid w:val="0070160A"/>
    <w:rsid w:val="0070236F"/>
    <w:rsid w:val="007025D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6C86"/>
    <w:rsid w:val="007178B9"/>
    <w:rsid w:val="00717F41"/>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74A"/>
    <w:rsid w:val="007377E3"/>
    <w:rsid w:val="0073783F"/>
    <w:rsid w:val="007410C0"/>
    <w:rsid w:val="007428B8"/>
    <w:rsid w:val="0074290A"/>
    <w:rsid w:val="00742E7E"/>
    <w:rsid w:val="00743048"/>
    <w:rsid w:val="0074389C"/>
    <w:rsid w:val="00744553"/>
    <w:rsid w:val="007452B6"/>
    <w:rsid w:val="00745321"/>
    <w:rsid w:val="00746581"/>
    <w:rsid w:val="00746914"/>
    <w:rsid w:val="007502E3"/>
    <w:rsid w:val="00751722"/>
    <w:rsid w:val="00751F76"/>
    <w:rsid w:val="00752E61"/>
    <w:rsid w:val="007531AC"/>
    <w:rsid w:val="00753CBF"/>
    <w:rsid w:val="00753DCD"/>
    <w:rsid w:val="00754CFB"/>
    <w:rsid w:val="007568A3"/>
    <w:rsid w:val="00756B3E"/>
    <w:rsid w:val="00757DB9"/>
    <w:rsid w:val="00760223"/>
    <w:rsid w:val="00761169"/>
    <w:rsid w:val="00762140"/>
    <w:rsid w:val="007629EC"/>
    <w:rsid w:val="00762C92"/>
    <w:rsid w:val="0077030A"/>
    <w:rsid w:val="00770DD0"/>
    <w:rsid w:val="00770FA0"/>
    <w:rsid w:val="00771833"/>
    <w:rsid w:val="007719D2"/>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4183"/>
    <w:rsid w:val="007A4A23"/>
    <w:rsid w:val="007A534A"/>
    <w:rsid w:val="007A584D"/>
    <w:rsid w:val="007A7081"/>
    <w:rsid w:val="007A7278"/>
    <w:rsid w:val="007B11C0"/>
    <w:rsid w:val="007B23F2"/>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09D"/>
    <w:rsid w:val="007D2257"/>
    <w:rsid w:val="007D2CAA"/>
    <w:rsid w:val="007D4960"/>
    <w:rsid w:val="007D5520"/>
    <w:rsid w:val="007D5FA1"/>
    <w:rsid w:val="007D7D84"/>
    <w:rsid w:val="007D7F3F"/>
    <w:rsid w:val="007E02E5"/>
    <w:rsid w:val="007E0DAE"/>
    <w:rsid w:val="007E2945"/>
    <w:rsid w:val="007E31DC"/>
    <w:rsid w:val="007E38C4"/>
    <w:rsid w:val="007E4461"/>
    <w:rsid w:val="007E450F"/>
    <w:rsid w:val="007E5231"/>
    <w:rsid w:val="007E536F"/>
    <w:rsid w:val="007E54E4"/>
    <w:rsid w:val="007E5724"/>
    <w:rsid w:val="007E62E1"/>
    <w:rsid w:val="007E63D0"/>
    <w:rsid w:val="007E6406"/>
    <w:rsid w:val="007E6DC5"/>
    <w:rsid w:val="007E6E9B"/>
    <w:rsid w:val="007E7F18"/>
    <w:rsid w:val="007F00D2"/>
    <w:rsid w:val="007F0D01"/>
    <w:rsid w:val="007F37C3"/>
    <w:rsid w:val="007F3815"/>
    <w:rsid w:val="007F3D73"/>
    <w:rsid w:val="007F468A"/>
    <w:rsid w:val="007F7935"/>
    <w:rsid w:val="007F79E0"/>
    <w:rsid w:val="007F7CDA"/>
    <w:rsid w:val="008001EA"/>
    <w:rsid w:val="00800616"/>
    <w:rsid w:val="008014E1"/>
    <w:rsid w:val="008016F8"/>
    <w:rsid w:val="00802509"/>
    <w:rsid w:val="00805CEB"/>
    <w:rsid w:val="00807998"/>
    <w:rsid w:val="00807A4B"/>
    <w:rsid w:val="00807E23"/>
    <w:rsid w:val="008120A7"/>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ED7"/>
    <w:rsid w:val="00835553"/>
    <w:rsid w:val="00835CB5"/>
    <w:rsid w:val="00836F8F"/>
    <w:rsid w:val="0083702C"/>
    <w:rsid w:val="0083719D"/>
    <w:rsid w:val="00837BEF"/>
    <w:rsid w:val="008401CC"/>
    <w:rsid w:val="00840300"/>
    <w:rsid w:val="0084098C"/>
    <w:rsid w:val="00843A4A"/>
    <w:rsid w:val="00844930"/>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6FF4"/>
    <w:rsid w:val="00867226"/>
    <w:rsid w:val="00867240"/>
    <w:rsid w:val="0087091E"/>
    <w:rsid w:val="0087119C"/>
    <w:rsid w:val="00871535"/>
    <w:rsid w:val="00871992"/>
    <w:rsid w:val="0087199E"/>
    <w:rsid w:val="00871A72"/>
    <w:rsid w:val="00872505"/>
    <w:rsid w:val="00872B55"/>
    <w:rsid w:val="00874715"/>
    <w:rsid w:val="008747E7"/>
    <w:rsid w:val="00875901"/>
    <w:rsid w:val="00876A56"/>
    <w:rsid w:val="00876BF7"/>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20C"/>
    <w:rsid w:val="008A330A"/>
    <w:rsid w:val="008A4548"/>
    <w:rsid w:val="008A7E1A"/>
    <w:rsid w:val="008B0AF9"/>
    <w:rsid w:val="008B1D68"/>
    <w:rsid w:val="008B2AAF"/>
    <w:rsid w:val="008B35D2"/>
    <w:rsid w:val="008B368E"/>
    <w:rsid w:val="008B38B4"/>
    <w:rsid w:val="008B444F"/>
    <w:rsid w:val="008B5877"/>
    <w:rsid w:val="008B730B"/>
    <w:rsid w:val="008B7B56"/>
    <w:rsid w:val="008C090E"/>
    <w:rsid w:val="008C1558"/>
    <w:rsid w:val="008C2A60"/>
    <w:rsid w:val="008C471F"/>
    <w:rsid w:val="008C56FB"/>
    <w:rsid w:val="008C627C"/>
    <w:rsid w:val="008D13FE"/>
    <w:rsid w:val="008D2A2E"/>
    <w:rsid w:val="008D35AD"/>
    <w:rsid w:val="008D3930"/>
    <w:rsid w:val="008D4049"/>
    <w:rsid w:val="008D44C2"/>
    <w:rsid w:val="008D4A4C"/>
    <w:rsid w:val="008D4B4C"/>
    <w:rsid w:val="008D51BE"/>
    <w:rsid w:val="008D6CE3"/>
    <w:rsid w:val="008E127A"/>
    <w:rsid w:val="008E1871"/>
    <w:rsid w:val="008E2426"/>
    <w:rsid w:val="008E433E"/>
    <w:rsid w:val="008E43E9"/>
    <w:rsid w:val="008E4F17"/>
    <w:rsid w:val="008E557D"/>
    <w:rsid w:val="008E596F"/>
    <w:rsid w:val="008E5ADF"/>
    <w:rsid w:val="008E6E51"/>
    <w:rsid w:val="008E7319"/>
    <w:rsid w:val="008F17A2"/>
    <w:rsid w:val="008F2070"/>
    <w:rsid w:val="008F2B25"/>
    <w:rsid w:val="008F2BD3"/>
    <w:rsid w:val="008F33D9"/>
    <w:rsid w:val="008F371B"/>
    <w:rsid w:val="008F41AA"/>
    <w:rsid w:val="008F46F1"/>
    <w:rsid w:val="008F4853"/>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83B"/>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501CA"/>
    <w:rsid w:val="00950BAD"/>
    <w:rsid w:val="00951190"/>
    <w:rsid w:val="00952D43"/>
    <w:rsid w:val="00952D90"/>
    <w:rsid w:val="00953AF5"/>
    <w:rsid w:val="00954BD2"/>
    <w:rsid w:val="00956039"/>
    <w:rsid w:val="00956712"/>
    <w:rsid w:val="00956FDC"/>
    <w:rsid w:val="00957763"/>
    <w:rsid w:val="00957A2B"/>
    <w:rsid w:val="00961773"/>
    <w:rsid w:val="00961F28"/>
    <w:rsid w:val="00962F99"/>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3F6"/>
    <w:rsid w:val="009C2F23"/>
    <w:rsid w:val="009C32BA"/>
    <w:rsid w:val="009C3FE7"/>
    <w:rsid w:val="009C7D70"/>
    <w:rsid w:val="009C7F06"/>
    <w:rsid w:val="009D07B0"/>
    <w:rsid w:val="009D0E0A"/>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57BC"/>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5F81"/>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27D5"/>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6B1A"/>
    <w:rsid w:val="00A67818"/>
    <w:rsid w:val="00A70F0F"/>
    <w:rsid w:val="00A7274E"/>
    <w:rsid w:val="00A73189"/>
    <w:rsid w:val="00A73340"/>
    <w:rsid w:val="00A73476"/>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7599"/>
    <w:rsid w:val="00A87858"/>
    <w:rsid w:val="00A91024"/>
    <w:rsid w:val="00A91618"/>
    <w:rsid w:val="00A9306F"/>
    <w:rsid w:val="00A943D0"/>
    <w:rsid w:val="00A94976"/>
    <w:rsid w:val="00A95B87"/>
    <w:rsid w:val="00A960BB"/>
    <w:rsid w:val="00A972F9"/>
    <w:rsid w:val="00A9796F"/>
    <w:rsid w:val="00AA0ABB"/>
    <w:rsid w:val="00AA20C1"/>
    <w:rsid w:val="00AA3CED"/>
    <w:rsid w:val="00AA4BA5"/>
    <w:rsid w:val="00AA59F6"/>
    <w:rsid w:val="00AA5E53"/>
    <w:rsid w:val="00AA6946"/>
    <w:rsid w:val="00AA78C6"/>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6C6"/>
    <w:rsid w:val="00B24A9C"/>
    <w:rsid w:val="00B24FE7"/>
    <w:rsid w:val="00B25E6A"/>
    <w:rsid w:val="00B26503"/>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20C1"/>
    <w:rsid w:val="00B52747"/>
    <w:rsid w:val="00B5460A"/>
    <w:rsid w:val="00B551E7"/>
    <w:rsid w:val="00B55248"/>
    <w:rsid w:val="00B57640"/>
    <w:rsid w:val="00B57910"/>
    <w:rsid w:val="00B60000"/>
    <w:rsid w:val="00B60069"/>
    <w:rsid w:val="00B60956"/>
    <w:rsid w:val="00B6177D"/>
    <w:rsid w:val="00B63DD5"/>
    <w:rsid w:val="00B65F18"/>
    <w:rsid w:val="00B66883"/>
    <w:rsid w:val="00B70B5F"/>
    <w:rsid w:val="00B72553"/>
    <w:rsid w:val="00B73361"/>
    <w:rsid w:val="00B7355F"/>
    <w:rsid w:val="00B73E97"/>
    <w:rsid w:val="00B749A8"/>
    <w:rsid w:val="00B75208"/>
    <w:rsid w:val="00B764D3"/>
    <w:rsid w:val="00B7681C"/>
    <w:rsid w:val="00B76BB4"/>
    <w:rsid w:val="00B77241"/>
    <w:rsid w:val="00B7763F"/>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A6618"/>
    <w:rsid w:val="00BB13E5"/>
    <w:rsid w:val="00BB27A5"/>
    <w:rsid w:val="00BB4BCE"/>
    <w:rsid w:val="00BB5099"/>
    <w:rsid w:val="00BB70A5"/>
    <w:rsid w:val="00BB79B3"/>
    <w:rsid w:val="00BC0529"/>
    <w:rsid w:val="00BC0F10"/>
    <w:rsid w:val="00BC1B85"/>
    <w:rsid w:val="00BC1FB5"/>
    <w:rsid w:val="00BC28A1"/>
    <w:rsid w:val="00BC61DB"/>
    <w:rsid w:val="00BC629E"/>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6D"/>
    <w:rsid w:val="00BF73AB"/>
    <w:rsid w:val="00BF7532"/>
    <w:rsid w:val="00BF7922"/>
    <w:rsid w:val="00C0000E"/>
    <w:rsid w:val="00C01907"/>
    <w:rsid w:val="00C01BD7"/>
    <w:rsid w:val="00C01FE7"/>
    <w:rsid w:val="00C03172"/>
    <w:rsid w:val="00C03818"/>
    <w:rsid w:val="00C03848"/>
    <w:rsid w:val="00C04355"/>
    <w:rsid w:val="00C05666"/>
    <w:rsid w:val="00C058ED"/>
    <w:rsid w:val="00C05EDF"/>
    <w:rsid w:val="00C06198"/>
    <w:rsid w:val="00C06C84"/>
    <w:rsid w:val="00C07D29"/>
    <w:rsid w:val="00C103D2"/>
    <w:rsid w:val="00C10C26"/>
    <w:rsid w:val="00C1311D"/>
    <w:rsid w:val="00C13928"/>
    <w:rsid w:val="00C1497D"/>
    <w:rsid w:val="00C15E3D"/>
    <w:rsid w:val="00C16204"/>
    <w:rsid w:val="00C169B2"/>
    <w:rsid w:val="00C21EA0"/>
    <w:rsid w:val="00C223C5"/>
    <w:rsid w:val="00C224E8"/>
    <w:rsid w:val="00C22B57"/>
    <w:rsid w:val="00C22D8A"/>
    <w:rsid w:val="00C261AA"/>
    <w:rsid w:val="00C33A1A"/>
    <w:rsid w:val="00C35629"/>
    <w:rsid w:val="00C36074"/>
    <w:rsid w:val="00C361BF"/>
    <w:rsid w:val="00C365EE"/>
    <w:rsid w:val="00C3720F"/>
    <w:rsid w:val="00C3759A"/>
    <w:rsid w:val="00C37A5F"/>
    <w:rsid w:val="00C42A6F"/>
    <w:rsid w:val="00C42AC6"/>
    <w:rsid w:val="00C43021"/>
    <w:rsid w:val="00C437D4"/>
    <w:rsid w:val="00C449B6"/>
    <w:rsid w:val="00C44C6D"/>
    <w:rsid w:val="00C45331"/>
    <w:rsid w:val="00C479A0"/>
    <w:rsid w:val="00C50C8D"/>
    <w:rsid w:val="00C51E10"/>
    <w:rsid w:val="00C52123"/>
    <w:rsid w:val="00C52C70"/>
    <w:rsid w:val="00C5372F"/>
    <w:rsid w:val="00C53935"/>
    <w:rsid w:val="00C53D09"/>
    <w:rsid w:val="00C546A0"/>
    <w:rsid w:val="00C54979"/>
    <w:rsid w:val="00C559F7"/>
    <w:rsid w:val="00C567BD"/>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22A2"/>
    <w:rsid w:val="00C845F5"/>
    <w:rsid w:val="00C84FC5"/>
    <w:rsid w:val="00C855FE"/>
    <w:rsid w:val="00C8663C"/>
    <w:rsid w:val="00C8712B"/>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4776"/>
    <w:rsid w:val="00CA478D"/>
    <w:rsid w:val="00CA4C2E"/>
    <w:rsid w:val="00CA6512"/>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37B4"/>
    <w:rsid w:val="00CD388A"/>
    <w:rsid w:val="00CD3A3D"/>
    <w:rsid w:val="00CD66F2"/>
    <w:rsid w:val="00CD6ECC"/>
    <w:rsid w:val="00CE3693"/>
    <w:rsid w:val="00CE3F8A"/>
    <w:rsid w:val="00CE79B2"/>
    <w:rsid w:val="00CF45D4"/>
    <w:rsid w:val="00CF5302"/>
    <w:rsid w:val="00CF5A24"/>
    <w:rsid w:val="00CF5C39"/>
    <w:rsid w:val="00CF5C68"/>
    <w:rsid w:val="00CF6B44"/>
    <w:rsid w:val="00CF6C2B"/>
    <w:rsid w:val="00CF7831"/>
    <w:rsid w:val="00D0147F"/>
    <w:rsid w:val="00D01630"/>
    <w:rsid w:val="00D01820"/>
    <w:rsid w:val="00D02673"/>
    <w:rsid w:val="00D02803"/>
    <w:rsid w:val="00D0308F"/>
    <w:rsid w:val="00D03A6A"/>
    <w:rsid w:val="00D04625"/>
    <w:rsid w:val="00D05914"/>
    <w:rsid w:val="00D06C29"/>
    <w:rsid w:val="00D06E0F"/>
    <w:rsid w:val="00D109D8"/>
    <w:rsid w:val="00D10A00"/>
    <w:rsid w:val="00D13606"/>
    <w:rsid w:val="00D13685"/>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48E7"/>
    <w:rsid w:val="00D353FD"/>
    <w:rsid w:val="00D35AC4"/>
    <w:rsid w:val="00D35F9A"/>
    <w:rsid w:val="00D36991"/>
    <w:rsid w:val="00D3713F"/>
    <w:rsid w:val="00D40963"/>
    <w:rsid w:val="00D4096F"/>
    <w:rsid w:val="00D40E38"/>
    <w:rsid w:val="00D4271C"/>
    <w:rsid w:val="00D42CC3"/>
    <w:rsid w:val="00D43463"/>
    <w:rsid w:val="00D4438E"/>
    <w:rsid w:val="00D44914"/>
    <w:rsid w:val="00D4658F"/>
    <w:rsid w:val="00D467F7"/>
    <w:rsid w:val="00D46969"/>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0B3"/>
    <w:rsid w:val="00D70291"/>
    <w:rsid w:val="00D71027"/>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916"/>
    <w:rsid w:val="00DF6D62"/>
    <w:rsid w:val="00DF7863"/>
    <w:rsid w:val="00E009D1"/>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27F"/>
    <w:rsid w:val="00E37984"/>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FC"/>
    <w:rsid w:val="00E57704"/>
    <w:rsid w:val="00E60906"/>
    <w:rsid w:val="00E60938"/>
    <w:rsid w:val="00E60A22"/>
    <w:rsid w:val="00E60D21"/>
    <w:rsid w:val="00E6370A"/>
    <w:rsid w:val="00E63CFF"/>
    <w:rsid w:val="00E63FAE"/>
    <w:rsid w:val="00E6436E"/>
    <w:rsid w:val="00E65639"/>
    <w:rsid w:val="00E65BD4"/>
    <w:rsid w:val="00E67154"/>
    <w:rsid w:val="00E715A2"/>
    <w:rsid w:val="00E71AFD"/>
    <w:rsid w:val="00E71F0B"/>
    <w:rsid w:val="00E7218B"/>
    <w:rsid w:val="00E73317"/>
    <w:rsid w:val="00E73870"/>
    <w:rsid w:val="00E74283"/>
    <w:rsid w:val="00E74752"/>
    <w:rsid w:val="00E80527"/>
    <w:rsid w:val="00E80F76"/>
    <w:rsid w:val="00E82021"/>
    <w:rsid w:val="00E82DE5"/>
    <w:rsid w:val="00E8379B"/>
    <w:rsid w:val="00E83AC7"/>
    <w:rsid w:val="00E859FC"/>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730B"/>
    <w:rsid w:val="00EB0BEF"/>
    <w:rsid w:val="00EB5E55"/>
    <w:rsid w:val="00EB65A4"/>
    <w:rsid w:val="00EB742F"/>
    <w:rsid w:val="00EB7652"/>
    <w:rsid w:val="00EB7B7C"/>
    <w:rsid w:val="00EC3D27"/>
    <w:rsid w:val="00ED1187"/>
    <w:rsid w:val="00ED1DBB"/>
    <w:rsid w:val="00ED32B4"/>
    <w:rsid w:val="00ED3989"/>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0D38"/>
    <w:rsid w:val="00F03500"/>
    <w:rsid w:val="00F0477D"/>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3652"/>
    <w:rsid w:val="00F348C1"/>
    <w:rsid w:val="00F34A22"/>
    <w:rsid w:val="00F352F0"/>
    <w:rsid w:val="00F366A4"/>
    <w:rsid w:val="00F408BA"/>
    <w:rsid w:val="00F4168F"/>
    <w:rsid w:val="00F4194A"/>
    <w:rsid w:val="00F41B73"/>
    <w:rsid w:val="00F42E14"/>
    <w:rsid w:val="00F430A2"/>
    <w:rsid w:val="00F44DA4"/>
    <w:rsid w:val="00F45EFB"/>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7F9C"/>
    <w:rsid w:val="00F90574"/>
    <w:rsid w:val="00F910FB"/>
    <w:rsid w:val="00F925D3"/>
    <w:rsid w:val="00F934ED"/>
    <w:rsid w:val="00F943A4"/>
    <w:rsid w:val="00F9442E"/>
    <w:rsid w:val="00F95401"/>
    <w:rsid w:val="00F97AB6"/>
    <w:rsid w:val="00F97C2B"/>
    <w:rsid w:val="00F97C8A"/>
    <w:rsid w:val="00F97E20"/>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09C"/>
    <w:rsid w:val="00FD73FA"/>
    <w:rsid w:val="00FE1534"/>
    <w:rsid w:val="00FE3007"/>
    <w:rsid w:val="00FE3041"/>
    <w:rsid w:val="00FE3726"/>
    <w:rsid w:val="00FE3899"/>
    <w:rsid w:val="00FE55C1"/>
    <w:rsid w:val="00FE7879"/>
    <w:rsid w:val="00FF0320"/>
    <w:rsid w:val="00FF05A6"/>
    <w:rsid w:val="00FF05AA"/>
    <w:rsid w:val="00FF1644"/>
    <w:rsid w:val="00FF1AD4"/>
    <w:rsid w:val="00FF43CA"/>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A4183"/>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E90442"/>
    <w:pPr>
      <w:keepNext/>
      <w:keepLines/>
      <w:spacing w:before="36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A50999"/>
    <w:pPr>
      <w:keepNext/>
      <w:keepLines/>
      <w:spacing w:before="480"/>
      <w:ind w:left="0" w:firstLine="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183"/>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E90442"/>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A50999"/>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614F56"/>
    <w:rPr>
      <w:color w:val="605E5C"/>
      <w:shd w:val="clear" w:color="auto" w:fill="E1DFDD"/>
    </w:rPr>
  </w:style>
  <w:style w:type="character" w:styleId="UnresolvedMention">
    <w:name w:val="Unresolved Mention"/>
    <w:basedOn w:val="DefaultParagraphFont"/>
    <w:uiPriority w:val="99"/>
    <w:semiHidden/>
    <w:unhideWhenUsed/>
    <w:rsid w:val="008719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www.grants.gov/web/grants/learn-grants/grant-policies/omb-uniform-guidance-2014.html" TargetMode="External"/><Relationship Id="rId26" Type="http://schemas.openxmlformats.org/officeDocument/2006/relationships/hyperlink" Target="https://www.cde.ca.gov/fg/ac/sa/documents/csam2019complete.pdf" TargetMode="External"/><Relationship Id="rId3" Type="http://schemas.openxmlformats.org/officeDocument/2006/relationships/styles" Target="styles.xml"/><Relationship Id="rId21" Type="http://schemas.openxmlformats.org/officeDocument/2006/relationships/hyperlink" Target="mailto:SISO@cde.ca.gov" TargetMode="Externa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hyperlink" Target="https://www.cde.ca.gov/sp/sw/t1/csicoeproginformation21.asp" TargetMode="External"/><Relationship Id="rId25" Type="http://schemas.openxmlformats.org/officeDocument/2006/relationships/hyperlink" Target="https://www.cde.ca.gov/sp/sw/t1/csicoefiscalinfo.asp" TargetMode="External"/><Relationship Id="rId2" Type="http://schemas.openxmlformats.org/officeDocument/2006/relationships/numbering" Target="numbering.xml"/><Relationship Id="rId16" Type="http://schemas.openxmlformats.org/officeDocument/2006/relationships/hyperlink" Target="https://www.cde.ca.gov/re/lc/" TargetMode="External"/><Relationship Id="rId20" Type="http://schemas.openxmlformats.org/officeDocument/2006/relationships/hyperlink" Target="https://www3.cde.ca.gov/gmart/gmartlogon.asp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2120220SB154" TargetMode="External"/><Relationship Id="rId24" Type="http://schemas.openxmlformats.org/officeDocument/2006/relationships/hyperlink" Target="https://www.cde.ca.gov/schooldirector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o.usa.gov/xdcE6" TargetMode="External"/><Relationship Id="rId23" Type="http://schemas.openxmlformats.org/officeDocument/2006/relationships/hyperlink" Target="https://www.cde.ca.gov/fg/fo/fm/generalassurances2020.asp" TargetMode="External"/><Relationship Id="rId28" Type="http://schemas.openxmlformats.org/officeDocument/2006/relationships/footer" Target="footer1.xml"/><Relationship Id="rId10" Type="http://schemas.openxmlformats.org/officeDocument/2006/relationships/hyperlink" Target="https://go.usa.gov/xfAC2" TargetMode="External"/><Relationship Id="rId19" Type="http://schemas.openxmlformats.org/officeDocument/2006/relationships/hyperlink" Target="https://go.usa.gov/xdcPV"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www.cde.ca.gov/sp/sw/t1/csicoeproginformation21.asp" TargetMode="External"/><Relationship Id="rId22" Type="http://schemas.openxmlformats.org/officeDocument/2006/relationships/hyperlink" Target="https://www.cde.ca.gov/sp/sw/t1/csicoeproginformation21.asp" TargetMode="External"/><Relationship Id="rId27" Type="http://schemas.openxmlformats.org/officeDocument/2006/relationships/hyperlink" Target="https://www.cde.ca.gov/fg/ac/ic/"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08B2B-C8D7-43E5-A4A5-2682F1F28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48</Words>
  <Characters>17924</Characters>
  <Application>Microsoft Office Word</Application>
  <DocSecurity>0</DocSecurity>
  <Lines>422</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PA Reference Application 2022 - Title I (CA Dept of Education)</dc:title>
  <dc:subject>The Every Student Succeeds Act (ESSA) Comprehensive Support and Improvement (CSI) County Office of Education (COE) Plan Approval (PA) application for 2022-23 funding used for reference only.</dc:subject>
  <dc:creator/>
  <cp:keywords/>
  <dc:description/>
  <cp:lastModifiedBy/>
  <cp:revision>1</cp:revision>
  <dcterms:created xsi:type="dcterms:W3CDTF">2024-05-14T17:29:00Z</dcterms:created>
  <dcterms:modified xsi:type="dcterms:W3CDTF">2024-05-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f7bd49f22a5497c5f40f744b0c42c2407d1726ddbc03a688ea15194999bed1</vt:lpwstr>
  </property>
</Properties>
</file>